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3C7A1AE" w:rsidR="001E41F3" w:rsidRPr="00FD3634" w:rsidRDefault="001E41F3">
      <w:pPr>
        <w:pStyle w:val="CRCoverPage"/>
        <w:tabs>
          <w:tab w:val="right" w:pos="9639"/>
        </w:tabs>
        <w:spacing w:after="0"/>
        <w:rPr>
          <w:b/>
          <w:noProof/>
          <w:sz w:val="24"/>
        </w:rPr>
      </w:pPr>
      <w:r>
        <w:rPr>
          <w:b/>
          <w:noProof/>
          <w:sz w:val="24"/>
        </w:rPr>
        <w:t>3GPP TSG-</w:t>
      </w:r>
      <w:r w:rsidR="00FD3634" w:rsidRPr="00FD3634">
        <w:rPr>
          <w:b/>
          <w:noProof/>
          <w:sz w:val="24"/>
        </w:rPr>
        <w:t>SA4</w:t>
      </w:r>
      <w:r w:rsidR="00C66BA2">
        <w:rPr>
          <w:b/>
          <w:noProof/>
          <w:sz w:val="24"/>
        </w:rPr>
        <w:t xml:space="preserve"> </w:t>
      </w:r>
      <w:r>
        <w:rPr>
          <w:b/>
          <w:noProof/>
          <w:sz w:val="24"/>
        </w:rPr>
        <w:t>Meeting #</w:t>
      </w:r>
      <w:fldSimple w:instr=" DOCPROPERTY  MtgSeq  \* MERGEFORMAT ">
        <w:r w:rsidR="00EB09B7" w:rsidRPr="00EB09B7">
          <w:rPr>
            <w:b/>
            <w:noProof/>
            <w:sz w:val="24"/>
          </w:rPr>
          <w:t xml:space="preserve"> </w:t>
        </w:r>
        <w:r w:rsidR="00FD3634">
          <w:rPr>
            <w:b/>
            <w:noProof/>
            <w:sz w:val="24"/>
          </w:rPr>
          <w:t>118-e</w:t>
        </w:r>
      </w:fldSimple>
      <w:r>
        <w:rPr>
          <w:b/>
          <w:i/>
          <w:noProof/>
          <w:sz w:val="28"/>
        </w:rPr>
        <w:tab/>
      </w:r>
      <w:r w:rsidR="0019787B">
        <w:rPr>
          <w:b/>
          <w:noProof/>
          <w:sz w:val="24"/>
        </w:rPr>
        <w:t>S4-</w:t>
      </w:r>
      <w:r w:rsidR="00C461E1">
        <w:rPr>
          <w:b/>
          <w:noProof/>
          <w:sz w:val="24"/>
        </w:rPr>
        <w:t>220414</w:t>
      </w:r>
    </w:p>
    <w:p w14:paraId="7CB45193" w14:textId="28E65C76" w:rsidR="001E41F3" w:rsidRDefault="00BB476B" w:rsidP="005E2C44">
      <w:pPr>
        <w:pStyle w:val="CRCoverPage"/>
        <w:outlineLvl w:val="0"/>
        <w:rPr>
          <w:b/>
          <w:noProof/>
          <w:sz w:val="24"/>
        </w:rPr>
      </w:pPr>
      <w:fldSimple w:instr=" DOCPROPERTY  Location  \* MERGEFORMAT ">
        <w:r w:rsidR="003609EF" w:rsidRPr="00BA51D9">
          <w:rPr>
            <w:b/>
            <w:noProof/>
            <w:sz w:val="24"/>
          </w:rPr>
          <w:t xml:space="preserve"> </w:t>
        </w:r>
        <w:r w:rsidR="00FD3634">
          <w:rPr>
            <w:b/>
            <w:noProof/>
            <w:sz w:val="24"/>
          </w:rPr>
          <w:t>Online</w:t>
        </w:r>
      </w:fldSimple>
      <w:r w:rsidR="001E41F3">
        <w:rPr>
          <w:b/>
          <w:noProof/>
          <w:sz w:val="24"/>
        </w:rPr>
        <w:t xml:space="preserve">, </w:t>
      </w:r>
      <w:r w:rsidR="00FD3634">
        <w:rPr>
          <w:b/>
          <w:noProof/>
          <w:sz w:val="24"/>
        </w:rPr>
        <w:t>6</w:t>
      </w:r>
      <w:r w:rsidR="00FD3634" w:rsidRPr="00FD3634">
        <w:rPr>
          <w:b/>
          <w:noProof/>
          <w:sz w:val="24"/>
          <w:vertAlign w:val="superscript"/>
        </w:rPr>
        <w:t>th</w:t>
      </w:r>
      <w:r w:rsidR="00FD3634">
        <w:rPr>
          <w:b/>
          <w:noProof/>
          <w:sz w:val="24"/>
        </w:rPr>
        <w:t xml:space="preserve"> – 14</w:t>
      </w:r>
      <w:r w:rsidR="00FD3634" w:rsidRPr="00FD3634">
        <w:rPr>
          <w:b/>
          <w:noProof/>
          <w:sz w:val="24"/>
          <w:vertAlign w:val="superscript"/>
        </w:rPr>
        <w:t>th</w:t>
      </w:r>
      <w:r w:rsidR="00FD3634">
        <w:rPr>
          <w:b/>
          <w:noProof/>
          <w:sz w:val="24"/>
        </w:rPr>
        <w:t xml:space="preserve">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22A2C40A" w:rsidR="001E41F3" w:rsidRDefault="005C3686">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108A7" w14:paraId="3999489E" w14:textId="77777777" w:rsidTr="00547111">
        <w:tc>
          <w:tcPr>
            <w:tcW w:w="142" w:type="dxa"/>
            <w:tcBorders>
              <w:left w:val="single" w:sz="4" w:space="0" w:color="auto"/>
            </w:tcBorders>
          </w:tcPr>
          <w:p w14:paraId="4DDA7F40" w14:textId="77777777" w:rsidR="00A108A7" w:rsidRDefault="00A108A7" w:rsidP="00A108A7">
            <w:pPr>
              <w:pStyle w:val="CRCoverPage"/>
              <w:spacing w:after="0"/>
              <w:jc w:val="right"/>
              <w:rPr>
                <w:noProof/>
              </w:rPr>
            </w:pPr>
          </w:p>
        </w:tc>
        <w:tc>
          <w:tcPr>
            <w:tcW w:w="1559" w:type="dxa"/>
            <w:shd w:val="pct30" w:color="FFFF00" w:fill="auto"/>
          </w:tcPr>
          <w:p w14:paraId="52508B66" w14:textId="288D11A5" w:rsidR="00A108A7" w:rsidRPr="00FD3634" w:rsidRDefault="00A108A7" w:rsidP="00A108A7">
            <w:pPr>
              <w:pStyle w:val="CRCoverPage"/>
              <w:spacing w:after="0"/>
              <w:jc w:val="center"/>
              <w:rPr>
                <w:b/>
                <w:bCs/>
                <w:noProof/>
                <w:sz w:val="28"/>
              </w:rPr>
            </w:pPr>
            <w:r w:rsidRPr="00E80203">
              <w:rPr>
                <w:b/>
                <w:bCs/>
                <w:sz w:val="28"/>
                <w:szCs w:val="28"/>
              </w:rPr>
              <w:t>T</w:t>
            </w:r>
            <w:r w:rsidR="00714C17">
              <w:rPr>
                <w:b/>
                <w:bCs/>
                <w:sz w:val="28"/>
                <w:szCs w:val="28"/>
              </w:rPr>
              <w:t>S</w:t>
            </w:r>
            <w:r w:rsidRPr="00E80203">
              <w:rPr>
                <w:b/>
                <w:bCs/>
                <w:sz w:val="28"/>
                <w:szCs w:val="28"/>
              </w:rPr>
              <w:t xml:space="preserve"> 26.</w:t>
            </w:r>
            <w:del w:id="0" w:author="Iraj Sodagar" w:date="2022-04-12T11:27:00Z">
              <w:r w:rsidDel="00355EAE">
                <w:rPr>
                  <w:b/>
                  <w:bCs/>
                  <w:sz w:val="28"/>
                  <w:szCs w:val="28"/>
                </w:rPr>
                <w:delText>512</w:delText>
              </w:r>
            </w:del>
            <w:ins w:id="1" w:author="Iraj Sodagar" w:date="2022-04-12T11:27:00Z">
              <w:r w:rsidR="00355EAE">
                <w:rPr>
                  <w:b/>
                  <w:bCs/>
                  <w:sz w:val="28"/>
                  <w:szCs w:val="28"/>
                </w:rPr>
                <w:t>501</w:t>
              </w:r>
            </w:ins>
          </w:p>
        </w:tc>
        <w:tc>
          <w:tcPr>
            <w:tcW w:w="709" w:type="dxa"/>
          </w:tcPr>
          <w:p w14:paraId="77009707" w14:textId="30C7F838" w:rsidR="00A108A7" w:rsidRDefault="00A108A7" w:rsidP="00A108A7">
            <w:pPr>
              <w:pStyle w:val="CRCoverPage"/>
              <w:spacing w:after="0"/>
              <w:jc w:val="center"/>
              <w:rPr>
                <w:noProof/>
              </w:rPr>
            </w:pPr>
            <w:r>
              <w:rPr>
                <w:b/>
                <w:noProof/>
                <w:sz w:val="28"/>
              </w:rPr>
              <w:t>CR</w:t>
            </w:r>
          </w:p>
        </w:tc>
        <w:tc>
          <w:tcPr>
            <w:tcW w:w="1276" w:type="dxa"/>
            <w:shd w:val="pct30" w:color="FFFF00" w:fill="auto"/>
          </w:tcPr>
          <w:p w14:paraId="6CAED29D" w14:textId="028A5B35" w:rsidR="00A108A7" w:rsidRPr="00410371" w:rsidRDefault="00A108A7" w:rsidP="00A108A7">
            <w:pPr>
              <w:pStyle w:val="CRCoverPage"/>
              <w:spacing w:after="0"/>
              <w:rPr>
                <w:noProof/>
              </w:rPr>
            </w:pPr>
          </w:p>
        </w:tc>
        <w:tc>
          <w:tcPr>
            <w:tcW w:w="709" w:type="dxa"/>
          </w:tcPr>
          <w:p w14:paraId="09D2C09B" w14:textId="34B9F46D" w:rsidR="00A108A7" w:rsidRDefault="00A108A7" w:rsidP="00A108A7">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640912" w:rsidR="00A108A7" w:rsidRPr="00410371" w:rsidRDefault="00A108A7" w:rsidP="00A108A7">
            <w:pPr>
              <w:pStyle w:val="CRCoverPage"/>
              <w:spacing w:after="0"/>
              <w:jc w:val="center"/>
              <w:rPr>
                <w:b/>
                <w:noProof/>
              </w:rPr>
            </w:pPr>
          </w:p>
        </w:tc>
        <w:tc>
          <w:tcPr>
            <w:tcW w:w="2410" w:type="dxa"/>
          </w:tcPr>
          <w:p w14:paraId="5D4AEAE9" w14:textId="5CE2C9EB" w:rsidR="00A108A7" w:rsidRDefault="00A108A7" w:rsidP="00A108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F0FF57" w:rsidR="00A108A7" w:rsidRPr="00410371" w:rsidRDefault="006866D7" w:rsidP="00A108A7">
            <w:pPr>
              <w:pStyle w:val="CRCoverPage"/>
              <w:spacing w:after="0"/>
              <w:jc w:val="center"/>
              <w:rPr>
                <w:noProof/>
                <w:sz w:val="28"/>
              </w:rPr>
            </w:pPr>
            <w:del w:id="2" w:author="Iraj Sodagar" w:date="2022-04-12T11:27:00Z">
              <w:r w:rsidDel="00355EAE">
                <w:fldChar w:fldCharType="begin"/>
              </w:r>
              <w:r w:rsidDel="00355EAE">
                <w:delInstrText xml:space="preserve"> DOCPROPERTY  Version  \* MERGEFORMAT </w:delInstrText>
              </w:r>
              <w:r w:rsidDel="00355EAE">
                <w:fldChar w:fldCharType="separate"/>
              </w:r>
              <w:r w:rsidR="00A108A7" w:rsidDel="00355EAE">
                <w:rPr>
                  <w:b/>
                  <w:noProof/>
                  <w:sz w:val="28"/>
                </w:rPr>
                <w:delText>1</w:delText>
              </w:r>
              <w:r w:rsidR="00FD1DE5" w:rsidDel="00355EAE">
                <w:rPr>
                  <w:b/>
                  <w:noProof/>
                  <w:sz w:val="28"/>
                </w:rPr>
                <w:delText>6</w:delText>
              </w:r>
              <w:r w:rsidR="00A108A7" w:rsidDel="00355EAE">
                <w:rPr>
                  <w:b/>
                  <w:noProof/>
                  <w:sz w:val="28"/>
                </w:rPr>
                <w:delText>.</w:delText>
              </w:r>
              <w:r w:rsidR="00FD1DE5" w:rsidDel="00355EAE">
                <w:rPr>
                  <w:b/>
                  <w:noProof/>
                  <w:sz w:val="28"/>
                </w:rPr>
                <w:delText>4</w:delText>
              </w:r>
              <w:r w:rsidR="00A108A7" w:rsidDel="00355EAE">
                <w:rPr>
                  <w:b/>
                  <w:noProof/>
                  <w:sz w:val="28"/>
                </w:rPr>
                <w:delText>.0</w:delText>
              </w:r>
              <w:r w:rsidDel="00355EAE">
                <w:rPr>
                  <w:b/>
                  <w:noProof/>
                  <w:sz w:val="28"/>
                </w:rPr>
                <w:fldChar w:fldCharType="end"/>
              </w:r>
            </w:del>
            <w:ins w:id="3" w:author="Iraj Sodagar" w:date="2022-04-12T11:27:00Z">
              <w:r w:rsidR="00355EAE">
                <w:fldChar w:fldCharType="begin"/>
              </w:r>
              <w:r w:rsidR="00355EAE">
                <w:instrText xml:space="preserve"> DOCPROPERTY  Version  \* MERGEFORMAT </w:instrText>
              </w:r>
              <w:r w:rsidR="00355EAE">
                <w:fldChar w:fldCharType="separate"/>
              </w:r>
              <w:r w:rsidR="00355EAE">
                <w:rPr>
                  <w:b/>
                  <w:noProof/>
                  <w:sz w:val="28"/>
                </w:rPr>
                <w:t>17.1.0</w:t>
              </w:r>
              <w:r w:rsidR="00355EAE">
                <w:rPr>
                  <w:b/>
                  <w:noProof/>
                  <w:sz w:val="28"/>
                </w:rPr>
                <w:fldChar w:fldCharType="end"/>
              </w:r>
            </w:ins>
          </w:p>
        </w:tc>
        <w:tc>
          <w:tcPr>
            <w:tcW w:w="143" w:type="dxa"/>
            <w:tcBorders>
              <w:right w:val="single" w:sz="4" w:space="0" w:color="auto"/>
            </w:tcBorders>
          </w:tcPr>
          <w:p w14:paraId="399238C9" w14:textId="77777777" w:rsidR="00A108A7" w:rsidRDefault="00A108A7" w:rsidP="00A108A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F902B8" w:rsidR="001E41F3" w:rsidRDefault="0023743D">
            <w:pPr>
              <w:pStyle w:val="CRCoverPage"/>
              <w:spacing w:after="0"/>
              <w:ind w:left="100"/>
              <w:rPr>
                <w:noProof/>
              </w:rPr>
            </w:pPr>
            <w:r>
              <w:t xml:space="preserve">Improved </w:t>
            </w:r>
            <w:r w:rsidR="003B3806">
              <w:t xml:space="preserve">CR </w:t>
            </w:r>
            <w:r w:rsidR="009D4DBA">
              <w:t>on</w:t>
            </w:r>
            <w:r w:rsidR="003B3806">
              <w:t xml:space="preserve"> </w:t>
            </w:r>
            <w:r w:rsidR="00876DFA">
              <w:t xml:space="preserve">edge </w:t>
            </w:r>
            <w:r w:rsidR="009D4DBA">
              <w:t>p</w:t>
            </w:r>
            <w:r w:rsidR="007473EC">
              <w:t xml:space="preserve">rovisioning </w:t>
            </w:r>
            <w:r w:rsidR="009D4DBA">
              <w:t>p</w:t>
            </w:r>
            <w:r w:rsidR="003B3806">
              <w:t>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AACAB9" w:rsidR="001E41F3" w:rsidRDefault="0019787B">
            <w:pPr>
              <w:pStyle w:val="CRCoverPage"/>
              <w:spacing w:after="0"/>
              <w:ind w:left="100"/>
              <w:rPr>
                <w:noProof/>
              </w:rPr>
            </w:pPr>
            <w:r>
              <w:t>Tencent</w:t>
            </w:r>
            <w:r w:rsidR="005B6F96">
              <w:t xml:space="preserve"> Clou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7D7D2A7" w:rsidR="001E41F3" w:rsidRDefault="003B3806"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4D43C9" w:rsidR="001E41F3" w:rsidRDefault="003B3806">
            <w:pPr>
              <w:pStyle w:val="CRCoverPage"/>
              <w:spacing w:after="0"/>
              <w:ind w:left="100"/>
              <w:rPr>
                <w:noProof/>
              </w:rPr>
            </w:pPr>
            <w:r>
              <w:t>5GMS_EDGE_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0551FB7" w:rsidR="001E41F3" w:rsidRDefault="002047D5">
            <w:pPr>
              <w:pStyle w:val="CRCoverPage"/>
              <w:spacing w:after="0"/>
              <w:ind w:left="100"/>
              <w:rPr>
                <w:noProof/>
              </w:rPr>
            </w:pPr>
            <w:r>
              <w:t>2022-03-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A4E9E6A" w:rsidR="001E41F3" w:rsidRDefault="002047D5"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36FC0E" w:rsidR="001E41F3" w:rsidRDefault="002047D5">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EEF8F2B" w:rsidR="001E41F3" w:rsidRDefault="00ED1395">
            <w:pPr>
              <w:pStyle w:val="CRCoverPage"/>
              <w:spacing w:after="0"/>
              <w:ind w:left="100"/>
              <w:rPr>
                <w:noProof/>
              </w:rPr>
            </w:pPr>
            <w:del w:id="5" w:author="Iraj Sodagar" w:date="2022-04-12T11:27:00Z">
              <w:r w:rsidDel="004A2C7D">
                <w:rPr>
                  <w:noProof/>
                </w:rPr>
                <w:delText>Description of the procedures for edge resource provisioning configuration</w:delText>
              </w:r>
            </w:del>
            <w:ins w:id="6" w:author="Iraj Sodagar" w:date="2022-04-12T11:27:00Z">
              <w:r w:rsidR="004A2C7D">
                <w:rPr>
                  <w:noProof/>
                </w:rPr>
                <w:t>The procedures of edge processing are corrected and im</w:t>
              </w:r>
            </w:ins>
            <w:ins w:id="7" w:author="Iraj Sodagar" w:date="2022-04-12T11:28:00Z">
              <w:r w:rsidR="004A2C7D">
                <w:rPr>
                  <w:noProof/>
                </w:rPr>
                <w:t>proved.</w:t>
              </w:r>
            </w:ins>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B5EB0B" w14:textId="6AE4412C" w:rsidR="003F081F" w:rsidRDefault="003F081F" w:rsidP="003F081F">
            <w:pPr>
              <w:pStyle w:val="CRCoverPage"/>
              <w:numPr>
                <w:ilvl w:val="0"/>
                <w:numId w:val="9"/>
              </w:numPr>
              <w:spacing w:after="0"/>
              <w:rPr>
                <w:ins w:id="8" w:author="Iraj Sodagar" w:date="2022-04-12T14:07:00Z"/>
                <w:noProof/>
              </w:rPr>
            </w:pPr>
            <w:ins w:id="9" w:author="Iraj Sodagar" w:date="2022-04-12T14:07:00Z">
              <w:r>
                <w:rPr>
                  <w:noProof/>
                </w:rPr>
                <w:t>Add</w:t>
              </w:r>
            </w:ins>
            <w:ins w:id="10" w:author="Iraj Sodagar" w:date="2022-04-12T14:08:00Z">
              <w:r w:rsidR="009903DE">
                <w:rPr>
                  <w:noProof/>
                </w:rPr>
                <w:t>ed</w:t>
              </w:r>
            </w:ins>
            <w:ins w:id="11" w:author="Iraj Sodagar" w:date="2022-04-12T14:07:00Z">
              <w:r>
                <w:rPr>
                  <w:noProof/>
                </w:rPr>
                <w:t xml:space="preserve"> defintion of </w:t>
              </w:r>
              <w:r>
                <w:rPr>
                  <w:noProof/>
                </w:rPr>
                <w:t>the term “</w:t>
              </w:r>
              <w:r>
                <w:rPr>
                  <w:noProof/>
                </w:rPr>
                <w:t>media streaming session</w:t>
              </w:r>
              <w:r>
                <w:rPr>
                  <w:noProof/>
                </w:rPr>
                <w:t>”</w:t>
              </w:r>
              <w:r>
                <w:rPr>
                  <w:noProof/>
                </w:rPr>
                <w:t>.</w:t>
              </w:r>
            </w:ins>
          </w:p>
          <w:p w14:paraId="0A49ACB1" w14:textId="732B7AE6" w:rsidR="001E41F3" w:rsidDel="003F081F" w:rsidRDefault="003F081F" w:rsidP="00C1067A">
            <w:pPr>
              <w:pStyle w:val="CRCoverPage"/>
              <w:numPr>
                <w:ilvl w:val="0"/>
                <w:numId w:val="9"/>
              </w:numPr>
              <w:spacing w:after="0"/>
              <w:rPr>
                <w:del w:id="12" w:author="Iraj Sodagar" w:date="2022-04-12T14:06:00Z"/>
                <w:noProof/>
              </w:rPr>
              <w:pPrChange w:id="13" w:author="Iraj Sodagar" w:date="2022-04-12T14:07:00Z">
                <w:pPr>
                  <w:pStyle w:val="CRCoverPage"/>
                  <w:numPr>
                    <w:numId w:val="9"/>
                  </w:numPr>
                  <w:spacing w:after="0"/>
                  <w:ind w:left="460" w:hanging="360"/>
                </w:pPr>
              </w:pPrChange>
            </w:pPr>
            <w:ins w:id="14" w:author="Iraj Sodagar" w:date="2022-04-12T14:06:00Z">
              <w:r>
                <w:rPr>
                  <w:noProof/>
                </w:rPr>
                <w:t>Change</w:t>
              </w:r>
            </w:ins>
            <w:ins w:id="15" w:author="Iraj Sodagar" w:date="2022-04-12T14:08:00Z">
              <w:r w:rsidR="009903DE">
                <w:rPr>
                  <w:noProof/>
                </w:rPr>
                <w:t>d</w:t>
              </w:r>
            </w:ins>
            <w:ins w:id="16" w:author="Iraj Sodagar" w:date="2022-04-12T14:06:00Z">
              <w:r>
                <w:rPr>
                  <w:noProof/>
                </w:rPr>
                <w:t xml:space="preserve"> </w:t>
              </w:r>
            </w:ins>
            <w:ins w:id="17" w:author="Iraj Sodagar" w:date="2022-04-12T14:08:00Z">
              <w:r w:rsidR="009903DE">
                <w:rPr>
                  <w:noProof/>
                </w:rPr>
                <w:t xml:space="preserve">the term </w:t>
              </w:r>
              <w:r w:rsidR="00C1067A">
                <w:rPr>
                  <w:noProof/>
                </w:rPr>
                <w:t>“</w:t>
              </w:r>
            </w:ins>
            <w:ins w:id="18" w:author="Iraj Sodagar" w:date="2022-04-12T14:06:00Z">
              <w:r>
                <w:rPr>
                  <w:noProof/>
                </w:rPr>
                <w:t>AP-driven</w:t>
              </w:r>
            </w:ins>
            <w:ins w:id="19" w:author="Iraj Sodagar" w:date="2022-04-12T14:08:00Z">
              <w:r w:rsidR="00C1067A">
                <w:rPr>
                  <w:noProof/>
                </w:rPr>
                <w:t>”</w:t>
              </w:r>
            </w:ins>
            <w:ins w:id="20" w:author="Iraj Sodagar" w:date="2022-04-12T14:06:00Z">
              <w:r>
                <w:rPr>
                  <w:noProof/>
                </w:rPr>
                <w:t xml:space="preserve"> to </w:t>
              </w:r>
            </w:ins>
            <w:ins w:id="21" w:author="Iraj Sodagar" w:date="2022-04-12T14:08:00Z">
              <w:r w:rsidR="00C1067A">
                <w:rPr>
                  <w:noProof/>
                </w:rPr>
                <w:t>“</w:t>
              </w:r>
            </w:ins>
            <w:ins w:id="22" w:author="Iraj Sodagar" w:date="2022-04-12T14:06:00Z">
              <w:r>
                <w:rPr>
                  <w:noProof/>
                </w:rPr>
                <w:t>AF-</w:t>
              </w:r>
            </w:ins>
            <w:ins w:id="23" w:author="Iraj Sodagar" w:date="2022-04-12T14:07:00Z">
              <w:r>
                <w:rPr>
                  <w:noProof/>
                </w:rPr>
                <w:t>driven</w:t>
              </w:r>
            </w:ins>
            <w:ins w:id="24" w:author="Iraj Sodagar" w:date="2022-04-12T14:08:00Z">
              <w:r w:rsidR="00C1067A">
                <w:rPr>
                  <w:noProof/>
                </w:rPr>
                <w:t>”</w:t>
              </w:r>
            </w:ins>
            <w:del w:id="25" w:author="Iraj Sodagar" w:date="2022-04-12T14:06:00Z">
              <w:r w:rsidR="00ED1395" w:rsidDel="009A25FB">
                <w:rPr>
                  <w:noProof/>
                </w:rPr>
                <w:delText>The procedures to handle edge resource provisioning configuration through REST calls are described.</w:delText>
              </w:r>
            </w:del>
          </w:p>
          <w:p w14:paraId="7B87B1F6" w14:textId="77777777" w:rsidR="00C1067A" w:rsidRDefault="00C1067A" w:rsidP="00C1067A">
            <w:pPr>
              <w:pStyle w:val="CRCoverPage"/>
              <w:numPr>
                <w:ilvl w:val="0"/>
                <w:numId w:val="9"/>
              </w:numPr>
              <w:spacing w:after="0"/>
              <w:rPr>
                <w:ins w:id="26" w:author="Iraj Sodagar" w:date="2022-04-12T14:07:00Z"/>
                <w:noProof/>
              </w:rPr>
              <w:pPrChange w:id="27" w:author="Iraj Sodagar" w:date="2022-04-12T14:07:00Z">
                <w:pPr>
                  <w:pStyle w:val="CRCoverPage"/>
                  <w:numPr>
                    <w:numId w:val="9"/>
                  </w:numPr>
                  <w:spacing w:after="0"/>
                  <w:ind w:left="460" w:hanging="360"/>
                </w:pPr>
              </w:pPrChange>
            </w:pPr>
          </w:p>
          <w:p w14:paraId="6165952D" w14:textId="77777777" w:rsidR="00E62CC0" w:rsidRDefault="00C1067A" w:rsidP="003F081F">
            <w:pPr>
              <w:pStyle w:val="CRCoverPage"/>
              <w:numPr>
                <w:ilvl w:val="0"/>
                <w:numId w:val="9"/>
              </w:numPr>
              <w:spacing w:after="0"/>
              <w:rPr>
                <w:ins w:id="28" w:author="Iraj Sodagar" w:date="2022-04-12T14:09:00Z"/>
                <w:noProof/>
              </w:rPr>
            </w:pPr>
            <w:ins w:id="29" w:author="Iraj Sodagar" w:date="2022-04-12T14:07:00Z">
              <w:r w:rsidRPr="009903DE">
                <w:rPr>
                  <w:noProof/>
                  <w:rPrChange w:id="30" w:author="Iraj Sodagar" w:date="2022-04-12T14:08:00Z">
                    <w:rPr>
                      <w:noProof/>
                      <w:highlight w:val="yellow"/>
                    </w:rPr>
                  </w:rPrChange>
                </w:rPr>
                <w:t>Add</w:t>
              </w:r>
            </w:ins>
            <w:ins w:id="31" w:author="Iraj Sodagar" w:date="2022-04-12T14:08:00Z">
              <w:r w:rsidR="009903DE">
                <w:rPr>
                  <w:noProof/>
                </w:rPr>
                <w:t xml:space="preserve">ed additional requiremets for edge-enabled </w:t>
              </w:r>
            </w:ins>
            <w:ins w:id="32" w:author="Iraj Sodagar" w:date="2022-04-12T14:09:00Z">
              <w:r w:rsidR="009903DE">
                <w:rPr>
                  <w:noProof/>
                </w:rPr>
                <w:t>AF and MSH</w:t>
              </w:r>
            </w:ins>
            <w:del w:id="33" w:author="Iraj Sodagar" w:date="2022-04-12T14:06:00Z">
              <w:r w:rsidR="00E62CC0" w:rsidRPr="00420505" w:rsidDel="009A25FB">
                <w:rPr>
                  <w:noProof/>
                  <w:highlight w:val="yellow"/>
                </w:rPr>
                <w:delText xml:space="preserve">The requirements for 5GMS </w:delText>
              </w:r>
              <w:r w:rsidR="00552A4C" w:rsidRPr="00420505" w:rsidDel="009A25FB">
                <w:rPr>
                  <w:noProof/>
                  <w:highlight w:val="yellow"/>
                </w:rPr>
                <w:delText>AF and MSH are defined</w:delText>
              </w:r>
              <w:r w:rsidR="003866CB" w:rsidRPr="003866CB" w:rsidDel="009A25FB">
                <w:rPr>
                  <w:noProof/>
                  <w:highlight w:val="yellow"/>
                </w:rPr>
                <w:delText xml:space="preserve"> (in yellow highlights</w:delText>
              </w:r>
              <w:r w:rsidR="003866CB" w:rsidDel="009A25FB">
                <w:rPr>
                  <w:noProof/>
                </w:rPr>
                <w:delText>)</w:delText>
              </w:r>
            </w:del>
          </w:p>
          <w:p w14:paraId="3067310D" w14:textId="77777777" w:rsidR="009903DE" w:rsidRDefault="00E9108C" w:rsidP="003F081F">
            <w:pPr>
              <w:pStyle w:val="CRCoverPage"/>
              <w:numPr>
                <w:ilvl w:val="0"/>
                <w:numId w:val="9"/>
              </w:numPr>
              <w:spacing w:after="0"/>
              <w:rPr>
                <w:ins w:id="34" w:author="Iraj Sodagar" w:date="2022-04-12T14:09:00Z"/>
                <w:noProof/>
              </w:rPr>
            </w:pPr>
            <w:ins w:id="35" w:author="Iraj Sodagar" w:date="2022-04-12T14:09:00Z">
              <w:r>
                <w:rPr>
                  <w:noProof/>
                </w:rPr>
                <w:t>Added clarification in call flows steps.</w:t>
              </w:r>
            </w:ins>
          </w:p>
          <w:p w14:paraId="31C656EC" w14:textId="771775BC" w:rsidR="00E9108C" w:rsidRDefault="00E9108C" w:rsidP="003F081F">
            <w:pPr>
              <w:pStyle w:val="CRCoverPage"/>
              <w:numPr>
                <w:ilvl w:val="0"/>
                <w:numId w:val="9"/>
              </w:numPr>
              <w:spacing w:after="0"/>
              <w:rPr>
                <w:noProof/>
              </w:rPr>
              <w:pPrChange w:id="36" w:author="Iraj Sodagar" w:date="2022-04-12T14:07:00Z">
                <w:pPr>
                  <w:pStyle w:val="CRCoverPage"/>
                  <w:spacing w:after="0"/>
                  <w:ind w:left="100"/>
                </w:pPr>
              </w:pPrChange>
            </w:pPr>
            <w:ins w:id="37" w:author="Iraj Sodagar" w:date="2022-04-12T14:09:00Z">
              <w:r>
                <w:rPr>
                  <w:noProof/>
                </w:rPr>
                <w:t>Clarification on M6/EDGE-5 being FFS.</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60DD95" w:rsidR="001E41F3" w:rsidRDefault="00ED1395">
            <w:pPr>
              <w:pStyle w:val="CRCoverPage"/>
              <w:spacing w:after="0"/>
              <w:ind w:left="100"/>
              <w:rPr>
                <w:noProof/>
              </w:rPr>
            </w:pPr>
            <w:del w:id="38" w:author="Iraj Sodagar" w:date="2022-04-12T11:28:00Z">
              <w:r w:rsidDel="004A2C7D">
                <w:rPr>
                  <w:noProof/>
                </w:rPr>
                <w:delText>The procedures will be missing.</w:delText>
              </w:r>
            </w:del>
            <w:ins w:id="39" w:author="Iraj Sodagar" w:date="2022-04-12T14:09:00Z">
              <w:r w:rsidR="00A2351B">
                <w:rPr>
                  <w:noProof/>
                </w:rPr>
                <w:t>M</w:t>
              </w:r>
            </w:ins>
            <w:ins w:id="40" w:author="Iraj Sodagar" w:date="2022-04-12T11:28:00Z">
              <w:r w:rsidR="004A2C7D">
                <w:rPr>
                  <w:noProof/>
                </w:rPr>
                <w:t>isalignment, incorrectness and lack of details.</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D52358" w:rsidR="001E41F3" w:rsidRDefault="00701637">
            <w:pPr>
              <w:pStyle w:val="CRCoverPage"/>
              <w:spacing w:after="0"/>
              <w:ind w:left="100"/>
              <w:rPr>
                <w:noProof/>
              </w:rPr>
            </w:pPr>
            <w:ins w:id="41" w:author="Iraj Sodagar" w:date="2022-04-12T14:05:00Z">
              <w:r>
                <w:rPr>
                  <w:noProof/>
                </w:rPr>
                <w:t xml:space="preserve">3.1, </w:t>
              </w:r>
            </w:ins>
            <w:del w:id="42" w:author="Iraj Sodagar" w:date="2022-04-12T14:05:00Z">
              <w:r w:rsidR="00244635" w:rsidDel="009A25FB">
                <w:rPr>
                  <w:noProof/>
                </w:rPr>
                <w:delText>4.3.10, 4.7.2.1</w:delText>
              </w:r>
            </w:del>
            <w:ins w:id="43" w:author="Iraj Sodagar" w:date="2022-04-12T14:05:00Z">
              <w:r w:rsidR="009A25FB">
                <w:rPr>
                  <w:noProof/>
                </w:rPr>
                <w:t xml:space="preserve">4.5, </w:t>
              </w:r>
            </w:ins>
            <w:ins w:id="44" w:author="Iraj Sodagar" w:date="2022-04-12T14:06:00Z">
              <w:r w:rsidR="009A25FB">
                <w:rPr>
                  <w:noProof/>
                </w:rPr>
                <w:t xml:space="preserve"> 8.1, 8.2</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33DF5F3" w:rsidR="001E41F3" w:rsidRDefault="0024463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113455" w:rsidR="001E41F3" w:rsidRDefault="0024463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117E8B" w:rsidR="001E41F3" w:rsidRDefault="0024463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3FDC9852" w14:textId="720DE9D3" w:rsidR="00F80BC1" w:rsidRDefault="00F80BC1">
      <w:pPr>
        <w:spacing w:after="0"/>
        <w:rPr>
          <w:noProof/>
        </w:rPr>
      </w:pPr>
      <w:r>
        <w:rPr>
          <w:noProof/>
        </w:rPr>
        <w:br w:type="page"/>
      </w:r>
    </w:p>
    <w:tbl>
      <w:tblPr>
        <w:tblStyle w:val="TableGrid"/>
        <w:tblW w:w="0" w:type="auto"/>
        <w:tblLook w:val="04A0" w:firstRow="1" w:lastRow="0" w:firstColumn="1" w:lastColumn="0" w:noHBand="0" w:noVBand="1"/>
      </w:tblPr>
      <w:tblGrid>
        <w:gridCol w:w="9629"/>
      </w:tblGrid>
      <w:tr w:rsidR="00F80BC1" w14:paraId="58FC7861" w14:textId="77777777" w:rsidTr="004B2520">
        <w:tc>
          <w:tcPr>
            <w:tcW w:w="9629" w:type="dxa"/>
            <w:tcBorders>
              <w:top w:val="nil"/>
              <w:left w:val="nil"/>
              <w:bottom w:val="nil"/>
              <w:right w:val="nil"/>
            </w:tcBorders>
            <w:shd w:val="clear" w:color="auto" w:fill="D9D9D9" w:themeFill="background1" w:themeFillShade="D9"/>
          </w:tcPr>
          <w:p w14:paraId="58BCAB17" w14:textId="77777777" w:rsidR="00F80BC1" w:rsidRDefault="00F80BC1" w:rsidP="004B2520">
            <w:pPr>
              <w:jc w:val="center"/>
              <w:rPr>
                <w:noProof/>
              </w:rPr>
            </w:pPr>
            <w:r>
              <w:rPr>
                <w:noProof/>
              </w:rPr>
              <w:lastRenderedPageBreak/>
              <w:t>1</w:t>
            </w:r>
            <w:r w:rsidRPr="00FD3634">
              <w:rPr>
                <w:noProof/>
                <w:vertAlign w:val="superscript"/>
              </w:rPr>
              <w:t>st</w:t>
            </w:r>
            <w:r>
              <w:rPr>
                <w:noProof/>
              </w:rPr>
              <w:t xml:space="preserve"> Change</w:t>
            </w:r>
          </w:p>
        </w:tc>
      </w:tr>
    </w:tbl>
    <w:p w14:paraId="4FD8F713" w14:textId="77777777" w:rsidR="00CE3B32" w:rsidRDefault="00CE3B32" w:rsidP="00CE3B32">
      <w:pPr>
        <w:pStyle w:val="Heading2"/>
      </w:pPr>
      <w:r>
        <w:t>3.1 Terms</w:t>
      </w:r>
    </w:p>
    <w:p w14:paraId="518B7AC7" w14:textId="77777777" w:rsidR="00CE3B32" w:rsidRDefault="00CE3B32" w:rsidP="00CE3B32">
      <w:pPr>
        <w:keepNext/>
      </w:pPr>
      <w:r>
        <w:t>For the purposes of the present document, the terms given in TR 21.905 [1] and the following apply. A term defined in the present document takes precedence over the definition of the same term, if any, in TR 21.905 [1].</w:t>
      </w:r>
    </w:p>
    <w:p w14:paraId="6EF20D31" w14:textId="77777777" w:rsidR="00CE3B32" w:rsidRDefault="00CE3B32" w:rsidP="00CE3B32">
      <w:pPr>
        <w:rPr>
          <w:bCs/>
        </w:rPr>
      </w:pPr>
      <w:r>
        <w:rPr>
          <w:b/>
        </w:rPr>
        <w:t>5GMS System:</w:t>
      </w:r>
      <w:r>
        <w:rPr>
          <w:bCs/>
        </w:rPr>
        <w:t xml:space="preserve"> An assembly of Application Functions, Application </w:t>
      </w:r>
      <w:proofErr w:type="gramStart"/>
      <w:r>
        <w:rPr>
          <w:bCs/>
        </w:rPr>
        <w:t>Servers</w:t>
      </w:r>
      <w:proofErr w:type="gramEnd"/>
      <w:r>
        <w:rPr>
          <w:bCs/>
        </w:rPr>
        <w:t xml:space="preserve"> and interfaces from the 5G Media Streaming architecture that support either downlink media streaming services or uplink media streaming services, or both.</w:t>
      </w:r>
    </w:p>
    <w:p w14:paraId="56F0F607" w14:textId="77777777" w:rsidR="00CE3B32" w:rsidRDefault="00CE3B32" w:rsidP="00CE3B32">
      <w:pPr>
        <w:pStyle w:val="NO"/>
      </w:pPr>
      <w:r>
        <w:t>NOTE 1:</w:t>
      </w:r>
      <w:r>
        <w:tab/>
        <w:t>The components of a 5GMS System may be provided by an MNO as part of a 5GS and/or by a 5GMS Application Provider.</w:t>
      </w:r>
    </w:p>
    <w:p w14:paraId="751B53AA" w14:textId="77777777" w:rsidR="00CE3B32" w:rsidRDefault="00CE3B32" w:rsidP="00CE3B32">
      <w:pPr>
        <w:rPr>
          <w:bCs/>
        </w:rPr>
      </w:pPr>
      <w:r>
        <w:rPr>
          <w:b/>
        </w:rPr>
        <w:t>5GMS Application Provider:</w:t>
      </w:r>
      <w:r>
        <w:rPr>
          <w:bCs/>
        </w:rPr>
        <w:t xml:space="preserve"> </w:t>
      </w:r>
      <w:r>
        <w:t>A party that interacts with functions of the 5GMS System and supplies a 5GMS-Aware Application that interacts with functions of the 5GMS System.</w:t>
      </w:r>
    </w:p>
    <w:p w14:paraId="34659AE4" w14:textId="77777777" w:rsidR="00CE3B32" w:rsidRDefault="00CE3B32" w:rsidP="00CE3B32">
      <w:pPr>
        <w:keepNext/>
        <w:rPr>
          <w:bCs/>
        </w:rPr>
      </w:pPr>
      <w:r>
        <w:rPr>
          <w:b/>
        </w:rPr>
        <w:t xml:space="preserve">5GMS-Aware Application: </w:t>
      </w:r>
      <w:r>
        <w:rPr>
          <w:bCs/>
        </w:rPr>
        <w:t>Application in the UE, provided by the 5GMS Application Provider, that contains the service logic of the 5GMS application service, and interacts with other 5GMS Client and Network functions via the interfaces and APIs defined in the 5GMS architecture.</w:t>
      </w:r>
    </w:p>
    <w:p w14:paraId="38F3F9AA" w14:textId="77777777" w:rsidR="00CE3B32" w:rsidRDefault="00CE3B32" w:rsidP="00CE3B32">
      <w:pPr>
        <w:pStyle w:val="NO"/>
        <w:keepNext/>
      </w:pPr>
      <w:r>
        <w:t>NOTE 2:</w:t>
      </w:r>
      <w:r>
        <w:tab/>
      </w:r>
      <w:r>
        <w:rPr>
          <w:bCs/>
        </w:rPr>
        <w:t>Functionality of the 5GMS-Aware Application is outside the scope of this specification</w:t>
      </w:r>
      <w:r>
        <w:t xml:space="preserve">. </w:t>
      </w:r>
    </w:p>
    <w:p w14:paraId="02BDCAA0" w14:textId="77777777" w:rsidR="00CE3B32" w:rsidRDefault="00CE3B32" w:rsidP="00CE3B32">
      <w:pPr>
        <w:pStyle w:val="NO"/>
      </w:pPr>
      <w:r>
        <w:t>NOTE 3:</w:t>
      </w:r>
      <w:r>
        <w:tab/>
        <w:t>A 5GMS-Aware Application associated with the delivery of either a downlink or uplink related 5GMS service is referred to as a 5GMSd-Aware Application or a 5GMSu-Aware Application, respectively.</w:t>
      </w:r>
    </w:p>
    <w:p w14:paraId="461303C3" w14:textId="77777777" w:rsidR="00CE3B32" w:rsidRDefault="00CE3B32" w:rsidP="00CE3B32">
      <w:pPr>
        <w:rPr>
          <w:bCs/>
        </w:rPr>
      </w:pPr>
      <w:r>
        <w:rPr>
          <w:b/>
        </w:rPr>
        <w:t>5GMS Client:</w:t>
      </w:r>
      <w:r>
        <w:rPr>
          <w:bCs/>
        </w:rPr>
        <w:t xml:space="preserve"> A UE function that is either a 5GMSd Client or a 5GMSu Client, or both.</w:t>
      </w:r>
    </w:p>
    <w:p w14:paraId="62842D0D" w14:textId="77777777" w:rsidR="00CE3B32" w:rsidRDefault="00CE3B32" w:rsidP="00CE3B32">
      <w:r>
        <w:rPr>
          <w:b/>
        </w:rPr>
        <w:t>5G Media Streaming Client for downlink (5GMSd Client):</w:t>
      </w:r>
      <w:r>
        <w:t xml:space="preserve"> UE function that includes at least a 5G Media Streaming Player and a Media Session Handler for downlink streaming and that may be accessed through well-defined interfaces/APIs.</w:t>
      </w:r>
    </w:p>
    <w:p w14:paraId="03C13B12" w14:textId="77777777" w:rsidR="00CE3B32" w:rsidRDefault="00CE3B32" w:rsidP="00CE3B32">
      <w:pPr>
        <w:keepNext/>
        <w:rPr>
          <w:bCs/>
        </w:rPr>
      </w:pPr>
      <w:r>
        <w:rPr>
          <w:b/>
          <w:bCs/>
        </w:rPr>
        <w:t>5G Media Streaming Client for uplink (5GMSu Client)</w:t>
      </w:r>
      <w:r>
        <w:rPr>
          <w:b/>
        </w:rPr>
        <w:t>:</w:t>
      </w:r>
      <w:r>
        <w:t xml:space="preserve"> </w:t>
      </w:r>
      <w:r>
        <w:rPr>
          <w:bCs/>
        </w:rPr>
        <w:t>Originator of 5GMSu service that includes at least a Media Streamer and a Media Session Handler for uplink streaming and that may be accessed through well-defined interfaces/APIs.</w:t>
      </w:r>
    </w:p>
    <w:p w14:paraId="2703D1DF" w14:textId="77777777" w:rsidR="00CE3B32" w:rsidRDefault="00CE3B32" w:rsidP="00CE3B32">
      <w:pPr>
        <w:rPr>
          <w:bCs/>
        </w:rPr>
      </w:pPr>
      <w:r>
        <w:rPr>
          <w:b/>
        </w:rPr>
        <w:t xml:space="preserve">5GMSu Media Streamer: </w:t>
      </w:r>
      <w:r>
        <w:rPr>
          <w:bCs/>
        </w:rPr>
        <w:t>UE function that enables uplink delivery of streaming media content to an Application Server function of the 5GMS Application Provider, and which interacts with both the 5GMSu-Aware Application for media capture and subsequent streaming, and the Media Session Handler for media session control.</w:t>
      </w:r>
    </w:p>
    <w:p w14:paraId="5897118E" w14:textId="77777777" w:rsidR="00CE3B32" w:rsidRDefault="00CE3B32" w:rsidP="00CE3B32">
      <w:pPr>
        <w:pStyle w:val="NO"/>
      </w:pPr>
      <w:r>
        <w:t>NOTE 4:</w:t>
      </w:r>
      <w:r>
        <w:tab/>
        <w:t>The 5GMSu Media Streamer receives a Media Streamer Entry to initiate an uplink streaming session.</w:t>
      </w:r>
    </w:p>
    <w:p w14:paraId="3689619C" w14:textId="77777777" w:rsidR="00CE3B32" w:rsidRDefault="00CE3B32" w:rsidP="00CE3B32">
      <w:pPr>
        <w:pStyle w:val="NO"/>
      </w:pPr>
      <w:r>
        <w:t>NOTE 5:</w:t>
      </w:r>
      <w:r>
        <w:tab/>
        <w:t>The 5GMSu Media Streamer captures the media on the provided input devices. The 5GMSu Media Streamer exposes some basic controls such as capture, pause, and stop to the 5GMSu-Aware Application.</w:t>
      </w:r>
    </w:p>
    <w:p w14:paraId="4F725C29" w14:textId="77777777" w:rsidR="00CE3B32" w:rsidRDefault="00CE3B32" w:rsidP="00CE3B32">
      <w:r>
        <w:rPr>
          <w:b/>
        </w:rPr>
        <w:t xml:space="preserve">Dynamic policy: </w:t>
      </w:r>
      <w:r>
        <w:t>A Dynamic PCC Rule (c.f. TS 23.503[4]) for an uplink or downlink application flow during a media session.</w:t>
      </w:r>
    </w:p>
    <w:p w14:paraId="71467D77" w14:textId="77777777" w:rsidR="00CE3B32" w:rsidRDefault="00CE3B32" w:rsidP="00CE3B32">
      <w:r>
        <w:rPr>
          <w:b/>
        </w:rPr>
        <w:t>Egest Session</w:t>
      </w:r>
      <w:r>
        <w:t>: An uplink media streaming session from the 5GMSu AS towards the 5GMSu Application Provider.</w:t>
      </w:r>
    </w:p>
    <w:p w14:paraId="38481FA3" w14:textId="77777777" w:rsidR="00CE3B32" w:rsidRDefault="00CE3B32" w:rsidP="00CE3B32">
      <w:r>
        <w:rPr>
          <w:b/>
        </w:rPr>
        <w:t xml:space="preserve">Ingest Session: </w:t>
      </w:r>
      <w:r>
        <w:t>A</w:t>
      </w:r>
      <w:r>
        <w:rPr>
          <w:b/>
        </w:rPr>
        <w:t xml:space="preserve"> </w:t>
      </w:r>
      <w:r>
        <w:t>session to upload the media content into a 5GMSd AS.</w:t>
      </w:r>
    </w:p>
    <w:p w14:paraId="41F28F26" w14:textId="77777777" w:rsidR="00CE3B32" w:rsidRDefault="00CE3B32" w:rsidP="00CE3B32">
      <w:pPr>
        <w:rPr>
          <w:b/>
          <w:bCs/>
          <w:lang w:val="en-US"/>
        </w:rPr>
      </w:pPr>
      <w:r>
        <w:rPr>
          <w:b/>
          <w:bCs/>
          <w:lang w:val="en-US"/>
        </w:rPr>
        <w:t xml:space="preserve">Policy Template: </w:t>
      </w:r>
      <w:r>
        <w:t xml:space="preserve">A collection of (semi-static) PCF/NEF API parameters which are specific to the 5GMS Application Provider </w:t>
      </w:r>
      <w:proofErr w:type="gramStart"/>
      <w:r>
        <w:t>and also</w:t>
      </w:r>
      <w:proofErr w:type="gramEnd"/>
      <w:r>
        <w:t xml:space="preserve"> the resulting PCC Rule.</w:t>
      </w:r>
    </w:p>
    <w:p w14:paraId="116A83F7" w14:textId="77777777" w:rsidR="00CE3B32" w:rsidRDefault="00CE3B32" w:rsidP="00CE3B32">
      <w:pPr>
        <w:rPr>
          <w:lang w:val="en-US"/>
        </w:rPr>
      </w:pPr>
      <w:r>
        <w:rPr>
          <w:b/>
          <w:bCs/>
          <w:lang w:val="en-US"/>
        </w:rPr>
        <w:t>Policy Template Id</w:t>
      </w:r>
      <w:r>
        <w:rPr>
          <w:lang w:val="en-US"/>
        </w:rPr>
        <w:t>: Identifies the desired policy template, which is used by 5GMSd AF to select the appropriate PCF/NEF API towards the 5G System so that the PCF can compile the desired PCC Rule.</w:t>
      </w:r>
    </w:p>
    <w:p w14:paraId="3E55686E" w14:textId="77777777" w:rsidR="00CE3B32" w:rsidRDefault="00CE3B32" w:rsidP="00CE3B32">
      <w:r>
        <w:rPr>
          <w:b/>
        </w:rPr>
        <w:t>Media Player Entry:</w:t>
      </w:r>
      <w:r>
        <w:t xml:space="preserve"> a document or a pointer to a document that defines a media presentation </w:t>
      </w:r>
      <w:proofErr w:type="gramStart"/>
      <w:r>
        <w:t>e.g.</w:t>
      </w:r>
      <w:proofErr w:type="gramEnd"/>
      <w:r>
        <w:t xml:space="preserve"> MPD for DASH content or URL to a video clip file.</w:t>
      </w:r>
    </w:p>
    <w:p w14:paraId="6D942BA9" w14:textId="77777777" w:rsidR="00CE3B32" w:rsidRDefault="00CE3B32" w:rsidP="00CE3B32">
      <w:pPr>
        <w:rPr>
          <w:b/>
        </w:rPr>
      </w:pPr>
      <w:r>
        <w:rPr>
          <w:b/>
          <w:bCs/>
        </w:rPr>
        <w:t>Media Session Handler:</w:t>
      </w:r>
      <w:r>
        <w:t xml:space="preserve"> UE function that communicates with the 5GMS AF </w:t>
      </w:r>
      <w:proofErr w:type="gramStart"/>
      <w:r>
        <w:t>in order to</w:t>
      </w:r>
      <w:proofErr w:type="gramEnd"/>
      <w:r>
        <w:t xml:space="preserve"> establish and control the delivery of a streaming media session in the downlink or uplink direction, and which also exposes APIs to the 5GMS-Aware Application and to the Media Player (for downlink streaming) or the Media Streamer (for uplink streaming).</w:t>
      </w:r>
    </w:p>
    <w:p w14:paraId="685BDB38" w14:textId="77777777" w:rsidR="00CE3B32" w:rsidRDefault="00CE3B32" w:rsidP="00CE3B32">
      <w:pPr>
        <w:rPr>
          <w:ins w:id="45" w:author="Iraj Sodagar" w:date="2022-04-12T12:54:00Z"/>
        </w:rPr>
      </w:pPr>
      <w:r>
        <w:rPr>
          <w:b/>
        </w:rPr>
        <w:lastRenderedPageBreak/>
        <w:t>Media Streamer Entry:</w:t>
      </w:r>
      <w:r>
        <w:t xml:space="preserve"> A pointer (</w:t>
      </w:r>
      <w:proofErr w:type="gramStart"/>
      <w:r>
        <w:t>e.g.</w:t>
      </w:r>
      <w:proofErr w:type="gramEnd"/>
      <w:r>
        <w:t xml:space="preserve"> in the form of a URL) that defines an entry point of an uplink media streaming session.</w:t>
      </w:r>
    </w:p>
    <w:p w14:paraId="3EC5571F" w14:textId="54EDDED1" w:rsidR="00715734" w:rsidRPr="00A54D8E" w:rsidRDefault="00715734" w:rsidP="00CE3B32">
      <w:pPr>
        <w:rPr>
          <w:bCs/>
          <w:rPrChange w:id="46" w:author="Iraj Sodagar" w:date="2022-04-12T12:55:00Z">
            <w:rPr/>
          </w:rPrChange>
        </w:rPr>
      </w:pPr>
      <w:ins w:id="47" w:author="Iraj Sodagar" w:date="2022-04-12T12:54:00Z">
        <w:r>
          <w:rPr>
            <w:b/>
          </w:rPr>
          <w:t xml:space="preserve">Media Streaming Session:  </w:t>
        </w:r>
      </w:ins>
      <w:ins w:id="48" w:author="Iraj Sodagar" w:date="2022-04-12T12:55:00Z">
        <w:r w:rsidR="00A54D8E">
          <w:rPr>
            <w:bCs/>
          </w:rPr>
          <w:t xml:space="preserve">A session started by a 5GMS-aware Application </w:t>
        </w:r>
        <w:r w:rsidR="009D297F">
          <w:rPr>
            <w:bCs/>
          </w:rPr>
          <w:t>that requires one or more media streams</w:t>
        </w:r>
        <w:r w:rsidR="000F4AC7">
          <w:rPr>
            <w:bCs/>
          </w:rPr>
          <w:t xml:space="preserve"> to be del</w:t>
        </w:r>
      </w:ins>
      <w:ins w:id="49" w:author="Iraj Sodagar" w:date="2022-04-12T12:56:00Z">
        <w:r w:rsidR="000F4AC7">
          <w:rPr>
            <w:bCs/>
          </w:rPr>
          <w:t>ivered to the 5GMS Client through M4.</w:t>
        </w:r>
      </w:ins>
    </w:p>
    <w:p w14:paraId="26F5D1AE" w14:textId="77777777" w:rsidR="00CE3B32" w:rsidRDefault="00CE3B32" w:rsidP="00CE3B32">
      <w:r>
        <w:rPr>
          <w:b/>
        </w:rPr>
        <w:t>presentation entry:</w:t>
      </w:r>
      <w:r>
        <w:t xml:space="preserve"> A document or a pointer to a document that defines an application presentation </w:t>
      </w:r>
      <w:proofErr w:type="gramStart"/>
      <w:r>
        <w:t>e.g.</w:t>
      </w:r>
      <w:proofErr w:type="gramEnd"/>
      <w:r>
        <w:t xml:space="preserve"> an HTML5 document as defined in e.g. TS 26.307 [6].</w:t>
      </w:r>
    </w:p>
    <w:p w14:paraId="3F79CDFD" w14:textId="77777777" w:rsidR="00CE3B32" w:rsidRDefault="00CE3B32" w:rsidP="00CE3B32">
      <w:pPr>
        <w:rPr>
          <w:b/>
        </w:rPr>
      </w:pPr>
      <w:r>
        <w:rPr>
          <w:b/>
        </w:rPr>
        <w:t>Provisioning Session:</w:t>
      </w:r>
      <w:r>
        <w:rPr>
          <w:bCs/>
        </w:rPr>
        <w:t xml:space="preserve"> a data structure supplied at interface M1 by a 5GMS Application Provider that configures the 5GMS features relevant to a set of 5GMS-Aware Applications.</w:t>
      </w:r>
    </w:p>
    <w:p w14:paraId="3EE02B37" w14:textId="77777777" w:rsidR="00CE3B32" w:rsidRDefault="00CE3B32" w:rsidP="00CE3B32">
      <w:pPr>
        <w:keepNext/>
      </w:pPr>
      <w:r>
        <w:rPr>
          <w:b/>
        </w:rPr>
        <w:t>5GMSd Media Player:</w:t>
      </w:r>
      <w:r>
        <w:t xml:space="preserve"> UE function that enables playback and rendering of a media presentation based on a media player entry and exposing some basic controls such as play, pause, seek, stop to the 5GMSd-Aware Application.</w:t>
      </w:r>
    </w:p>
    <w:p w14:paraId="38E6C1AF" w14:textId="77777777" w:rsidR="00CE3B32" w:rsidRDefault="00CE3B32" w:rsidP="00CE3B32">
      <w:pPr>
        <w:pStyle w:val="NO"/>
      </w:pPr>
      <w:r>
        <w:t>NOTE 6:</w:t>
      </w:r>
      <w:r>
        <w:tab/>
        <w:t xml:space="preserve">A 5GMSd Media Player is expected to include a Media Access Client, Media Decoders, Media rendering/presentation, and possibly also a DRM </w:t>
      </w:r>
      <w:proofErr w:type="gramStart"/>
      <w:r>
        <w:t>Client ,</w:t>
      </w:r>
      <w:proofErr w:type="gramEnd"/>
      <w:r>
        <w:t xml:space="preserve"> a Consumption Measurement and Logging Client and a Metrics Measurement and Logging Client.. The 5GMSd Media Player's Media Access Client receives a Media Player Entry. The 5GMSd Media Player renders the media on the provided output devices, such as a display in case of video.</w:t>
      </w:r>
    </w:p>
    <w:p w14:paraId="07A13536" w14:textId="77777777" w:rsidR="00CE3B32" w:rsidRDefault="00CE3B32" w:rsidP="00CE3B32">
      <w:pPr>
        <w:pStyle w:val="NO"/>
      </w:pPr>
      <w:bookmarkStart w:id="50" w:name="_Hlk19469134"/>
      <w:r>
        <w:t>NOTE 7:</w:t>
      </w:r>
      <w:r>
        <w:tab/>
        <w:t xml:space="preserve">The 5GMSd Media Player is functionally </w:t>
      </w:r>
      <w:proofErr w:type="gramStart"/>
      <w:r>
        <w:t>similar to</w:t>
      </w:r>
      <w:proofErr w:type="gramEnd"/>
      <w:r>
        <w:t xml:space="preserve"> the combination of a TS 26.247 [7] 3GP-DASH client and a TS 26.234 [8] PSS media decoder and renderer.</w:t>
      </w:r>
    </w:p>
    <w:bookmarkEnd w:id="50"/>
    <w:p w14:paraId="4E831BE7" w14:textId="77777777" w:rsidR="00CE3B32" w:rsidRDefault="00CE3B32" w:rsidP="00CE3B32">
      <w:r>
        <w:rPr>
          <w:b/>
        </w:rPr>
        <w:t>Service Access Information</w:t>
      </w:r>
      <w:r>
        <w:t>: Set of parameters and addresses that are needed by a 5GMS Client to activate the reception of a downlink media streaming session or the transmission on an uplink media streaming session, perform dynamic policy invocation, consumption reporting and/or metrics reporting, and request AF-based network assistance.</w:t>
      </w:r>
    </w:p>
    <w:p w14:paraId="16D24B1B" w14:textId="77777777" w:rsidR="00CE3B32" w:rsidRDefault="00CE3B32" w:rsidP="00CE3B32">
      <w:pPr>
        <w:rPr>
          <w:bCs/>
        </w:rPr>
      </w:pPr>
      <w:r>
        <w:rPr>
          <w:b/>
        </w:rPr>
        <w:t xml:space="preserve">Service and Content Discovery: </w:t>
      </w:r>
      <w:r>
        <w:rPr>
          <w:bCs/>
        </w:rPr>
        <w:t>Functionality and procedures provided by a 5GMSd Application Provider to a 5GMS-Aware Application that enables the end user to discover the available streaming service and content offerings and select a specific service or content item for access.</w:t>
      </w:r>
    </w:p>
    <w:p w14:paraId="1C980AA6" w14:textId="77777777" w:rsidR="00CE3B32" w:rsidRDefault="00CE3B32" w:rsidP="00CE3B32">
      <w:pPr>
        <w:pStyle w:val="NO"/>
      </w:pPr>
      <w:r>
        <w:t>NOTE 8:</w:t>
      </w:r>
      <w:r>
        <w:tab/>
        <w:t>The Service and Content Discovery functionality and procedures are outside the scope of this specification.</w:t>
      </w:r>
    </w:p>
    <w:p w14:paraId="0FDD52DB" w14:textId="77777777" w:rsidR="00CE3B32" w:rsidRDefault="00CE3B32" w:rsidP="00CE3B32">
      <w:r>
        <w:rPr>
          <w:b/>
        </w:rPr>
        <w:t>Service Announcement</w:t>
      </w:r>
      <w:r>
        <w:t xml:space="preserve">: Procedures conducted between the 5GMS-Aware Application and the 5GMS Application Provider such that the 5GMS-Aware Application </w:t>
      </w:r>
      <w:proofErr w:type="gramStart"/>
      <w:r>
        <w:t>is able to</w:t>
      </w:r>
      <w:proofErr w:type="gramEnd"/>
      <w:r>
        <w:t xml:space="preserve"> obtain 5GMS Service Access Information, either directly or in the form of a reference to that information.</w:t>
      </w:r>
    </w:p>
    <w:p w14:paraId="38C05927" w14:textId="77777777" w:rsidR="00CE3B32" w:rsidRDefault="00CE3B32" w:rsidP="00CE3B32">
      <w:r>
        <w:rPr>
          <w:b/>
        </w:rPr>
        <w:t xml:space="preserve">Service Data Flow: </w:t>
      </w:r>
      <w:r>
        <w:rPr>
          <w:bCs/>
        </w:rPr>
        <w:t>As defined in TS 23.503 [4] (“</w:t>
      </w:r>
      <w:r>
        <w:t xml:space="preserve">An aggregate set of packet flows carried through the UPF that matches a service data flow template”). </w:t>
      </w:r>
    </w:p>
    <w:p w14:paraId="4628EC7B" w14:textId="77777777" w:rsidR="00CE3B32" w:rsidRDefault="00CE3B32" w:rsidP="00CE3B32">
      <w:pPr>
        <w:rPr>
          <w:b/>
        </w:rPr>
      </w:pPr>
      <w:r>
        <w:rPr>
          <w:b/>
        </w:rPr>
        <w:t xml:space="preserve">Service Data Flow Description: </w:t>
      </w:r>
      <w:r>
        <w:t>A set of parameters and/or parameter ranges used by the 5GMS AF to create a Service Data Flow Template.</w:t>
      </w:r>
    </w:p>
    <w:p w14:paraId="2B05172E" w14:textId="77777777" w:rsidR="00CE3B32" w:rsidRDefault="00CE3B32" w:rsidP="00CE3B32">
      <w:r>
        <w:rPr>
          <w:b/>
        </w:rPr>
        <w:t>third party player:</w:t>
      </w:r>
      <w:r>
        <w:t xml:space="preserve"> Part of an application that uses APIs to exercise selected 5GMSd functions to play back media content.</w:t>
      </w:r>
    </w:p>
    <w:p w14:paraId="7D571A25" w14:textId="77777777" w:rsidR="00CE3B32" w:rsidRDefault="00CE3B32" w:rsidP="00CE3B32">
      <w:pPr>
        <w:pStyle w:val="NO"/>
      </w:pPr>
      <w:r>
        <w:t>NOTE 9:</w:t>
      </w:r>
      <w:r>
        <w:tab/>
        <w:t>Such APIs are for example defined in TS 26.307 [6] when using the Media Source Extensions for media playback. This type of player is downloaded by or built into an application, or it is downloaded with the Presentation Entry (</w:t>
      </w:r>
      <w:proofErr w:type="gramStart"/>
      <w:r>
        <w:t>e.g.</w:t>
      </w:r>
      <w:proofErr w:type="gramEnd"/>
      <w:r>
        <w:t xml:space="preserve"> as a JavaScript library).</w:t>
      </w:r>
    </w:p>
    <w:p w14:paraId="119306DD" w14:textId="77777777" w:rsidR="00CE3B32" w:rsidRDefault="00CE3B32" w:rsidP="00CE3B32">
      <w:r>
        <w:rPr>
          <w:b/>
        </w:rPr>
        <w:t>third party uplink streamer:</w:t>
      </w:r>
      <w:r>
        <w:t xml:space="preserve"> Part of an application that uses APIs to exercise selected 5GMSu functions to capture and stream media content.</w:t>
      </w:r>
    </w:p>
    <w:p w14:paraId="5DF7ABD2" w14:textId="6D767CCA" w:rsidR="00A541AD" w:rsidRDefault="00CE3B32" w:rsidP="00CE3B32">
      <w:pPr>
        <w:pStyle w:val="NO"/>
      </w:pPr>
      <w:r>
        <w:t>NOTE 10:</w:t>
      </w:r>
      <w:r>
        <w:tab/>
        <w:t>This type of streamer is typically implemented as downloadable software.</w:t>
      </w:r>
    </w:p>
    <w:p w14:paraId="39B23B92" w14:textId="77777777" w:rsidR="00844A2E" w:rsidRDefault="00844A2E" w:rsidP="00CE3B32">
      <w:pPr>
        <w:pStyle w:val="NO"/>
      </w:pPr>
    </w:p>
    <w:p w14:paraId="0277D5FD" w14:textId="77777777" w:rsidR="00844A2E" w:rsidRDefault="00844A2E" w:rsidP="00CE3B32">
      <w:pPr>
        <w:pStyle w:val="NO"/>
      </w:pPr>
    </w:p>
    <w:p w14:paraId="5254F6F3" w14:textId="77777777" w:rsidR="00844A2E" w:rsidRDefault="00844A2E" w:rsidP="00CE3B32">
      <w:pPr>
        <w:pStyle w:val="NO"/>
      </w:pPr>
    </w:p>
    <w:p w14:paraId="363C753C" w14:textId="77777777" w:rsidR="00844A2E" w:rsidRDefault="00844A2E" w:rsidP="00CE3B32">
      <w:pPr>
        <w:pStyle w:val="NO"/>
      </w:pPr>
    </w:p>
    <w:tbl>
      <w:tblPr>
        <w:tblStyle w:val="TableGrid"/>
        <w:tblW w:w="0" w:type="auto"/>
        <w:tblLook w:val="04A0" w:firstRow="1" w:lastRow="0" w:firstColumn="1" w:lastColumn="0" w:noHBand="0" w:noVBand="1"/>
      </w:tblPr>
      <w:tblGrid>
        <w:gridCol w:w="9629"/>
      </w:tblGrid>
      <w:tr w:rsidR="00A541AD" w14:paraId="4602DA07" w14:textId="77777777" w:rsidTr="004B2520">
        <w:tc>
          <w:tcPr>
            <w:tcW w:w="9629" w:type="dxa"/>
            <w:tcBorders>
              <w:top w:val="nil"/>
              <w:left w:val="nil"/>
              <w:bottom w:val="nil"/>
              <w:right w:val="nil"/>
            </w:tcBorders>
            <w:shd w:val="clear" w:color="auto" w:fill="D9D9D9" w:themeFill="background1" w:themeFillShade="D9"/>
          </w:tcPr>
          <w:p w14:paraId="01877E3F" w14:textId="3392AED4" w:rsidR="00A541AD" w:rsidRDefault="002E6366" w:rsidP="004B2520">
            <w:pPr>
              <w:jc w:val="center"/>
              <w:rPr>
                <w:noProof/>
              </w:rPr>
            </w:pPr>
            <w:r>
              <w:rPr>
                <w:noProof/>
              </w:rPr>
              <w:lastRenderedPageBreak/>
              <w:t>2</w:t>
            </w:r>
            <w:r w:rsidRPr="002E6366">
              <w:rPr>
                <w:noProof/>
                <w:vertAlign w:val="superscript"/>
              </w:rPr>
              <w:t>nd</w:t>
            </w:r>
            <w:r>
              <w:rPr>
                <w:noProof/>
              </w:rPr>
              <w:t xml:space="preserve"> </w:t>
            </w:r>
            <w:r w:rsidR="00A541AD">
              <w:rPr>
                <w:noProof/>
              </w:rPr>
              <w:t>Change</w:t>
            </w:r>
          </w:p>
        </w:tc>
      </w:tr>
    </w:tbl>
    <w:p w14:paraId="0BE3EF5E" w14:textId="76731FA6" w:rsidR="00DA2ECB" w:rsidRDefault="00A541AD" w:rsidP="00DA2ECB">
      <w:pPr>
        <w:pStyle w:val="Heading2"/>
      </w:pPr>
      <w:r>
        <w:t xml:space="preserve">4.5 </w:t>
      </w:r>
      <w:r w:rsidR="00DA2ECB">
        <w:t>5G Media Streaming architecture extensions for Edge Computing</w:t>
      </w:r>
    </w:p>
    <w:p w14:paraId="426295F5" w14:textId="77777777" w:rsidR="00DA2ECB" w:rsidRDefault="00DA2ECB" w:rsidP="00DA2ECB">
      <w:pPr>
        <w:pStyle w:val="Heading3"/>
      </w:pPr>
      <w:bookmarkStart w:id="51" w:name="_Toc99616791"/>
      <w:r>
        <w:t>4.5.1</w:t>
      </w:r>
      <w:r>
        <w:tab/>
        <w:t>Introduction</w:t>
      </w:r>
      <w:bookmarkEnd w:id="51"/>
    </w:p>
    <w:p w14:paraId="5B1FA34E" w14:textId="77777777" w:rsidR="00DA2ECB" w:rsidRDefault="00DA2ECB" w:rsidP="00DA2ECB">
      <w:r>
        <w:t xml:space="preserve">This clause defines an architecture that enables a 5GMS Application Provider to provision resources in the Edge DN for an application through the M1 interface by configuring an </w:t>
      </w:r>
      <w:r>
        <w:rPr>
          <w:i/>
          <w:iCs/>
        </w:rPr>
        <w:t>edge processing resource template</w:t>
      </w:r>
      <w:r>
        <w:t>.</w:t>
      </w:r>
    </w:p>
    <w:p w14:paraId="67C8D63A" w14:textId="77777777" w:rsidR="00DA2ECB" w:rsidRDefault="00DA2ECB" w:rsidP="00DA2ECB">
      <w:r>
        <w:t>Media processing in the edge may be achieved in one of two different ways at the application layer:</w:t>
      </w:r>
    </w:p>
    <w:p w14:paraId="1ECF68AE" w14:textId="77777777" w:rsidR="00DA2ECB" w:rsidRDefault="00DA2ECB" w:rsidP="00DA2ECB">
      <w:pPr>
        <w:pStyle w:val="B1"/>
      </w:pPr>
      <w:r>
        <w:t>1.</w:t>
      </w:r>
      <w:r>
        <w:tab/>
      </w:r>
      <w:r>
        <w:rPr>
          <w:i/>
          <w:iCs/>
        </w:rPr>
        <w:t>Client-driven management.</w:t>
      </w:r>
      <w:r>
        <w:t xml:space="preserve"> 5GMS-Aware Applications that are aware of the edge processing can directly request an edge resource and discover the EAS that is best suited to serve the application.</w:t>
      </w:r>
    </w:p>
    <w:p w14:paraId="15EFAD7C" w14:textId="611746AF" w:rsidR="00DA2ECB" w:rsidRDefault="00DA2ECB" w:rsidP="00DA2ECB">
      <w:pPr>
        <w:pStyle w:val="B1"/>
      </w:pPr>
      <w:r>
        <w:t>2.</w:t>
      </w:r>
      <w:r>
        <w:tab/>
      </w:r>
      <w:del w:id="52" w:author="Iraj Sodagar" w:date="2022-04-12T11:44:00Z">
        <w:r w:rsidDel="00F9146E">
          <w:rPr>
            <w:i/>
            <w:iCs/>
          </w:rPr>
          <w:delText>Application Provider</w:delText>
        </w:r>
      </w:del>
      <w:ins w:id="53" w:author="Iraj Sodagar" w:date="2022-04-12T11:44:00Z">
        <w:r w:rsidR="00F9146E">
          <w:rPr>
            <w:i/>
            <w:iCs/>
          </w:rPr>
          <w:t>AF</w:t>
        </w:r>
      </w:ins>
      <w:r>
        <w:rPr>
          <w:i/>
          <w:iCs/>
        </w:rPr>
        <w:t>-driven management.</w:t>
      </w:r>
      <w:r>
        <w:t xml:space="preserve"> The 5GMS AF automatically allocates edge resources for new media streaming sessions on behalf of the application using information in the 5GMS provisioning session.</w:t>
      </w:r>
    </w:p>
    <w:p w14:paraId="26DF3275" w14:textId="77777777" w:rsidR="00DA2ECB" w:rsidRDefault="00DA2ECB" w:rsidP="00DA2ECB">
      <w:pPr>
        <w:rPr>
          <w:lang w:val="en-US"/>
        </w:rPr>
      </w:pPr>
      <w:r>
        <w:rPr>
          <w:lang w:val="en-US"/>
        </w:rPr>
        <w:t xml:space="preserve">An Edge-enabled 5GMS Client as defined in this clause follows leverages the SA6 Edge Computing capabilities defined in TS 23.558 [16]. Other realizations are </w:t>
      </w:r>
      <w:proofErr w:type="gramStart"/>
      <w:r>
        <w:rPr>
          <w:lang w:val="en-US"/>
        </w:rPr>
        <w:t>possible, but</w:t>
      </w:r>
      <w:proofErr w:type="gramEnd"/>
      <w:r>
        <w:rPr>
          <w:lang w:val="en-US"/>
        </w:rPr>
        <w:t xml:space="preserve"> are outside the scope of the present document.</w:t>
      </w:r>
    </w:p>
    <w:p w14:paraId="5B9F861F" w14:textId="77777777" w:rsidR="00DA2ECB" w:rsidRDefault="00DA2ECB" w:rsidP="00DA2ECB">
      <w:pPr>
        <w:pStyle w:val="Heading3"/>
      </w:pPr>
      <w:bookmarkStart w:id="54" w:name="_Toc99616792"/>
      <w:r>
        <w:t>4.5.2</w:t>
      </w:r>
      <w:r>
        <w:tab/>
        <w:t>Extended 5GMS Architecture for Edge Computing</w:t>
      </w:r>
      <w:bookmarkEnd w:id="54"/>
    </w:p>
    <w:p w14:paraId="11E94861" w14:textId="77777777" w:rsidR="00DA2ECB" w:rsidRDefault="00DA2ECB" w:rsidP="00DA2ECB">
      <w:pPr>
        <w:keepNext/>
        <w:keepLines/>
      </w:pPr>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28.538 </w:t>
      </w:r>
      <w:del w:id="55" w:author="Iraj Sodagar" w:date="2022-04-12T11:44:00Z">
        <w:r w:rsidDel="00CA6BD1">
          <w:delText xml:space="preserve"> </w:delText>
        </w:r>
      </w:del>
      <w:r>
        <w:t>[17]. The extended architecture is depicted in figure 8.2-1.</w:t>
      </w:r>
    </w:p>
    <w:p w14:paraId="3D8A610B" w14:textId="6BF34A6D" w:rsidR="00DA2ECB" w:rsidRDefault="00DA2ECB" w:rsidP="00DA2ECB">
      <w:pPr>
        <w:keepNext/>
        <w:jc w:val="center"/>
      </w:pPr>
      <w:r>
        <w:rPr>
          <w:noProof/>
          <w:lang w:val="en-US" w:eastAsia="zh-CN"/>
        </w:rPr>
        <w:drawing>
          <wp:inline distT="0" distB="0" distL="0" distR="0" wp14:anchorId="477919EA" wp14:editId="1006B24F">
            <wp:extent cx="6120765" cy="4340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765" cy="4340860"/>
                    </a:xfrm>
                    <a:prstGeom prst="rect">
                      <a:avLst/>
                    </a:prstGeom>
                    <a:noFill/>
                    <a:ln>
                      <a:noFill/>
                    </a:ln>
                  </pic:spPr>
                </pic:pic>
              </a:graphicData>
            </a:graphic>
          </wp:inline>
        </w:drawing>
      </w:r>
    </w:p>
    <w:p w14:paraId="00B9B87E" w14:textId="77777777" w:rsidR="00DA2ECB" w:rsidRDefault="00DA2ECB" w:rsidP="00DA2ECB">
      <w:pPr>
        <w:pStyle w:val="TF"/>
      </w:pPr>
      <w:r>
        <w:t>Figure 8.2-1: Reference edge-enabled 5GMS media architecture</w:t>
      </w:r>
    </w:p>
    <w:p w14:paraId="6FE776EA" w14:textId="77777777" w:rsidR="00DA2ECB" w:rsidRDefault="00DA2ECB" w:rsidP="00DA2ECB">
      <w:pPr>
        <w:keepNext/>
      </w:pPr>
      <w:r>
        <w:lastRenderedPageBreak/>
        <w:t>Based on the extended architecture, the following assumptions shall apply:</w:t>
      </w:r>
    </w:p>
    <w:p w14:paraId="1DC9D13E" w14:textId="77777777" w:rsidR="00DA2ECB" w:rsidRDefault="00DA2ECB" w:rsidP="00DA2ECB">
      <w:pPr>
        <w:pStyle w:val="B1"/>
        <w:keepNext/>
      </w:pPr>
      <w:r>
        <w:t>1.</w:t>
      </w:r>
      <w:r>
        <w:tab/>
        <w:t>A 5GMS AF that is edge-enabled shall support EES functionality including:</w:t>
      </w:r>
    </w:p>
    <w:p w14:paraId="626CFBA2" w14:textId="77777777" w:rsidR="00DA2ECB" w:rsidRDefault="00DA2ECB" w:rsidP="00DA2ECB">
      <w:pPr>
        <w:pStyle w:val="B2"/>
        <w:keepNext/>
      </w:pPr>
      <w:r>
        <w:t>-</w:t>
      </w:r>
      <w:r>
        <w:tab/>
        <w:t>EDGE-1 API for supporting registration and provisioning of EEC functions, and discovery by them of EAS instances.</w:t>
      </w:r>
    </w:p>
    <w:p w14:paraId="09FE53F7" w14:textId="77777777" w:rsidR="00DA2ECB" w:rsidRDefault="00DA2ECB" w:rsidP="00DA2ECB">
      <w:pPr>
        <w:pStyle w:val="B2"/>
        <w:keepNext/>
      </w:pPr>
      <w:r>
        <w:t>-</w:t>
      </w:r>
      <w:r>
        <w:tab/>
        <w:t>EDGE-3 API towards the EAS function of 5GMS AS instances.</w:t>
      </w:r>
    </w:p>
    <w:p w14:paraId="7CE7E399" w14:textId="77777777" w:rsidR="00DA2ECB" w:rsidRDefault="00DA2ECB" w:rsidP="00DA2ECB">
      <w:pPr>
        <w:pStyle w:val="B2"/>
        <w:keepNext/>
      </w:pPr>
      <w:r>
        <w:t>-</w:t>
      </w:r>
      <w:r>
        <w:tab/>
        <w:t>EDGE-6 API for registering with an ECS function.</w:t>
      </w:r>
    </w:p>
    <w:p w14:paraId="0643E6F2" w14:textId="53A4C41A" w:rsidR="00DA0E37" w:rsidRDefault="00DA2ECB" w:rsidP="00DA0E37">
      <w:pPr>
        <w:pStyle w:val="B2"/>
        <w:keepNext/>
        <w:rPr>
          <w:ins w:id="56" w:author="Iraj Sodagar" w:date="2022-04-12T12:36:00Z"/>
        </w:rPr>
      </w:pPr>
      <w:r>
        <w:t>-</w:t>
      </w:r>
      <w:r>
        <w:tab/>
        <w:t>EDGE-9 API for media session relocation.</w:t>
      </w:r>
    </w:p>
    <w:p w14:paraId="4FAE8378" w14:textId="6C79AF95" w:rsidR="002D6172" w:rsidRDefault="002D6172">
      <w:pPr>
        <w:pStyle w:val="B2"/>
        <w:keepNext/>
        <w:ind w:left="0" w:firstLine="0"/>
        <w:pPrChange w:id="57" w:author="Iraj Sodagar" w:date="2022-04-12T12:36:00Z">
          <w:pPr>
            <w:pStyle w:val="B2"/>
            <w:keepNext/>
          </w:pPr>
        </w:pPrChange>
      </w:pPr>
      <w:ins w:id="58" w:author="Iraj Sodagar" w:date="2022-04-12T12:36:00Z">
        <w:r>
          <w:t xml:space="preserve">      2. A 5GMS AF that is edge-</w:t>
        </w:r>
      </w:ins>
      <w:ins w:id="59" w:author="Iraj Sodagar" w:date="2022-04-12T12:37:00Z">
        <w:r>
          <w:t xml:space="preserve">enabled shall </w:t>
        </w:r>
      </w:ins>
      <w:ins w:id="60" w:author="Iraj Sodagar" w:date="2022-04-12T12:38:00Z">
        <w:r w:rsidR="00581676">
          <w:t>be capable of</w:t>
        </w:r>
      </w:ins>
      <w:ins w:id="61" w:author="Iraj Sodagar" w:date="2022-04-12T12:37:00Z">
        <w:r>
          <w:t xml:space="preserve"> </w:t>
        </w:r>
        <w:r w:rsidR="00C3523E">
          <w:t>verify</w:t>
        </w:r>
      </w:ins>
      <w:ins w:id="62" w:author="Iraj Sodagar" w:date="2022-04-12T12:38:00Z">
        <w:r w:rsidR="00581676">
          <w:t>ing</w:t>
        </w:r>
      </w:ins>
      <w:ins w:id="63" w:author="Iraj Sodagar" w:date="2022-04-12T12:37:00Z">
        <w:r w:rsidR="00C3523E">
          <w:t xml:space="preserve"> </w:t>
        </w:r>
      </w:ins>
      <w:ins w:id="64" w:author="Iraj Sodagar" w:date="2022-04-12T12:38:00Z">
        <w:r w:rsidR="00581676">
          <w:t xml:space="preserve">if </w:t>
        </w:r>
      </w:ins>
      <w:ins w:id="65" w:author="Iraj Sodagar" w:date="2022-04-12T12:37:00Z">
        <w:r w:rsidR="00C3523E">
          <w:t>a media streaming session meet</w:t>
        </w:r>
      </w:ins>
      <w:ins w:id="66" w:author="Iraj Sodagar" w:date="2022-04-12T12:40:00Z">
        <w:r w:rsidR="00F0665E">
          <w:t>s</w:t>
        </w:r>
      </w:ins>
      <w:ins w:id="67" w:author="Iraj Sodagar" w:date="2022-04-12T12:37:00Z">
        <w:r w:rsidR="00C3523E">
          <w:t xml:space="preserve"> the eligibility criteri</w:t>
        </w:r>
      </w:ins>
      <w:ins w:id="68" w:author="Iraj Sodagar" w:date="2022-04-12T13:53:00Z">
        <w:r w:rsidR="005F6B83">
          <w:t>a</w:t>
        </w:r>
        <w:r w:rsidR="00611EA4">
          <w:t xml:space="preserve"> for requesting an edge server.</w:t>
        </w:r>
      </w:ins>
    </w:p>
    <w:p w14:paraId="6D47EDC3" w14:textId="22B6105F" w:rsidR="00DA2ECB" w:rsidRDefault="00DA2ECB" w:rsidP="00DA2ECB">
      <w:pPr>
        <w:pStyle w:val="B1"/>
        <w:keepNext/>
      </w:pPr>
      <w:del w:id="69" w:author="Iraj Sodagar" w:date="2022-04-12T12:39:00Z">
        <w:r w:rsidDel="00525744">
          <w:delText>2</w:delText>
        </w:r>
      </w:del>
      <w:ins w:id="70" w:author="Iraj Sodagar" w:date="2022-04-12T12:39:00Z">
        <w:r w:rsidR="00525744">
          <w:t>3</w:t>
        </w:r>
      </w:ins>
      <w:r>
        <w:t>.</w:t>
      </w:r>
      <w:r>
        <w:tab/>
        <w:t xml:space="preserve">A 5GMS AF that is edge-enabled may perform compute resource allocation using the </w:t>
      </w:r>
      <w:proofErr w:type="spellStart"/>
      <w:r>
        <w:t>MnS</w:t>
      </w:r>
      <w:proofErr w:type="spellEnd"/>
      <w:r>
        <w:t>-C interface.</w:t>
      </w:r>
    </w:p>
    <w:p w14:paraId="7B7948F9" w14:textId="59B042ED" w:rsidR="00DA2ECB" w:rsidRDefault="00DA2ECB" w:rsidP="00DA2ECB">
      <w:pPr>
        <w:pStyle w:val="B1"/>
      </w:pPr>
      <w:del w:id="71" w:author="Iraj Sodagar" w:date="2022-04-12T12:39:00Z">
        <w:r w:rsidDel="00525744">
          <w:delText>3</w:delText>
        </w:r>
      </w:del>
      <w:ins w:id="72" w:author="Iraj Sodagar" w:date="2022-04-12T12:39:00Z">
        <w:r w:rsidR="00525744">
          <w:t>4</w:t>
        </w:r>
      </w:ins>
      <w:r>
        <w:t>.</w:t>
      </w:r>
      <w:r>
        <w:tab/>
        <w:t>A 5GMS AS that is edge-enabled shall support EAS functionality including the EDGE-3 API for registration with the EES.</w:t>
      </w:r>
    </w:p>
    <w:p w14:paraId="76F17177" w14:textId="03454AC6" w:rsidR="00DA2ECB" w:rsidRDefault="00DA2ECB" w:rsidP="00DA2ECB">
      <w:pPr>
        <w:pStyle w:val="B1"/>
        <w:keepNext/>
      </w:pPr>
      <w:del w:id="73" w:author="Iraj Sodagar" w:date="2022-04-12T12:39:00Z">
        <w:r w:rsidDel="00525744">
          <w:delText>4</w:delText>
        </w:r>
      </w:del>
      <w:ins w:id="74" w:author="Iraj Sodagar" w:date="2022-04-12T12:39:00Z">
        <w:r w:rsidR="00525744">
          <w:t>5</w:t>
        </w:r>
      </w:ins>
      <w:r>
        <w:t>.</w:t>
      </w:r>
      <w:r>
        <w:tab/>
        <w:t>A Media Session Handler that is edge-enabled should support EEC functionality including:</w:t>
      </w:r>
    </w:p>
    <w:p w14:paraId="279AC98F" w14:textId="77777777" w:rsidR="00DA2ECB" w:rsidRDefault="00DA2ECB" w:rsidP="00DA2ECB">
      <w:pPr>
        <w:pStyle w:val="B2"/>
        <w:keepNext/>
      </w:pPr>
      <w:r>
        <w:t>-</w:t>
      </w:r>
      <w:r>
        <w:tab/>
        <w:t>Invoking the EES function using the EDGE</w:t>
      </w:r>
      <w:r>
        <w:noBreakHyphen/>
        <w:t>1 API.</w:t>
      </w:r>
    </w:p>
    <w:p w14:paraId="78333901" w14:textId="77777777" w:rsidR="00DA2ECB" w:rsidRDefault="00DA2ECB" w:rsidP="00DA2ECB">
      <w:pPr>
        <w:pStyle w:val="B2"/>
        <w:keepNext/>
      </w:pPr>
      <w:r>
        <w:t>-</w:t>
      </w:r>
      <w:r>
        <w:tab/>
        <w:t>Invoking the ECS function using the EDGE</w:t>
      </w:r>
      <w:r>
        <w:noBreakHyphen/>
        <w:t>4 API.</w:t>
      </w:r>
    </w:p>
    <w:p w14:paraId="601ED532" w14:textId="77777777" w:rsidR="00DA2ECB" w:rsidRDefault="00DA2ECB" w:rsidP="00DA2ECB">
      <w:pPr>
        <w:pStyle w:val="B2"/>
        <w:rPr>
          <w:ins w:id="75" w:author="Iraj Sodagar" w:date="2022-04-12T12:39:00Z"/>
        </w:rPr>
      </w:pPr>
      <w:r>
        <w:t>-</w:t>
      </w:r>
      <w:r>
        <w:tab/>
        <w:t>EDGE-5 API exposed to the Application Client.</w:t>
      </w:r>
    </w:p>
    <w:p w14:paraId="319B905B" w14:textId="203F14BF" w:rsidR="00525744" w:rsidRDefault="00525744">
      <w:pPr>
        <w:pStyle w:val="B2"/>
        <w:keepNext/>
        <w:ind w:left="0" w:firstLine="0"/>
        <w:pPrChange w:id="76" w:author="Iraj Sodagar" w:date="2022-04-12T12:39:00Z">
          <w:pPr>
            <w:pStyle w:val="B2"/>
          </w:pPr>
        </w:pPrChange>
      </w:pPr>
      <w:ins w:id="77" w:author="Iraj Sodagar" w:date="2022-04-12T12:39:00Z">
        <w:r>
          <w:t xml:space="preserve">      </w:t>
        </w:r>
        <w:proofErr w:type="gramStart"/>
        <w:r>
          <w:t>6. .</w:t>
        </w:r>
        <w:proofErr w:type="gramEnd"/>
        <w:r>
          <w:t xml:space="preserve"> A Media Session Handler that is edge-enabled shall be capable of verifying if a media streaming session meet</w:t>
        </w:r>
      </w:ins>
      <w:ins w:id="78" w:author="Iraj Sodagar" w:date="2022-04-12T12:40:00Z">
        <w:r w:rsidR="00F0665E">
          <w:t>s</w:t>
        </w:r>
      </w:ins>
      <w:ins w:id="79" w:author="Iraj Sodagar" w:date="2022-04-12T12:39:00Z">
        <w:r>
          <w:t xml:space="preserve"> the eligibility criteria</w:t>
        </w:r>
      </w:ins>
      <w:ins w:id="80" w:author="Iraj Sodagar" w:date="2022-04-12T13:53:00Z">
        <w:r w:rsidR="00611EA4">
          <w:t xml:space="preserve"> for requesting an edge server</w:t>
        </w:r>
      </w:ins>
      <w:ins w:id="81" w:author="Iraj Sodagar" w:date="2022-04-12T12:39:00Z">
        <w:r>
          <w:t>.</w:t>
        </w:r>
      </w:ins>
    </w:p>
    <w:p w14:paraId="19E5C67E" w14:textId="30BBFD36" w:rsidR="00DA2ECB" w:rsidRDefault="00DA2ECB" w:rsidP="00DA2ECB">
      <w:pPr>
        <w:pStyle w:val="B1"/>
      </w:pPr>
      <w:del w:id="82" w:author="Iraj Sodagar" w:date="2022-04-12T12:40:00Z">
        <w:r w:rsidDel="00F0665E">
          <w:delText>5</w:delText>
        </w:r>
      </w:del>
      <w:ins w:id="83" w:author="Iraj Sodagar" w:date="2022-04-12T12:40:00Z">
        <w:r w:rsidR="00F0665E">
          <w:t>7</w:t>
        </w:r>
      </w:ins>
      <w:r>
        <w:t>.</w:t>
      </w:r>
      <w:r>
        <w:tab/>
        <w:t>A 5GMS-Aware Application that is edge-enabled shall support Application Client functionality and should invoke the ECS function using the EDGE</w:t>
      </w:r>
      <w:r>
        <w:noBreakHyphen/>
        <w:t>5 API.</w:t>
      </w:r>
    </w:p>
    <w:p w14:paraId="1EFC95C2" w14:textId="18D6946A" w:rsidR="00DA2ECB" w:rsidRDefault="00DA2ECB" w:rsidP="00DA2ECB">
      <w:r>
        <w:t xml:space="preserve">The extended 5GMS architecture supports both client-driven as well as </w:t>
      </w:r>
      <w:del w:id="84" w:author="Iraj Sodagar" w:date="2022-04-12T12:40:00Z">
        <w:r w:rsidDel="00F0665E">
          <w:delText>Application Provider</w:delText>
        </w:r>
      </w:del>
      <w:ins w:id="85" w:author="Iraj Sodagar" w:date="2022-04-12T12:40:00Z">
        <w:r w:rsidR="00F0665E">
          <w:t>AF</w:t>
        </w:r>
      </w:ins>
      <w:r>
        <w:t>-driven management of the edge processing session.</w:t>
      </w:r>
    </w:p>
    <w:p w14:paraId="5B09FFFA" w14:textId="77777777" w:rsidR="00DA2ECB" w:rsidRDefault="00DA2ECB" w:rsidP="00DA2ECB">
      <w:pPr>
        <w:keepNext/>
      </w:pPr>
      <w:r>
        <w:t>The 5GMS Application Provider may request the deployment of edge resources as part of the Provisioning Session.</w:t>
      </w:r>
    </w:p>
    <w:p w14:paraId="29AE051F" w14:textId="1172310B" w:rsidR="00DA2ECB" w:rsidRDefault="00DA2ECB" w:rsidP="00DA2ECB">
      <w:pPr>
        <w:pStyle w:val="B1"/>
        <w:keepNext/>
        <w:rPr>
          <w:ins w:id="86" w:author="Iraj Sodagar" w:date="2022-04-12T13:54:00Z"/>
        </w:rPr>
      </w:pPr>
      <w:r>
        <w:t>-</w:t>
      </w:r>
      <w:r>
        <w:tab/>
        <w:t>In the client-driven approach, the 5GMS-Aware Application</w:t>
      </w:r>
      <w:ins w:id="87" w:author="Iraj Sodagar" w:date="2022-04-12T13:54:00Z">
        <w:r w:rsidR="00610286">
          <w:t xml:space="preserve"> and/or the Media Session Handler</w:t>
        </w:r>
      </w:ins>
      <w:r>
        <w:t xml:space="preserve"> is aware of the support of edge processing in the network and takes steps, such as using the EDGE-5 APIs, to discover and locate a suitable 5GMS AS instance in the Edge DN.</w:t>
      </w:r>
    </w:p>
    <w:p w14:paraId="611CBA08" w14:textId="7301838F" w:rsidR="00610286" w:rsidRDefault="00500C09">
      <w:pPr>
        <w:pStyle w:val="NO"/>
        <w:ind w:left="1419"/>
        <w:pPrChange w:id="88" w:author="Iraj Sodagar" w:date="2022-04-12T13:54:00Z">
          <w:pPr>
            <w:pStyle w:val="B1"/>
            <w:keepNext/>
          </w:pPr>
        </w:pPrChange>
      </w:pPr>
      <w:ins w:id="89" w:author="Iraj Sodagar" w:date="2022-04-12T13:54:00Z">
        <w:r>
          <w:t>NOTE:</w:t>
        </w:r>
        <w:r>
          <w:tab/>
          <w:t xml:space="preserve">The EDGE-5 </w:t>
        </w:r>
      </w:ins>
      <w:ins w:id="90" w:author="Iraj Sodagar" w:date="2022-04-12T13:55:00Z">
        <w:r>
          <w:t xml:space="preserve">API </w:t>
        </w:r>
      </w:ins>
      <w:ins w:id="91" w:author="Iraj Sodagar" w:date="2022-04-12T13:54:00Z">
        <w:r>
          <w:t>is FFS.</w:t>
        </w:r>
      </w:ins>
    </w:p>
    <w:p w14:paraId="14072DF0" w14:textId="47ED28E3" w:rsidR="00DA2ECB" w:rsidRDefault="00DA2ECB" w:rsidP="00DA2ECB">
      <w:pPr>
        <w:pStyle w:val="B1"/>
      </w:pPr>
      <w:r>
        <w:t>-</w:t>
      </w:r>
      <w:r>
        <w:tab/>
        <w:t xml:space="preserve">In the </w:t>
      </w:r>
      <w:del w:id="92" w:author="Iraj Sodagar" w:date="2022-04-12T11:45:00Z">
        <w:r w:rsidDel="00384ED6">
          <w:delText>Application Provider</w:delText>
        </w:r>
      </w:del>
      <w:ins w:id="93" w:author="Iraj Sodagar" w:date="2022-04-12T11:45:00Z">
        <w:r w:rsidR="00384ED6">
          <w:t>AF</w:t>
        </w:r>
      </w:ins>
      <w:r>
        <w:t>-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p>
    <w:p w14:paraId="727A0216" w14:textId="77777777" w:rsidR="00DA2ECB" w:rsidRDefault="00DA2ECB" w:rsidP="00DA2ECB">
      <w:pPr>
        <w:pStyle w:val="Heading3"/>
      </w:pPr>
      <w:bookmarkStart w:id="94" w:name="_Toc99616793"/>
      <w:r>
        <w:t>4.5.3</w:t>
      </w:r>
      <w:r>
        <w:tab/>
        <w:t>Provisioning and Service Information</w:t>
      </w:r>
      <w:bookmarkEnd w:id="94"/>
    </w:p>
    <w:p w14:paraId="4DAF0525" w14:textId="77777777" w:rsidR="00DA2ECB" w:rsidRDefault="00DA2ECB" w:rsidP="00DA2ECB">
      <w:r>
        <w:t>The provisioning step allows a 5GMS Application Provider to configure information about its edge processing requirements for media streaming sessions.</w:t>
      </w:r>
    </w:p>
    <w:p w14:paraId="4E653FB9" w14:textId="77777777" w:rsidR="00DA2ECB" w:rsidRDefault="00DA2ECB" w:rsidP="00DA2ECB">
      <w:pPr>
        <w:keepNext/>
      </w:pPr>
      <w:r>
        <w:lastRenderedPageBreak/>
        <w:t>The following information shall be configurable by the 5GMS Application Provider over reference point M1:</w:t>
      </w:r>
    </w:p>
    <w:p w14:paraId="1D4A6989" w14:textId="77777777" w:rsidR="00DA2ECB" w:rsidRDefault="00DA2ECB" w:rsidP="00DA2ECB">
      <w:pPr>
        <w:pStyle w:val="B1"/>
        <w:keepNext/>
      </w:pPr>
      <w:r>
        <w:t>-</w:t>
      </w:r>
      <w:r>
        <w:tab/>
        <w:t xml:space="preserve">Condition for activation of edge processing, </w:t>
      </w:r>
      <w:proofErr w:type="gramStart"/>
      <w:r>
        <w:t>e.g.</w:t>
      </w:r>
      <w:proofErr w:type="gramEnd"/>
      <w:r>
        <w:t xml:space="preserve"> the traffic descriptors, application identifier, geographic location of the UE, etc.</w:t>
      </w:r>
    </w:p>
    <w:p w14:paraId="4ABF71A1" w14:textId="512E5AAA" w:rsidR="00DA2ECB" w:rsidRDefault="00DA2ECB" w:rsidP="00DA2ECB">
      <w:pPr>
        <w:pStyle w:val="B1"/>
        <w:keepNext/>
      </w:pPr>
      <w:r>
        <w:t>-</w:t>
      </w:r>
      <w:r>
        <w:tab/>
        <w:t xml:space="preserve">Selection of client-driven or </w:t>
      </w:r>
      <w:del w:id="95" w:author="Iraj Sodagar" w:date="2022-04-12T11:46:00Z">
        <w:r w:rsidDel="005075D9">
          <w:delText>Application Provider</w:delText>
        </w:r>
      </w:del>
      <w:ins w:id="96" w:author="Iraj Sodagar" w:date="2022-04-12T11:46:00Z">
        <w:r w:rsidR="005075D9">
          <w:t>AF</w:t>
        </w:r>
      </w:ins>
      <w:r>
        <w:t>-driven management.</w:t>
      </w:r>
    </w:p>
    <w:p w14:paraId="2D77048E" w14:textId="77777777" w:rsidR="00DA2ECB" w:rsidRDefault="00DA2ECB" w:rsidP="00DA2ECB">
      <w:pPr>
        <w:pStyle w:val="B1"/>
        <w:keepNext/>
      </w:pPr>
      <w:r>
        <w:t>-</w:t>
      </w:r>
      <w:r>
        <w:tab/>
        <w:t>EAS profile information for each EAS that will serve the application, such as the service KPIs, geographical location, and service continuity support. The EAS profile is defined in clause 8.2.4 of TS 23.558 [16].</w:t>
      </w:r>
    </w:p>
    <w:p w14:paraId="49F697F9" w14:textId="77777777" w:rsidR="00DA2ECB" w:rsidRDefault="00DA2ECB" w:rsidP="00DA2ECB">
      <w:pPr>
        <w:pStyle w:val="B1"/>
      </w:pPr>
      <w:r>
        <w:t>-</w:t>
      </w:r>
      <w:r>
        <w:tab/>
        <w:t>Application context relocation tolerance and requirements.</w:t>
      </w:r>
    </w:p>
    <w:p w14:paraId="143103E0" w14:textId="5DCD99CB" w:rsidR="00DA2ECB" w:rsidRDefault="00DA2ECB" w:rsidP="00DA2ECB">
      <w:r>
        <w:t>For client-driven edge processing, an edge-enabled 5GMS AF shall support sharing any required configuration information about edge processing with the Media Session Handler through Service Access Information at reference point M5.</w:t>
      </w:r>
      <w:ins w:id="97" w:author="Iraj Sodagar" w:date="2022-04-12T13:56:00Z">
        <w:r w:rsidR="00E725EB">
          <w:t xml:space="preserve"> The Media Session Handler shall </w:t>
        </w:r>
      </w:ins>
      <w:ins w:id="98" w:author="Iraj Sodagar" w:date="2022-04-12T13:57:00Z">
        <w:r w:rsidR="00B54871">
          <w:t xml:space="preserve">support processing the edge configuration information </w:t>
        </w:r>
        <w:r w:rsidR="005D16E5">
          <w:t>that is delivery through</w:t>
        </w:r>
      </w:ins>
      <w:ins w:id="99" w:author="Iraj Sodagar" w:date="2022-04-12T13:58:00Z">
        <w:r w:rsidR="005D16E5">
          <w:t xml:space="preserve"> Service Access Information</w:t>
        </w:r>
      </w:ins>
      <w:ins w:id="100" w:author="Iraj Sodagar" w:date="2022-04-12T13:57:00Z">
        <w:r w:rsidR="00B54871">
          <w:t>.</w:t>
        </w:r>
      </w:ins>
      <w:r>
        <w:t xml:space="preserve"> This enables the EEC embedded in the Media Session Handler to request edge processing for a streaming session from the EES embedded in the 5GMS AF, realising reference point EDGE</w:t>
      </w:r>
      <w:r>
        <w:noBreakHyphen/>
        <w:t>1.</w:t>
      </w:r>
    </w:p>
    <w:p w14:paraId="376E68BD" w14:textId="77777777" w:rsidR="00DA2ECB" w:rsidRDefault="00DA2ECB" w:rsidP="00DA2ECB">
      <w:pPr>
        <w:pStyle w:val="Heading3"/>
      </w:pPr>
      <w:bookmarkStart w:id="101" w:name="_Toc99616794"/>
      <w:r>
        <w:rPr>
          <w:sz w:val="32"/>
        </w:rPr>
        <w:t>4.5.4</w:t>
      </w:r>
      <w:r>
        <w:rPr>
          <w:sz w:val="32"/>
        </w:rPr>
        <w:tab/>
        <w:t>Edge application context for 5GMS functions</w:t>
      </w:r>
      <w:bookmarkEnd w:id="101"/>
    </w:p>
    <w:p w14:paraId="21B4F5A0" w14:textId="77777777" w:rsidR="00DA2ECB" w:rsidRDefault="00DA2ECB" w:rsidP="00DA2ECB">
      <w:pPr>
        <w:pStyle w:val="Heading4"/>
      </w:pPr>
      <w:bookmarkStart w:id="102" w:name="_Toc99616795"/>
      <w:r>
        <w:t>4.5.4.1</w:t>
      </w:r>
      <w:r>
        <w:tab/>
        <w:t>5GMS AF context</w:t>
      </w:r>
      <w:bookmarkEnd w:id="102"/>
    </w:p>
    <w:p w14:paraId="363FC23C" w14:textId="77777777" w:rsidR="00DA2ECB" w:rsidRDefault="00DA2ECB" w:rsidP="00DA2ECB">
      <w:pPr>
        <w:keepNext/>
      </w:pPr>
      <w:r>
        <w:t>The following application state may be subject to transfer during the application context relocation of an edge-deployed 5GMS AF instance:</w:t>
      </w:r>
    </w:p>
    <w:p w14:paraId="470B39BC" w14:textId="77777777" w:rsidR="00DA2ECB" w:rsidRDefault="00DA2ECB" w:rsidP="00DA2ECB">
      <w:pPr>
        <w:pStyle w:val="B1"/>
        <w:keepNext/>
      </w:pPr>
      <w:r>
        <w:t>-</w:t>
      </w:r>
      <w:r>
        <w:tab/>
        <w:t>The EEC context maintained by the EES, as defined in clause 8.2.8 of TS 23.558 [16].</w:t>
      </w:r>
    </w:p>
    <w:p w14:paraId="14B2B525" w14:textId="77777777" w:rsidR="00DA2ECB" w:rsidRDefault="00DA2ECB" w:rsidP="00DA2ECB">
      <w:pPr>
        <w:pStyle w:val="B1"/>
        <w:keepNext/>
      </w:pPr>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p>
    <w:p w14:paraId="26DC09BC" w14:textId="77777777" w:rsidR="00DA2ECB" w:rsidRDefault="00DA2ECB" w:rsidP="00DA2ECB">
      <w:pPr>
        <w:pStyle w:val="B1"/>
        <w:keepNext/>
      </w:pPr>
      <w:r>
        <w:t>-</w:t>
      </w:r>
      <w:r>
        <w:tab/>
        <w:t>Other internal context information such as traffic identification and steering information to support dynamic QoS and charging policies, history of network assistance and dynamic policy.</w:t>
      </w:r>
    </w:p>
    <w:p w14:paraId="626E3B19" w14:textId="77777777" w:rsidR="00DA2ECB" w:rsidRDefault="00DA2ECB" w:rsidP="00DA2ECB">
      <w:pPr>
        <w:pStyle w:val="NO"/>
      </w:pPr>
      <w:r>
        <w:t>NOTE:</w:t>
      </w:r>
      <w:r>
        <w:tab/>
        <w:t>Not all context data needs to be transferred during every context relocation operation.</w:t>
      </w:r>
    </w:p>
    <w:p w14:paraId="1557EA72" w14:textId="7B516579" w:rsidR="00F80BC1" w:rsidRDefault="00F80BC1">
      <w:pPr>
        <w:rPr>
          <w:noProof/>
        </w:rPr>
        <w:sectPr w:rsidR="00F80BC1">
          <w:headerReference w:type="even" r:id="rId13"/>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FD3634" w14:paraId="083846F0" w14:textId="77777777" w:rsidTr="00FD3634">
        <w:tc>
          <w:tcPr>
            <w:tcW w:w="9629" w:type="dxa"/>
            <w:tcBorders>
              <w:top w:val="nil"/>
              <w:left w:val="nil"/>
              <w:bottom w:val="nil"/>
              <w:right w:val="nil"/>
            </w:tcBorders>
            <w:shd w:val="clear" w:color="auto" w:fill="D9D9D9" w:themeFill="background1" w:themeFillShade="D9"/>
          </w:tcPr>
          <w:p w14:paraId="1A1A90F8" w14:textId="0419302F" w:rsidR="00FD3634" w:rsidRDefault="00844A2E" w:rsidP="00FD3634">
            <w:pPr>
              <w:jc w:val="center"/>
              <w:rPr>
                <w:noProof/>
              </w:rPr>
            </w:pPr>
            <w:r>
              <w:rPr>
                <w:noProof/>
              </w:rPr>
              <w:lastRenderedPageBreak/>
              <w:t>3</w:t>
            </w:r>
            <w:r w:rsidRPr="00844A2E">
              <w:rPr>
                <w:noProof/>
                <w:vertAlign w:val="superscript"/>
              </w:rPr>
              <w:t>rd</w:t>
            </w:r>
            <w:r w:rsidR="00FD3634">
              <w:rPr>
                <w:noProof/>
              </w:rPr>
              <w:t xml:space="preserve"> Change</w:t>
            </w:r>
          </w:p>
        </w:tc>
      </w:tr>
    </w:tbl>
    <w:p w14:paraId="1E6AD861" w14:textId="6C7E62A9" w:rsidR="00BB77CD" w:rsidRDefault="008735F9" w:rsidP="00BB77CD">
      <w:pPr>
        <w:pStyle w:val="Heading2"/>
      </w:pPr>
      <w:r>
        <w:t xml:space="preserve">8.1 </w:t>
      </w:r>
      <w:r w:rsidR="00BB77CD">
        <w:t>Client-driven Management of 5GMS Edge Processing</w:t>
      </w:r>
    </w:p>
    <w:p w14:paraId="03FBB2FF" w14:textId="77777777" w:rsidR="00BB77CD" w:rsidRDefault="00BB77CD" w:rsidP="00BB77CD">
      <w:r>
        <w:t>Figure 8.1-1 outlines a detailed call flow for client-driven session establishment.</w:t>
      </w:r>
    </w:p>
    <w:p w14:paraId="6A0E8520" w14:textId="77777777" w:rsidR="00BB77CD" w:rsidRDefault="00BB77CD" w:rsidP="00BB77CD">
      <w:pPr>
        <w:pStyle w:val="NO"/>
        <w:rPr>
          <w:noProof/>
        </w:rPr>
      </w:pPr>
      <w:r>
        <w:rPr>
          <w:noProof/>
        </w:rPr>
        <w:object w:dxaOrig="8091" w:dyaOrig="12163" w14:anchorId="4F30C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55pt;height:608.15pt;mso-width-percent:0;mso-height-percent:0;mso-position-horizontal:absolute;mso-width-percent:0;mso-height-percent:0" o:ole="">
            <v:imagedata r:id="rId14" o:title=""/>
          </v:shape>
          <o:OLEObject Type="Embed" ProgID="Mscgen.Chart" ShapeID="_x0000_i1025" DrawAspect="Content" ObjectID="_1711277822" r:id="rId15"/>
        </w:object>
      </w:r>
    </w:p>
    <w:p w14:paraId="4A160812" w14:textId="77777777" w:rsidR="00BB77CD" w:rsidRDefault="00BB77CD" w:rsidP="00BB77CD">
      <w:pPr>
        <w:pStyle w:val="TF"/>
      </w:pPr>
      <w:r>
        <w:t>Figure 8.1-1: Client-driven session establishment</w:t>
      </w:r>
    </w:p>
    <w:p w14:paraId="4A408683" w14:textId="77777777" w:rsidR="00BB77CD" w:rsidRDefault="00BB77CD" w:rsidP="00BB77CD">
      <w:pPr>
        <w:keepNext/>
      </w:pPr>
      <w:r>
        <w:lastRenderedPageBreak/>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The steps are:</w:t>
      </w:r>
    </w:p>
    <w:p w14:paraId="28751F9D" w14:textId="77777777" w:rsidR="00BB77CD" w:rsidRDefault="00BB77CD" w:rsidP="00BB77CD">
      <w:pPr>
        <w:pStyle w:val="B1"/>
      </w:pPr>
      <w:r>
        <w:t>1.</w:t>
      </w:r>
      <w:r>
        <w:tab/>
      </w:r>
      <w:r>
        <w:rPr>
          <w:b/>
          <w:bCs/>
        </w:rPr>
        <w:t>Spawn ECS:</w:t>
      </w:r>
      <w:r>
        <w:t xml:space="preserve"> In this step, a new ECS is instantiated to manage new or increased demand for edge processing.</w:t>
      </w:r>
    </w:p>
    <w:p w14:paraId="304AA393" w14:textId="77777777" w:rsidR="00BB77CD" w:rsidRDefault="00BB77CD" w:rsidP="00BB77CD">
      <w:pPr>
        <w:pStyle w:val="B1"/>
      </w:pPr>
      <w:r>
        <w:t>2.</w:t>
      </w:r>
      <w:r>
        <w:tab/>
      </w:r>
      <w:r>
        <w:rPr>
          <w:b/>
          <w:bCs/>
        </w:rPr>
        <w:t>Spawn 5GMS AF:</w:t>
      </w:r>
      <w:r>
        <w:t xml:space="preserve"> In this step, a new 5GMS AF that is edge-enabled is instantiated to handle new or increased demand for media sessions with edge processing.</w:t>
      </w:r>
    </w:p>
    <w:p w14:paraId="3A721A91" w14:textId="77777777" w:rsidR="00BB77CD" w:rsidRDefault="00BB77CD" w:rsidP="00BB77CD">
      <w:pPr>
        <w:pStyle w:val="B1"/>
      </w:pPr>
      <w:r>
        <w:t>3.</w:t>
      </w:r>
      <w:r>
        <w:tab/>
      </w:r>
      <w:r>
        <w:rPr>
          <w:b/>
          <w:bCs/>
        </w:rPr>
        <w:t>EES Configuration:</w:t>
      </w:r>
      <w:r>
        <w:t xml:space="preserve"> The EES is configured for a specific Edge Data Network.</w:t>
      </w:r>
    </w:p>
    <w:p w14:paraId="4671F030" w14:textId="77777777" w:rsidR="00BB77CD" w:rsidRDefault="00BB77CD" w:rsidP="00BB77CD">
      <w:pPr>
        <w:pStyle w:val="B1"/>
      </w:pPr>
      <w:r>
        <w:t>4.</w:t>
      </w:r>
      <w:r>
        <w:tab/>
      </w:r>
      <w:r>
        <w:rPr>
          <w:b/>
          <w:bCs/>
        </w:rPr>
        <w:t>EES Registration with ECS:</w:t>
      </w:r>
      <w:r>
        <w:t xml:space="preserve"> The EES registers with the ECS that is in authority over the target EDN.</w:t>
      </w:r>
    </w:p>
    <w:p w14:paraId="1C182E2B" w14:textId="77777777" w:rsidR="00BB77CD" w:rsidRDefault="00BB77CD" w:rsidP="00BB77CD">
      <w:pPr>
        <w:keepNext/>
      </w:pPr>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w:t>
      </w:r>
    </w:p>
    <w:p w14:paraId="66AFDB18" w14:textId="77777777" w:rsidR="00BB77CD" w:rsidRDefault="00BB77CD" w:rsidP="00BB77CD">
      <w:pPr>
        <w:pStyle w:val="B1"/>
      </w:pPr>
      <w:r>
        <w:t>5.</w:t>
      </w:r>
      <w:r>
        <w:tab/>
      </w:r>
      <w:r>
        <w:rPr>
          <w:b/>
          <w:bCs/>
        </w:rPr>
        <w:t>Create Provisioning Session:</w:t>
      </w:r>
      <w:r>
        <w:t xml:space="preserve"> In this step, the 5GMS Application Provider creates a new provisioning session.</w:t>
      </w:r>
    </w:p>
    <w:p w14:paraId="03751FC2" w14:textId="77777777" w:rsidR="00BB77CD" w:rsidRDefault="00BB77CD" w:rsidP="00BB77CD">
      <w:pPr>
        <w:pStyle w:val="B1"/>
      </w:pPr>
      <w:r>
        <w:t>6.</w:t>
      </w:r>
      <w:r>
        <w:tab/>
      </w:r>
      <w:r>
        <w:rPr>
          <w:b/>
          <w:bCs/>
        </w:rPr>
        <w:t>Provision 5GMS features:</w:t>
      </w:r>
      <w:r>
        <w:t xml:space="preserve"> In this step, the 5GMS Application Provider may create different configurations such as Content Hosting, Reporting, Edge Processing, etc.</w:t>
      </w:r>
    </w:p>
    <w:p w14:paraId="3F500881" w14:textId="77777777" w:rsidR="00BB77CD" w:rsidRDefault="00BB77CD" w:rsidP="00BB77CD">
      <w:pPr>
        <w:keepNext/>
      </w:pPr>
      <w:r>
        <w:t xml:space="preserve">During the </w:t>
      </w:r>
      <w:r>
        <w:rPr>
          <w:b/>
          <w:bCs/>
        </w:rPr>
        <w:t>UE Edge Computing Discovery</w:t>
      </w:r>
      <w:r>
        <w:t xml:space="preserve"> phase, the UE discovers an EAS instance offering 5GMS AS functionality.</w:t>
      </w:r>
    </w:p>
    <w:p w14:paraId="7C630B16" w14:textId="77777777" w:rsidR="00BB77CD" w:rsidRDefault="00BB77CD" w:rsidP="00BB77CD">
      <w:pPr>
        <w:pStyle w:val="B1"/>
      </w:pPr>
      <w:r>
        <w:t>7.</w:t>
      </w:r>
      <w:r>
        <w:tab/>
      </w:r>
      <w:r>
        <w:rPr>
          <w:b/>
          <w:bCs/>
        </w:rPr>
        <w:t>Application Initialization:</w:t>
      </w:r>
      <w:r>
        <w:t xml:space="preserve"> The user launches the 5GMS-Aware Application. The application performs any required initialization steps.</w:t>
      </w:r>
    </w:p>
    <w:p w14:paraId="7EAD3D1B" w14:textId="77777777" w:rsidR="00BB77CD" w:rsidRDefault="00BB77CD" w:rsidP="00BB77CD">
      <w:pPr>
        <w:pStyle w:val="B1"/>
        <w:rPr>
          <w:ins w:id="103" w:author="Iraj Sodagar" w:date="2022-04-12T12:47:00Z"/>
        </w:rPr>
      </w:pPr>
      <w:r>
        <w:t>8.</w:t>
      </w:r>
      <w:r>
        <w:tab/>
      </w:r>
      <w:r>
        <w:rPr>
          <w:b/>
          <w:bCs/>
        </w:rPr>
        <w:t>Locate EAS/5GMS AS:</w:t>
      </w:r>
      <w:r>
        <w:t xml:space="preserve"> The Application Client requests the location of one or more suitable EAS instances offering the </w:t>
      </w:r>
      <w:r>
        <w:rPr>
          <w:b/>
          <w:bCs/>
        </w:rPr>
        <w:t>“</w:t>
      </w:r>
      <w:r>
        <w:t>5GMS AS</w:t>
      </w:r>
      <w:r>
        <w:rPr>
          <w:b/>
          <w:bCs/>
        </w:rPr>
        <w:t>”</w:t>
      </w:r>
      <w:r>
        <w:t xml:space="preserve"> capability that </w:t>
      </w:r>
      <w:proofErr w:type="gramStart"/>
      <w:r>
        <w:t>are able to</w:t>
      </w:r>
      <w:proofErr w:type="gramEnd"/>
      <w:r>
        <w:t xml:space="preserve"> serve the application.</w:t>
      </w:r>
    </w:p>
    <w:p w14:paraId="68187492" w14:textId="61371F35" w:rsidR="00334409" w:rsidRDefault="00383362">
      <w:pPr>
        <w:pStyle w:val="NO"/>
        <w:ind w:left="1419"/>
        <w:pPrChange w:id="104" w:author="Iraj Sodagar" w:date="2022-04-12T12:51:00Z">
          <w:pPr>
            <w:pStyle w:val="B1"/>
          </w:pPr>
        </w:pPrChange>
      </w:pPr>
      <w:ins w:id="105" w:author="Iraj Sodagar" w:date="2022-04-12T12:48:00Z">
        <w:r>
          <w:t>NOTE:</w:t>
        </w:r>
        <w:r>
          <w:tab/>
        </w:r>
      </w:ins>
      <w:ins w:id="106" w:author="Iraj Sodagar" w:date="2022-04-12T12:49:00Z">
        <w:r w:rsidR="00ED34FD">
          <w:t>The M6</w:t>
        </w:r>
      </w:ins>
      <w:ins w:id="107" w:author="Iraj Sodagar" w:date="2022-04-12T13:58:00Z">
        <w:r w:rsidR="0069576A">
          <w:t>/</w:t>
        </w:r>
      </w:ins>
      <w:ins w:id="108" w:author="Iraj Sodagar" w:date="2022-04-12T12:49:00Z">
        <w:r w:rsidR="00ED34FD">
          <w:t xml:space="preserve">EDGE-5 </w:t>
        </w:r>
      </w:ins>
      <w:ins w:id="109" w:author="Iraj Sodagar" w:date="2022-04-12T13:58:00Z">
        <w:r w:rsidR="0069576A">
          <w:t>API is</w:t>
        </w:r>
      </w:ins>
      <w:ins w:id="110" w:author="Iraj Sodagar" w:date="2022-04-12T12:49:00Z">
        <w:r w:rsidR="00ED34FD">
          <w:t xml:space="preserve"> FFS</w:t>
        </w:r>
      </w:ins>
      <w:ins w:id="111" w:author="Iraj Sodagar" w:date="2022-04-12T12:48:00Z">
        <w:r>
          <w:t>.</w:t>
        </w:r>
      </w:ins>
    </w:p>
    <w:p w14:paraId="570E2739" w14:textId="77777777" w:rsidR="00BB77CD" w:rsidRDefault="00BB77CD" w:rsidP="00BB77CD">
      <w:pPr>
        <w:pStyle w:val="B1"/>
      </w:pPr>
      <w:r>
        <w:t>9.</w:t>
      </w:r>
      <w:r>
        <w:tab/>
      </w:r>
      <w:r>
        <w:rPr>
          <w:b/>
          <w:bCs/>
        </w:rPr>
        <w:t>Locate local EES:</w:t>
      </w:r>
      <w:r>
        <w:t xml:space="preserve"> The EEC queries the ECS for a suitable EES.10. Register with EES: The EEC registers with the selected EES.</w:t>
      </w:r>
    </w:p>
    <w:p w14:paraId="55039DA2" w14:textId="77777777" w:rsidR="00BB77CD" w:rsidRDefault="00BB77CD" w:rsidP="00BB77CD">
      <w:pPr>
        <w:pStyle w:val="B1"/>
      </w:pPr>
      <w:r>
        <w:rPr>
          <w:b/>
          <w:bCs/>
        </w:rPr>
        <w:t>10.</w:t>
      </w:r>
      <w:r>
        <w:rPr>
          <w:b/>
          <w:bCs/>
        </w:rPr>
        <w:tab/>
        <w:t>Register with EES:</w:t>
      </w:r>
      <w:r>
        <w:t xml:space="preserve"> The EEC registers with the selected EES.</w:t>
      </w:r>
    </w:p>
    <w:p w14:paraId="06C32739" w14:textId="00353644" w:rsidR="00BB77CD" w:rsidRDefault="00BB77CD" w:rsidP="00BB77CD">
      <w:pPr>
        <w:pStyle w:val="B1"/>
      </w:pPr>
      <w:r>
        <w:t>11.</w:t>
      </w:r>
      <w:r>
        <w:tab/>
      </w:r>
      <w:r>
        <w:rPr>
          <w:b/>
          <w:bCs/>
        </w:rPr>
        <w:t>Request list of “5GMS AS” EAS instances:</w:t>
      </w:r>
      <w:r>
        <w:t xml:space="preserve"> </w:t>
      </w:r>
      <w:ins w:id="112" w:author="Iraj Sodagar" w:date="2022-04-12T11:52:00Z">
        <w:r w:rsidR="007E2B78">
          <w:t>The MSH</w:t>
        </w:r>
      </w:ins>
      <w:ins w:id="113" w:author="Iraj Sodagar" w:date="2022-04-12T11:53:00Z">
        <w:r w:rsidR="007E2B78">
          <w:t xml:space="preserve"> validates if the media streaming session is eligible for requesting </w:t>
        </w:r>
        <w:r w:rsidR="009A4821">
          <w:t>an edge resource. If verified, MSH requests t</w:t>
        </w:r>
      </w:ins>
      <w:del w:id="114" w:author="Iraj Sodagar" w:date="2022-04-12T11:53:00Z">
        <w:r w:rsidDel="009A4821">
          <w:delText>T</w:delText>
        </w:r>
      </w:del>
      <w:r>
        <w:t xml:space="preserve">he EEC </w:t>
      </w:r>
      <w:ins w:id="115" w:author="Iraj Sodagar" w:date="2022-04-12T11:53:00Z">
        <w:r w:rsidR="009A4821">
          <w:t xml:space="preserve">to </w:t>
        </w:r>
      </w:ins>
      <w:r>
        <w:t>contact</w:t>
      </w:r>
      <w:del w:id="116" w:author="Iraj Sodagar" w:date="2022-04-12T11:53:00Z">
        <w:r w:rsidDel="009A4821">
          <w:delText>s</w:delText>
        </w:r>
      </w:del>
      <w:r>
        <w:t xml:space="preserve"> the EES to query for one or more EAS instances offering the </w:t>
      </w:r>
      <w:r>
        <w:rPr>
          <w:b/>
          <w:bCs/>
        </w:rPr>
        <w:t>“</w:t>
      </w:r>
      <w:r>
        <w:t>5GMS AS</w:t>
      </w:r>
      <w:r>
        <w:rPr>
          <w:b/>
          <w:bCs/>
        </w:rPr>
        <w:t>”</w:t>
      </w:r>
      <w:r>
        <w:t xml:space="preserve"> capability that can serve the session, using EAS discovery filters (see Table 8.5.4.2-2 in [16]) provided by the Application Client</w:t>
      </w:r>
      <w:ins w:id="117" w:author="Iraj Sodagar" w:date="2022-04-12T12:32:00Z">
        <w:r w:rsidR="00FD3CED">
          <w:t xml:space="preserve"> and/or obtained as a part of the Service Access Information</w:t>
        </w:r>
      </w:ins>
      <w:r>
        <w:t>, e.g. “5GMS AS” for EAS type, appropriate values for service feature(s)</w:t>
      </w:r>
      <w:ins w:id="118" w:author="Iraj Sodagar" w:date="2022-04-12T12:16:00Z">
        <w:r w:rsidR="00FB2FD8">
          <w:t xml:space="preserve">, </w:t>
        </w:r>
        <w:r w:rsidR="00CE1FE1">
          <w:t xml:space="preserve">the relocation </w:t>
        </w:r>
      </w:ins>
      <w:proofErr w:type="spellStart"/>
      <w:ins w:id="119" w:author="Iraj Sodagar" w:date="2022-04-12T12:25:00Z">
        <w:r w:rsidR="00BC2D84">
          <w:t>characterstic</w:t>
        </w:r>
        <w:proofErr w:type="spellEnd"/>
        <w:r w:rsidR="00BC2D84">
          <w:t xml:space="preserve"> </w:t>
        </w:r>
      </w:ins>
      <w:ins w:id="120" w:author="Iraj Sodagar" w:date="2022-04-12T12:16:00Z">
        <w:r w:rsidR="00CE1FE1">
          <w:t>requirements</w:t>
        </w:r>
      </w:ins>
      <w:del w:id="121" w:author="Iraj Sodagar" w:date="2022-04-12T12:15:00Z">
        <w:r w:rsidDel="00CE1FE1">
          <w:delText>,</w:delText>
        </w:r>
      </w:del>
      <w:r>
        <w:t xml:space="preserve"> and other EAS characteristics.</w:t>
      </w:r>
    </w:p>
    <w:p w14:paraId="07C4613E" w14:textId="77777777" w:rsidR="00BB77CD" w:rsidRDefault="00BB77CD" w:rsidP="00BB77CD">
      <w:pPr>
        <w:keepNext/>
      </w:pPr>
      <w:r>
        <w:t xml:space="preserve">The optional sub-flow is for provisioning an additional 5GMS AS instance if a suitable EAS instance offering the </w:t>
      </w:r>
      <w:r>
        <w:rPr>
          <w:b/>
          <w:bCs/>
        </w:rPr>
        <w:t>"</w:t>
      </w:r>
      <w:r>
        <w:t>5GMS AS</w:t>
      </w:r>
      <w:r>
        <w:rPr>
          <w:b/>
          <w:bCs/>
        </w:rPr>
        <w:t xml:space="preserve">" </w:t>
      </w:r>
      <w:r>
        <w:t>capability cannot be located. The steps are:</w:t>
      </w:r>
    </w:p>
    <w:p w14:paraId="13D34F75" w14:textId="5564F911" w:rsidR="00BB77CD" w:rsidRDefault="00BB77CD" w:rsidP="00BB77CD">
      <w:pPr>
        <w:pStyle w:val="B1"/>
      </w:pPr>
      <w:r>
        <w:t>12.</w:t>
      </w:r>
      <w:r>
        <w:tab/>
      </w:r>
      <w:r>
        <w:rPr>
          <w:b/>
          <w:bCs/>
        </w:rPr>
        <w:t>Check resource template:</w:t>
      </w:r>
      <w:r>
        <w:t xml:space="preserve"> The 5GMS AF checks the provisioned edge processing resource template for the related application to determine the</w:t>
      </w:r>
      <w:ins w:id="122" w:author="Iraj Sodagar" w:date="2022-04-12T11:55:00Z">
        <w:r w:rsidR="00221C71">
          <w:t xml:space="preserve"> </w:t>
        </w:r>
        <w:r w:rsidR="009C7BAB">
          <w:t>edge resource</w:t>
        </w:r>
      </w:ins>
      <w:r>
        <w:t xml:space="preserve"> requirements of the application.</w:t>
      </w:r>
    </w:p>
    <w:p w14:paraId="2C9BFD5E" w14:textId="6369EEDD" w:rsidR="00BB77CD" w:rsidRDefault="00BB77CD" w:rsidP="00BB77CD">
      <w:pPr>
        <w:pStyle w:val="B1"/>
      </w:pPr>
      <w:r>
        <w:t>13.</w:t>
      </w:r>
      <w:r>
        <w:tab/>
      </w:r>
      <w:r>
        <w:rPr>
          <w:b/>
          <w:bCs/>
        </w:rPr>
        <w:t>Instantiate new EAS/5MGS AS:</w:t>
      </w:r>
      <w:r>
        <w:t xml:space="preserve"> The 5GMS AF requests the </w:t>
      </w:r>
      <w:proofErr w:type="spellStart"/>
      <w:r>
        <w:t>MnS</w:t>
      </w:r>
      <w:proofErr w:type="spellEnd"/>
      <w:r>
        <w:t xml:space="preserve"> to instantiate a new </w:t>
      </w:r>
      <w:r>
        <w:rPr>
          <w:b/>
          <w:bCs/>
        </w:rPr>
        <w:t>“</w:t>
      </w:r>
      <w:r>
        <w:t>5GMS AS</w:t>
      </w:r>
      <w:r>
        <w:rPr>
          <w:b/>
          <w:bCs/>
        </w:rPr>
        <w:t>”</w:t>
      </w:r>
      <w:r>
        <w:t xml:space="preserve"> EAS instance with the specified requirements</w:t>
      </w:r>
      <w:ins w:id="123" w:author="Iraj Sodagar" w:date="2022-04-12T11:56:00Z">
        <w:r w:rsidR="0071218D">
          <w:t xml:space="preserve"> in </w:t>
        </w:r>
      </w:ins>
      <w:ins w:id="124" w:author="Iraj Sodagar" w:date="2022-04-12T11:57:00Z">
        <w:r w:rsidR="00AB7328">
          <w:t xml:space="preserve">the provisioned edge processing </w:t>
        </w:r>
      </w:ins>
      <w:ins w:id="125" w:author="Iraj Sodagar" w:date="2022-04-12T11:56:00Z">
        <w:r w:rsidR="0071218D">
          <w:t>resource template</w:t>
        </w:r>
      </w:ins>
      <w:r>
        <w:t xml:space="preserve"> and </w:t>
      </w:r>
      <w:del w:id="126" w:author="Iraj Sodagar" w:date="2022-04-12T13:59:00Z">
        <w:r w:rsidDel="00681387">
          <w:delText xml:space="preserve">considering </w:delText>
        </w:r>
      </w:del>
      <w:r>
        <w:t>parameters provided in the query by the EEC.</w:t>
      </w:r>
    </w:p>
    <w:p w14:paraId="7753CC06" w14:textId="77777777" w:rsidR="00BB77CD" w:rsidRDefault="00BB77CD" w:rsidP="00BB77CD">
      <w:pPr>
        <w:pStyle w:val="B1"/>
      </w:pPr>
      <w:r>
        <w:t>14.</w:t>
      </w:r>
      <w:r>
        <w:tab/>
      </w:r>
      <w:r>
        <w:rPr>
          <w:b/>
          <w:bCs/>
        </w:rPr>
        <w:t>Spawn 5GMS AS instance:</w:t>
      </w:r>
      <w:r>
        <w:t xml:space="preserve"> The </w:t>
      </w:r>
      <w:proofErr w:type="spellStart"/>
      <w:r>
        <w:t>MnS</w:t>
      </w:r>
      <w:proofErr w:type="spellEnd"/>
      <w:r>
        <w:t xml:space="preserve"> creates a new instance of the EAS offering </w:t>
      </w:r>
      <w:r>
        <w:rPr>
          <w:b/>
          <w:bCs/>
        </w:rPr>
        <w:t>“</w:t>
      </w:r>
      <w:r>
        <w:t>5GMS AS</w:t>
      </w:r>
      <w:r>
        <w:rPr>
          <w:b/>
          <w:bCs/>
        </w:rPr>
        <w:t>”</w:t>
      </w:r>
      <w:r>
        <w:t xml:space="preserve"> capability with the requested placement and resources.</w:t>
      </w:r>
    </w:p>
    <w:p w14:paraId="64C6E9F4" w14:textId="5F54B4F2" w:rsidR="00BB77CD" w:rsidRDefault="00BB77CD" w:rsidP="00BB77CD">
      <w:pPr>
        <w:pStyle w:val="B1"/>
      </w:pPr>
      <w:r>
        <w:t>15.</w:t>
      </w:r>
      <w:r>
        <w:tab/>
      </w:r>
      <w:r>
        <w:rPr>
          <w:b/>
          <w:bCs/>
        </w:rPr>
        <w:t>EAS configuration:</w:t>
      </w:r>
      <w:r>
        <w:t xml:space="preserve"> The newly instantiated </w:t>
      </w:r>
      <w:r>
        <w:rPr>
          <w:b/>
          <w:bCs/>
        </w:rPr>
        <w:t>“</w:t>
      </w:r>
      <w:r>
        <w:t>5GMS AS</w:t>
      </w:r>
      <w:r>
        <w:rPr>
          <w:b/>
          <w:bCs/>
        </w:rPr>
        <w:t>”</w:t>
      </w:r>
      <w:r>
        <w:t xml:space="preserve"> EAS instance is configured.</w:t>
      </w:r>
      <w:ins w:id="127" w:author="Iraj Sodagar" w:date="2022-04-12T12:45:00Z">
        <w:r w:rsidR="006479C5">
          <w:t xml:space="preserve"> </w:t>
        </w:r>
        <w:r w:rsidR="006479C5" w:rsidRPr="00C74262">
          <w:rPr>
            <w:rStyle w:val="Code"/>
            <w:rFonts w:asciiTheme="majorBidi" w:hAnsiTheme="majorBidi" w:cstheme="majorBidi"/>
            <w:i w:val="0"/>
            <w:iCs/>
            <w:sz w:val="20"/>
            <w:rPrChange w:id="128" w:author="Iraj Sodagar" w:date="2022-04-12T12:45:00Z">
              <w:rPr>
                <w:rStyle w:val="Code"/>
                <w:rFonts w:asciiTheme="majorBidi" w:hAnsiTheme="majorBidi" w:cstheme="majorBidi"/>
                <w:i w:val="0"/>
                <w:iCs/>
                <w:sz w:val="20"/>
                <w:highlight w:val="yellow"/>
              </w:rPr>
            </w:rPrChange>
          </w:rPr>
          <w:t xml:space="preserve">The EAS is discoverable through DNS </w:t>
        </w:r>
        <w:proofErr w:type="gramStart"/>
        <w:r w:rsidR="006479C5" w:rsidRPr="00C74262">
          <w:rPr>
            <w:rStyle w:val="Code"/>
            <w:rFonts w:asciiTheme="majorBidi" w:hAnsiTheme="majorBidi" w:cstheme="majorBidi"/>
            <w:i w:val="0"/>
            <w:iCs/>
            <w:sz w:val="20"/>
            <w:rPrChange w:id="129" w:author="Iraj Sodagar" w:date="2022-04-12T12:45:00Z">
              <w:rPr>
                <w:rStyle w:val="Code"/>
                <w:rFonts w:asciiTheme="majorBidi" w:hAnsiTheme="majorBidi" w:cstheme="majorBidi"/>
                <w:i w:val="0"/>
                <w:iCs/>
                <w:sz w:val="20"/>
                <w:highlight w:val="yellow"/>
              </w:rPr>
            </w:rPrChange>
          </w:rPr>
          <w:t>procedures</w:t>
        </w:r>
        <w:proofErr w:type="gramEnd"/>
        <w:r w:rsidR="006479C5" w:rsidRPr="00C74262">
          <w:rPr>
            <w:rStyle w:val="Code"/>
            <w:rFonts w:asciiTheme="majorBidi" w:hAnsiTheme="majorBidi" w:cstheme="majorBidi"/>
            <w:i w:val="0"/>
            <w:iCs/>
            <w:sz w:val="20"/>
            <w:rPrChange w:id="130" w:author="Iraj Sodagar" w:date="2022-04-12T12:45:00Z">
              <w:rPr>
                <w:rStyle w:val="Code"/>
                <w:rFonts w:asciiTheme="majorBidi" w:hAnsiTheme="majorBidi" w:cstheme="majorBidi"/>
                <w:i w:val="0"/>
                <w:iCs/>
                <w:sz w:val="20"/>
                <w:highlight w:val="yellow"/>
              </w:rPr>
            </w:rPrChange>
          </w:rPr>
          <w:t xml:space="preserve"> or the discovery procedures as defined in TS29.558</w:t>
        </w:r>
        <w:r w:rsidR="00C74262">
          <w:rPr>
            <w:rStyle w:val="Code"/>
            <w:rFonts w:asciiTheme="majorBidi" w:hAnsiTheme="majorBidi" w:cstheme="majorBidi"/>
            <w:i w:val="0"/>
            <w:iCs/>
            <w:sz w:val="20"/>
          </w:rPr>
          <w:t>.</w:t>
        </w:r>
      </w:ins>
    </w:p>
    <w:p w14:paraId="3E0A2582" w14:textId="77777777" w:rsidR="00BB77CD" w:rsidRDefault="00BB77CD" w:rsidP="00BB77CD">
      <w:pPr>
        <w:pStyle w:val="B1"/>
      </w:pPr>
      <w:r>
        <w:t>16.</w:t>
      </w:r>
      <w:r>
        <w:tab/>
      </w:r>
      <w:r>
        <w:rPr>
          <w:b/>
          <w:bCs/>
        </w:rPr>
        <w:t>Register EAS with EES:</w:t>
      </w:r>
      <w:r>
        <w:t xml:space="preserve"> The newly instantiated EAS instance registers itself with the triggering EES.</w:t>
      </w:r>
    </w:p>
    <w:p w14:paraId="264DCD56" w14:textId="77777777" w:rsidR="00BB77CD" w:rsidRDefault="00BB77CD" w:rsidP="00BB77CD">
      <w:pPr>
        <w:pStyle w:val="B1"/>
      </w:pPr>
      <w:r>
        <w:t>17.</w:t>
      </w:r>
      <w:r>
        <w:tab/>
      </w:r>
      <w:r>
        <w:rPr>
          <w:b/>
          <w:bCs/>
        </w:rPr>
        <w:t>Configure provisioned features:</w:t>
      </w:r>
      <w:r>
        <w:t xml:space="preserve"> This may include configuring and launching the server-side application in the 5GMS AS.</w:t>
      </w:r>
    </w:p>
    <w:p w14:paraId="11CB1F4E" w14:textId="77777777" w:rsidR="00BB77CD" w:rsidRDefault="00BB77CD" w:rsidP="00BB77CD">
      <w:pPr>
        <w:keepNext/>
      </w:pPr>
      <w:r>
        <w:lastRenderedPageBreak/>
        <w:t>Completion of UE Edge Computing Discovery phase:</w:t>
      </w:r>
    </w:p>
    <w:p w14:paraId="387CBC9E" w14:textId="340409F0" w:rsidR="00BB77CD" w:rsidRDefault="00BB77CD" w:rsidP="00BB77CD">
      <w:pPr>
        <w:pStyle w:val="B1"/>
        <w:keepNext/>
      </w:pPr>
      <w:r>
        <w:t>18.</w:t>
      </w:r>
      <w:r>
        <w:tab/>
      </w:r>
      <w:r>
        <w:rPr>
          <w:b/>
          <w:bCs/>
        </w:rPr>
        <w:t>List of suitable “5GMS AS” EAS instances:</w:t>
      </w:r>
      <w:r>
        <w:t xml:space="preserve"> The EES/5GMS AF responds to the EEC with a list of “5GMS AS” EAS instances and their characteristics in an EAS discovery response (see Table 8.5.3.3-1 in [16]).</w:t>
      </w:r>
      <w:ins w:id="131" w:author="Iraj Sodagar" w:date="2022-04-12T11:59:00Z">
        <w:r w:rsidR="00AB564F">
          <w:t xml:space="preserve"> </w:t>
        </w:r>
      </w:ins>
      <w:ins w:id="132" w:author="Iraj Sodagar" w:date="2022-04-12T12:46:00Z">
        <w:r w:rsidR="00E804AD">
          <w:t>Every</w:t>
        </w:r>
      </w:ins>
      <w:ins w:id="133" w:author="Iraj Sodagar" w:date="2022-04-12T12:00:00Z">
        <w:r w:rsidR="008C38A7">
          <w:t xml:space="preserve"> EAS instance</w:t>
        </w:r>
      </w:ins>
      <w:ins w:id="134" w:author="Iraj Sodagar" w:date="2022-04-12T12:33:00Z">
        <w:r w:rsidR="00250066">
          <w:t xml:space="preserve"> in </w:t>
        </w:r>
      </w:ins>
      <w:ins w:id="135" w:author="Iraj Sodagar" w:date="2022-04-12T12:34:00Z">
        <w:r w:rsidR="00250066">
          <w:t>the list</w:t>
        </w:r>
      </w:ins>
      <w:ins w:id="136" w:author="Iraj Sodagar" w:date="2022-04-12T12:00:00Z">
        <w:r w:rsidR="008C38A7">
          <w:t xml:space="preserve"> satisfy the requirements </w:t>
        </w:r>
      </w:ins>
      <w:ins w:id="137" w:author="Iraj Sodagar" w:date="2022-04-12T12:01:00Z">
        <w:r w:rsidR="000C6A03">
          <w:t>defined in the provisioned edge processing resource template</w:t>
        </w:r>
        <w:r w:rsidR="00331955">
          <w:t>.</w:t>
        </w:r>
      </w:ins>
    </w:p>
    <w:p w14:paraId="245CC59A" w14:textId="5AA290BA" w:rsidR="00BB77CD" w:rsidRDefault="00BB77CD" w:rsidP="00BB77CD">
      <w:pPr>
        <w:pStyle w:val="B1"/>
      </w:pPr>
      <w:r>
        <w:t>19.</w:t>
      </w:r>
      <w:r>
        <w:tab/>
      </w:r>
      <w:r>
        <w:rPr>
          <w:b/>
          <w:bCs/>
        </w:rPr>
        <w:t>Select preferred “5GMS AS” EAS instance:</w:t>
      </w:r>
      <w:r>
        <w:t xml:space="preserve"> The AC and/or </w:t>
      </w:r>
      <w:ins w:id="138" w:author="Iraj Sodagar" w:date="2022-04-12T12:51:00Z">
        <w:r w:rsidR="00A541AD">
          <w:t>Media Session Handler</w:t>
        </w:r>
      </w:ins>
      <w:ins w:id="139" w:author="Iraj Sodagar" w:date="2022-04-12T12:01:00Z">
        <w:r w:rsidR="00331955">
          <w:t>/E</w:t>
        </w:r>
      </w:ins>
      <w:r>
        <w:t>EC select(s) a “5GMS AS” EAS instance from the provided list, based on the AC’s desired criteria.</w:t>
      </w:r>
    </w:p>
    <w:p w14:paraId="1615745F" w14:textId="77777777" w:rsidR="00BB77CD" w:rsidRDefault="00BB77CD" w:rsidP="00BB77CD">
      <w:pPr>
        <w:keepNext/>
      </w:pPr>
      <w:r>
        <w:t xml:space="preserve">After successful discovery of a “5GMS AS” EAS instance, the actual streaming session may start in the </w:t>
      </w:r>
      <w:r>
        <w:rPr>
          <w:b/>
          <w:bCs/>
        </w:rPr>
        <w:t>5GMS Session</w:t>
      </w:r>
      <w:r>
        <w:t xml:space="preserve"> phase:</w:t>
      </w:r>
    </w:p>
    <w:p w14:paraId="501E28AB" w14:textId="77777777" w:rsidR="00BB77CD" w:rsidRDefault="00BB77CD" w:rsidP="00BB77CD">
      <w:pPr>
        <w:pStyle w:val="B1"/>
      </w:pPr>
      <w:r>
        <w:t>20.</w:t>
      </w:r>
      <w:r>
        <w:tab/>
      </w:r>
      <w:r>
        <w:rPr>
          <w:b/>
          <w:bCs/>
        </w:rPr>
        <w:t>Start session:</w:t>
      </w:r>
      <w:r>
        <w:t xml:space="preserve"> The 5GMS-Aware Application invokes the Media Streamer with appropriate streaming access parameters (</w:t>
      </w:r>
      <w:proofErr w:type="gramStart"/>
      <w:r>
        <w:t>e.g.</w:t>
      </w:r>
      <w:proofErr w:type="gramEnd"/>
      <w:r>
        <w:t xml:space="preserve"> a Media Player Entry such as a DASH MPD URL).</w:t>
      </w:r>
    </w:p>
    <w:p w14:paraId="300AFEE4" w14:textId="77777777" w:rsidR="00BB77CD" w:rsidRDefault="00BB77CD" w:rsidP="00BB77CD">
      <w:pPr>
        <w:pStyle w:val="B1"/>
      </w:pPr>
      <w:r>
        <w:t>21.</w:t>
      </w:r>
      <w:r>
        <w:tab/>
      </w:r>
      <w:r>
        <w:rPr>
          <w:b/>
          <w:bCs/>
        </w:rPr>
        <w:t>Session starting event:</w:t>
      </w:r>
      <w:r>
        <w:t xml:space="preserve"> The application informs the Media Session Handler about the start of a new 5GMS session.</w:t>
      </w:r>
    </w:p>
    <w:p w14:paraId="30E13158" w14:textId="77777777" w:rsidR="00BB77CD" w:rsidRDefault="00BB77CD" w:rsidP="00BB77CD">
      <w:pPr>
        <w:pStyle w:val="B1"/>
      </w:pPr>
      <w:r>
        <w:t>22.</w:t>
      </w:r>
      <w:r>
        <w:tab/>
      </w:r>
      <w:r>
        <w:rPr>
          <w:b/>
          <w:bCs/>
        </w:rPr>
        <w:t>Retrieve service access information:</w:t>
      </w:r>
      <w:r>
        <w:t xml:space="preserve"> The Media Session Handler retrieves Service Access Information from the 5GMS AF appropriate to the 5GMS session.</w:t>
      </w:r>
    </w:p>
    <w:p w14:paraId="4A2EBF81" w14:textId="77777777" w:rsidR="00BB77CD" w:rsidRDefault="00BB77CD" w:rsidP="00BB77CD">
      <w:pPr>
        <w:pStyle w:val="B1"/>
      </w:pPr>
      <w:r>
        <w:t>23.</w:t>
      </w:r>
      <w:r>
        <w:tab/>
      </w:r>
      <w:r>
        <w:rPr>
          <w:b/>
          <w:bCs/>
        </w:rPr>
        <w:t>Media transfer:</w:t>
      </w:r>
      <w:r>
        <w:t xml:space="preserve"> The 5GMS-Aware Application connects to the selected EAS </w:t>
      </w:r>
      <w:r>
        <w:rPr>
          <w:b/>
          <w:bCs/>
        </w:rPr>
        <w:t>“</w:t>
      </w:r>
      <w:r>
        <w:t>5GMS AS</w:t>
      </w:r>
      <w:r>
        <w:rPr>
          <w:b/>
          <w:bCs/>
        </w:rPr>
        <w:t>”</w:t>
      </w:r>
      <w:r>
        <w:t xml:space="preserve"> and the streaming starts.</w:t>
      </w:r>
    </w:p>
    <w:p w14:paraId="7E759D17" w14:textId="77777777" w:rsidR="00BB77CD" w:rsidRDefault="00BB77CD" w:rsidP="00BB77CD">
      <w:pPr>
        <w:pStyle w:val="B1"/>
      </w:pPr>
      <w:r>
        <w:t>24.</w:t>
      </w:r>
      <w:r>
        <w:tab/>
      </w:r>
      <w:r>
        <w:rPr>
          <w:b/>
          <w:bCs/>
        </w:rPr>
        <w:t>Method calls and notifications:</w:t>
      </w:r>
      <w:r>
        <w:t xml:space="preserve"> Supporting information about the 5GMS session is passed from the Media Stream Handler to the Media Session Handler.</w:t>
      </w:r>
    </w:p>
    <w:p w14:paraId="01186469" w14:textId="77777777" w:rsidR="00BB77CD" w:rsidRDefault="00BB77CD" w:rsidP="00BB77CD">
      <w:pPr>
        <w:pStyle w:val="B1"/>
      </w:pPr>
      <w:r>
        <w:t>25.</w:t>
      </w:r>
      <w:r>
        <w:tab/>
      </w:r>
      <w:r>
        <w:rPr>
          <w:b/>
          <w:bCs/>
        </w:rPr>
        <w:t>Reporting, network assistance, and dynamic policy:</w:t>
      </w:r>
      <w:r>
        <w:t xml:space="preserve"> The Media Session Handler exchanges supporting information about the 5GMS session with the 5GMS AF.</w:t>
      </w:r>
    </w:p>
    <w:p w14:paraId="1FD0B6BC" w14:textId="77777777" w:rsidR="00BB77CD" w:rsidRDefault="00BB77CD" w:rsidP="00BB77CD">
      <w:pPr>
        <w:pStyle w:val="B1"/>
      </w:pPr>
      <w:r>
        <w:t>26.</w:t>
      </w:r>
      <w:r>
        <w:tab/>
      </w:r>
      <w:r>
        <w:rPr>
          <w:b/>
          <w:bCs/>
        </w:rPr>
        <w:t>End session:</w:t>
      </w:r>
      <w:r>
        <w:t xml:space="preserve"> the 5GMS-Aware Application informs the Media Session Handler that the 5GMS session has ended.</w:t>
      </w:r>
    </w:p>
    <w:p w14:paraId="24FF12AE" w14:textId="77777777" w:rsidR="00BB77CD" w:rsidRDefault="00BB77CD" w:rsidP="00BB77CD">
      <w:pPr>
        <w:pStyle w:val="B1"/>
      </w:pPr>
      <w:r>
        <w:t>27.</w:t>
      </w:r>
      <w:r>
        <w:tab/>
      </w:r>
      <w:r>
        <w:rPr>
          <w:b/>
          <w:bCs/>
        </w:rPr>
        <w:t>Session ending event:</w:t>
      </w:r>
      <w:r>
        <w:t xml:space="preserve"> The Media Streamer informs the Media Session Handler about the end of the 5GMS session.</w:t>
      </w:r>
    </w:p>
    <w:p w14:paraId="687C6E05" w14:textId="77777777" w:rsidR="00BB77CD" w:rsidRDefault="00BB77CD" w:rsidP="00BB77CD">
      <w:pPr>
        <w:pStyle w:val="B1"/>
      </w:pPr>
      <w:r>
        <w:t>28.</w:t>
      </w:r>
      <w:r>
        <w:tab/>
      </w:r>
      <w:r>
        <w:rPr>
          <w:b/>
          <w:bCs/>
        </w:rPr>
        <w:t>Final reporting:</w:t>
      </w:r>
      <w:r>
        <w:t xml:space="preserve"> The Media Session Handler performs any final reporting to the 5GMS AF.</w:t>
      </w:r>
    </w:p>
    <w:p w14:paraId="39296D85" w14:textId="77777777" w:rsidR="00A57F35" w:rsidRDefault="00A57F35" w:rsidP="001D4C76">
      <w:pPr>
        <w:pStyle w:val="Heading3"/>
        <w:overflowPunct w:val="0"/>
        <w:autoSpaceDE w:val="0"/>
        <w:autoSpaceDN w:val="0"/>
        <w:adjustRightInd w:val="0"/>
        <w:textAlignment w:val="baseline"/>
      </w:pPr>
    </w:p>
    <w:p w14:paraId="4A4B0F3E" w14:textId="77777777" w:rsidR="008735F9" w:rsidRDefault="008735F9" w:rsidP="008735F9">
      <w:pPr>
        <w:rPr>
          <w:noProof/>
        </w:rPr>
        <w:sectPr w:rsidR="008735F9">
          <w:headerReference w:type="even" r:id="rId16"/>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8735F9" w14:paraId="2DB8C2DA" w14:textId="77777777" w:rsidTr="004B2520">
        <w:tc>
          <w:tcPr>
            <w:tcW w:w="9629" w:type="dxa"/>
            <w:tcBorders>
              <w:top w:val="nil"/>
              <w:left w:val="nil"/>
              <w:bottom w:val="nil"/>
              <w:right w:val="nil"/>
            </w:tcBorders>
            <w:shd w:val="clear" w:color="auto" w:fill="D9D9D9" w:themeFill="background1" w:themeFillShade="D9"/>
          </w:tcPr>
          <w:p w14:paraId="3C94A633" w14:textId="3D9B383F" w:rsidR="008735F9" w:rsidRDefault="00844A2E" w:rsidP="004B2520">
            <w:pPr>
              <w:jc w:val="center"/>
              <w:rPr>
                <w:noProof/>
              </w:rPr>
            </w:pPr>
            <w:r>
              <w:rPr>
                <w:noProof/>
              </w:rPr>
              <w:lastRenderedPageBreak/>
              <w:t>4</w:t>
            </w:r>
            <w:r w:rsidRPr="00844A2E">
              <w:rPr>
                <w:noProof/>
                <w:vertAlign w:val="superscript"/>
              </w:rPr>
              <w:t>th</w:t>
            </w:r>
            <w:r w:rsidR="008735F9">
              <w:rPr>
                <w:noProof/>
              </w:rPr>
              <w:t xml:space="preserve"> Change</w:t>
            </w:r>
          </w:p>
        </w:tc>
      </w:tr>
    </w:tbl>
    <w:p w14:paraId="675892FB" w14:textId="77777777" w:rsidR="00493A0B" w:rsidRDefault="00493A0B" w:rsidP="00493A0B"/>
    <w:p w14:paraId="797B9156" w14:textId="37FCF929" w:rsidR="00493A0B" w:rsidRDefault="00493A0B" w:rsidP="00493A0B">
      <w:pPr>
        <w:pStyle w:val="Heading2"/>
      </w:pPr>
      <w:del w:id="140" w:author="Iraj Sodagar" w:date="2022-04-12T11:33:00Z">
        <w:r w:rsidDel="008735F9">
          <w:delText>AP</w:delText>
        </w:r>
      </w:del>
      <w:ins w:id="141" w:author="Iraj Sodagar" w:date="2022-04-12T11:33:00Z">
        <w:r w:rsidR="008735F9">
          <w:t>AF</w:t>
        </w:r>
      </w:ins>
      <w:r>
        <w:t>-driven Management of 5GMS Edge Processing</w:t>
      </w:r>
    </w:p>
    <w:p w14:paraId="14837F5D" w14:textId="17B0C2D8" w:rsidR="00493A0B" w:rsidRDefault="00493A0B" w:rsidP="00493A0B">
      <w:pPr>
        <w:keepNext/>
        <w:keepLines/>
      </w:pPr>
      <w:r>
        <w:t xml:space="preserve">Figure 8.2-1 outlines a detailed call flow for the </w:t>
      </w:r>
      <w:del w:id="142" w:author="Iraj Sodagar" w:date="2022-04-12T11:33:00Z">
        <w:r w:rsidDel="008735F9">
          <w:delText>AP</w:delText>
        </w:r>
      </w:del>
      <w:ins w:id="143" w:author="Iraj Sodagar" w:date="2022-04-12T11:33:00Z">
        <w:r w:rsidR="008735F9">
          <w:t>AF</w:t>
        </w:r>
      </w:ins>
      <w:r>
        <w:t xml:space="preserve">-driven management of edge processing. In the previous sequence, the optional provisioning of an additional 5GMS AS instance occurs in response to an explicit call from the Application Client to an on-board EEC, whereas in this sequence it occurs, if needed, </w:t>
      </w:r>
      <w:ins w:id="144" w:author="Iraj Sodagar" w:date="2022-04-12T11:34:00Z">
        <w:r w:rsidR="00916991">
          <w:t xml:space="preserve">by </w:t>
        </w:r>
        <w:r w:rsidR="005E195A">
          <w:t>5GM</w:t>
        </w:r>
      </w:ins>
      <w:ins w:id="145" w:author="Iraj Sodagar" w:date="2022-04-12T11:35:00Z">
        <w:r w:rsidR="005E195A">
          <w:t xml:space="preserve">S AF </w:t>
        </w:r>
        <w:r w:rsidR="00D05CE5">
          <w:t xml:space="preserve">when the required </w:t>
        </w:r>
      </w:ins>
      <w:proofErr w:type="spellStart"/>
      <w:ins w:id="146" w:author="Iraj Sodagar" w:date="2022-04-12T11:36:00Z">
        <w:r w:rsidR="00D05CE5">
          <w:t>elegilibity</w:t>
        </w:r>
        <w:proofErr w:type="spellEnd"/>
        <w:r w:rsidR="00D05CE5">
          <w:t xml:space="preserve"> </w:t>
        </w:r>
      </w:ins>
      <w:ins w:id="147" w:author="Iraj Sodagar" w:date="2022-04-12T11:35:00Z">
        <w:r w:rsidR="00D05CE5">
          <w:t xml:space="preserve">conditions are met </w:t>
        </w:r>
        <w:r w:rsidR="005E195A">
          <w:t xml:space="preserve">after </w:t>
        </w:r>
      </w:ins>
      <w:ins w:id="148" w:author="Iraj Sodagar" w:date="2022-04-12T11:36:00Z">
        <w:r w:rsidR="00813FB2">
          <w:t>the edge provisioning</w:t>
        </w:r>
      </w:ins>
      <w:del w:id="149" w:author="Iraj Sodagar" w:date="2022-04-12T11:35:00Z">
        <w:r w:rsidDel="00D05CE5">
          <w:delText>as part of and in</w:delText>
        </w:r>
      </w:del>
      <w:r>
        <w:t xml:space="preserve"> </w:t>
      </w:r>
      <w:ins w:id="150" w:author="Iraj Sodagar" w:date="2022-04-12T11:36:00Z">
        <w:r w:rsidR="00813FB2">
          <w:t xml:space="preserve">request </w:t>
        </w:r>
      </w:ins>
      <w:del w:id="151" w:author="Iraj Sodagar" w:date="2022-04-12T11:36:00Z">
        <w:r w:rsidDel="00813FB2">
          <w:delText>response</w:delText>
        </w:r>
      </w:del>
      <w:ins w:id="152" w:author="Iraj Sodagar" w:date="2022-04-12T14:00:00Z">
        <w:r w:rsidR="006E02B0">
          <w:t>by</w:t>
        </w:r>
      </w:ins>
      <w:del w:id="153" w:author="Iraj Sodagar" w:date="2022-04-12T11:36:00Z">
        <w:r w:rsidDel="00813FB2">
          <w:delText xml:space="preserve"> to</w:delText>
        </w:r>
      </w:del>
      <w:r>
        <w:t xml:space="preserve"> Application Provider </w:t>
      </w:r>
      <w:ins w:id="154" w:author="Iraj Sodagar" w:date="2022-04-12T11:36:00Z">
        <w:r w:rsidR="00813FB2">
          <w:t>is accepted</w:t>
        </w:r>
      </w:ins>
      <w:del w:id="155" w:author="Iraj Sodagar" w:date="2022-04-12T11:37:00Z">
        <w:r w:rsidDel="00813FB2">
          <w:delText>provision</w:delText>
        </w:r>
      </w:del>
      <w:del w:id="156" w:author="Iraj Sodagar" w:date="2022-04-12T11:36:00Z">
        <w:r w:rsidDel="00813FB2">
          <w:delText>ing</w:delText>
        </w:r>
      </w:del>
      <w:r>
        <w:t>. The 5GMS AS instance may also be reprovisioned at any time during the lifetime of the 5GMS Provisioning Session in response to changing demand levels (not illustrated for brevity).</w:t>
      </w:r>
    </w:p>
    <w:p w14:paraId="13B9D4A6" w14:textId="77777777" w:rsidR="00493A0B" w:rsidRDefault="00493A0B" w:rsidP="00493A0B">
      <w:pPr>
        <w:keepNext/>
        <w:jc w:val="center"/>
      </w:pPr>
      <w:r>
        <w:rPr>
          <w:noProof/>
        </w:rPr>
        <w:object w:dxaOrig="9600" w:dyaOrig="9583" w14:anchorId="63601E69">
          <v:shape id="_x0000_i1026" type="#_x0000_t75" alt="" style="width:480pt;height:479.15pt;mso-width-percent:0;mso-height-percent:0;mso-width-percent:0;mso-height-percent:0" o:ole="">
            <v:imagedata r:id="rId17" o:title=""/>
            <o:lock v:ext="edit" aspectratio="f"/>
          </v:shape>
          <o:OLEObject Type="Embed" ProgID="Mscgen.Chart" ShapeID="_x0000_i1026" DrawAspect="Content" ObjectID="_1711277823" r:id="rId18"/>
        </w:object>
      </w:r>
    </w:p>
    <w:p w14:paraId="5B1FB12E" w14:textId="3A30C124" w:rsidR="00493A0B" w:rsidRDefault="00493A0B" w:rsidP="00493A0B">
      <w:pPr>
        <w:pStyle w:val="TF"/>
      </w:pPr>
      <w:r>
        <w:t xml:space="preserve">Figure 8.3.2-1: </w:t>
      </w:r>
      <w:del w:id="157" w:author="Iraj Sodagar" w:date="2022-04-12T11:37:00Z">
        <w:r w:rsidDel="008D2538">
          <w:delText>AP</w:delText>
        </w:r>
      </w:del>
      <w:ins w:id="158" w:author="Iraj Sodagar" w:date="2022-04-12T11:37:00Z">
        <w:r w:rsidR="008D2538">
          <w:t>AF</w:t>
        </w:r>
      </w:ins>
      <w:r>
        <w:t>-driven management of 5GMS edge processing</w:t>
      </w:r>
    </w:p>
    <w:p w14:paraId="69DD197C" w14:textId="77777777" w:rsidR="00493A0B" w:rsidRDefault="00493A0B" w:rsidP="00493A0B">
      <w:r>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Steps 1–4 are identical to those described in clause 8.1 above.</w:t>
      </w:r>
    </w:p>
    <w:p w14:paraId="622799D7" w14:textId="77777777" w:rsidR="00493A0B" w:rsidRDefault="00493A0B" w:rsidP="00493A0B">
      <w:r>
        <w:lastRenderedPageBreak/>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p>
    <w:p w14:paraId="2445A73F" w14:textId="0C54777C" w:rsidR="00493A0B" w:rsidRDefault="00493A0B" w:rsidP="00493A0B">
      <w:pPr>
        <w:rPr>
          <w:ins w:id="159" w:author="Iraj Sodagar" w:date="2022-04-12T12:06:00Z"/>
        </w:rPr>
      </w:pPr>
      <w:r>
        <w:t>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11–16 described in clause 8.1 above</w:t>
      </w:r>
      <w:ins w:id="160" w:author="Iraj Sodagar" w:date="2022-04-12T12:06:00Z">
        <w:r w:rsidR="007652D8">
          <w:t xml:space="preserve"> with the following exception:</w:t>
        </w:r>
      </w:ins>
      <w:del w:id="161" w:author="Iraj Sodagar" w:date="2022-04-12T12:06:00Z">
        <w:r w:rsidDel="007652D8">
          <w:delText>.</w:delText>
        </w:r>
      </w:del>
    </w:p>
    <w:p w14:paraId="4790872F" w14:textId="3C0C28A9" w:rsidR="007652D8" w:rsidRDefault="0050265E">
      <w:pPr>
        <w:pStyle w:val="ListParagraph"/>
        <w:numPr>
          <w:ilvl w:val="0"/>
          <w:numId w:val="8"/>
        </w:numPr>
        <w:pPrChange w:id="162" w:author="Iraj Sodagar" w:date="2022-04-12T12:13:00Z">
          <w:pPr/>
        </w:pPrChange>
      </w:pPr>
      <w:ins w:id="163" w:author="Iraj Sodagar" w:date="2022-04-12T12:08:00Z">
        <w:r>
          <w:t xml:space="preserve">In </w:t>
        </w:r>
        <w:r w:rsidR="00D7185E">
          <w:t xml:space="preserve">step </w:t>
        </w:r>
        <w:proofErr w:type="gramStart"/>
        <w:r w:rsidR="00D7185E">
          <w:t xml:space="preserve">7,  </w:t>
        </w:r>
      </w:ins>
      <w:ins w:id="164" w:author="Iraj Sodagar" w:date="2022-04-12T12:09:00Z">
        <w:r w:rsidR="00D7185E">
          <w:t>based</w:t>
        </w:r>
        <w:proofErr w:type="gramEnd"/>
        <w:r w:rsidR="00D7185E">
          <w:t xml:space="preserve"> on the eligibility criteria</w:t>
        </w:r>
      </w:ins>
      <w:ins w:id="165" w:author="Iraj Sodagar" w:date="2022-04-12T12:10:00Z">
        <w:r w:rsidR="00747EF3">
          <w:t xml:space="preserve"> in the edge resource template</w:t>
        </w:r>
      </w:ins>
      <w:ins w:id="166" w:author="Iraj Sodagar" w:date="2022-04-12T12:09:00Z">
        <w:r w:rsidR="00D7185E">
          <w:t xml:space="preserve">, </w:t>
        </w:r>
      </w:ins>
      <w:ins w:id="167" w:author="Iraj Sodagar" w:date="2022-04-12T12:08:00Z">
        <w:r w:rsidR="00D7185E">
          <w:t>5GMS AF</w:t>
        </w:r>
      </w:ins>
      <w:ins w:id="168" w:author="Iraj Sodagar" w:date="2022-04-12T12:09:00Z">
        <w:r w:rsidR="00D7185E" w:rsidRPr="00D7185E">
          <w:t xml:space="preserve"> </w:t>
        </w:r>
        <w:r w:rsidR="00D7185E">
          <w:t>is the entity that validates if the media streaming session is eligible for requesting an edge resource.</w:t>
        </w:r>
      </w:ins>
    </w:p>
    <w:p w14:paraId="1F2DE312" w14:textId="77777777" w:rsidR="00493A0B" w:rsidRDefault="00493A0B" w:rsidP="00493A0B">
      <w:r>
        <w:t>After successful discovery, the actual streaming session may start in the 5GMS Session phase. Steps 13–21 are identical to steps 19–27 described in clause 8.1 above.</w:t>
      </w:r>
    </w:p>
    <w:p w14:paraId="3E6CF272" w14:textId="77777777" w:rsidR="00493A0B" w:rsidRDefault="00493A0B" w:rsidP="00493A0B">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p w14:paraId="72A07AFC" w14:textId="77777777" w:rsidR="00493A0B" w:rsidRPr="00493A0B" w:rsidRDefault="00493A0B" w:rsidP="00493A0B"/>
    <w:p w14:paraId="6213F195" w14:textId="320EA17A" w:rsidR="00BB77CD" w:rsidRPr="00BB77CD" w:rsidDel="00C91A64" w:rsidRDefault="00BB77CD" w:rsidP="00BB77CD">
      <w:pPr>
        <w:rPr>
          <w:del w:id="169" w:author="Iraj Sodagar" w:date="2022-04-12T13:00:00Z"/>
        </w:rPr>
      </w:pPr>
    </w:p>
    <w:tbl>
      <w:tblPr>
        <w:tblStyle w:val="TableGrid"/>
        <w:tblW w:w="0" w:type="auto"/>
        <w:tblLook w:val="04A0" w:firstRow="1" w:lastRow="0" w:firstColumn="1" w:lastColumn="0" w:noHBand="0" w:noVBand="1"/>
      </w:tblPr>
      <w:tblGrid>
        <w:gridCol w:w="9629"/>
      </w:tblGrid>
      <w:tr w:rsidR="00A57F35" w:rsidDel="00C91A64" w14:paraId="02318BF6" w14:textId="4C43C59C" w:rsidTr="004B2520">
        <w:trPr>
          <w:del w:id="170" w:author="Iraj Sodagar" w:date="2022-04-12T13:00:00Z"/>
        </w:trPr>
        <w:tc>
          <w:tcPr>
            <w:tcW w:w="9629" w:type="dxa"/>
            <w:tcBorders>
              <w:top w:val="nil"/>
              <w:left w:val="nil"/>
              <w:bottom w:val="nil"/>
              <w:right w:val="nil"/>
            </w:tcBorders>
            <w:shd w:val="clear" w:color="auto" w:fill="D9D9D9" w:themeFill="background1" w:themeFillShade="D9"/>
          </w:tcPr>
          <w:p w14:paraId="7EAE5CF8" w14:textId="1758FF38" w:rsidR="00A57F35" w:rsidDel="00C91A64" w:rsidRDefault="00A57F35" w:rsidP="004B2520">
            <w:pPr>
              <w:jc w:val="center"/>
              <w:rPr>
                <w:del w:id="171" w:author="Iraj Sodagar" w:date="2022-04-12T13:00:00Z"/>
                <w:noProof/>
              </w:rPr>
            </w:pPr>
            <w:commentRangeStart w:id="172"/>
            <w:del w:id="173" w:author="Iraj Sodagar" w:date="2022-04-12T13:00:00Z">
              <w:r w:rsidDel="00C91A64">
                <w:rPr>
                  <w:noProof/>
                </w:rPr>
                <w:delText>1</w:delText>
              </w:r>
              <w:r w:rsidRPr="00FD3634" w:rsidDel="00C91A64">
                <w:rPr>
                  <w:noProof/>
                  <w:vertAlign w:val="superscript"/>
                </w:rPr>
                <w:delText>st</w:delText>
              </w:r>
              <w:r w:rsidDel="00C91A64">
                <w:rPr>
                  <w:noProof/>
                </w:rPr>
                <w:delText xml:space="preserve"> Change</w:delText>
              </w:r>
            </w:del>
          </w:p>
        </w:tc>
      </w:tr>
    </w:tbl>
    <w:p w14:paraId="1F4BDA74" w14:textId="5F00C956" w:rsidR="00A57F35" w:rsidDel="00C91A64" w:rsidRDefault="00A57F35" w:rsidP="001D4C76">
      <w:pPr>
        <w:pStyle w:val="Heading3"/>
        <w:overflowPunct w:val="0"/>
        <w:autoSpaceDE w:val="0"/>
        <w:autoSpaceDN w:val="0"/>
        <w:adjustRightInd w:val="0"/>
        <w:textAlignment w:val="baseline"/>
        <w:rPr>
          <w:del w:id="174" w:author="Iraj Sodagar" w:date="2022-04-12T13:00:00Z"/>
        </w:rPr>
      </w:pPr>
    </w:p>
    <w:p w14:paraId="1E33C90F" w14:textId="3B83C406" w:rsidR="001D4C76" w:rsidDel="00C91A64" w:rsidRDefault="001D4C76" w:rsidP="001D4C76">
      <w:pPr>
        <w:pStyle w:val="Heading3"/>
        <w:overflowPunct w:val="0"/>
        <w:autoSpaceDE w:val="0"/>
        <w:autoSpaceDN w:val="0"/>
        <w:adjustRightInd w:val="0"/>
        <w:textAlignment w:val="baseline"/>
        <w:rPr>
          <w:ins w:id="175" w:author="Imed Bouazizi" w:date="2022-03-23T12:13:00Z"/>
          <w:del w:id="176" w:author="Iraj Sodagar" w:date="2022-04-12T13:00:00Z"/>
        </w:rPr>
      </w:pPr>
      <w:ins w:id="177" w:author="Imed Bouazizi" w:date="2022-03-23T12:13:00Z">
        <w:del w:id="178" w:author="Iraj Sodagar" w:date="2022-04-12T13:00:00Z">
          <w:r w:rsidDel="00C91A64">
            <w:delText>4.3.10</w:delText>
          </w:r>
          <w:r w:rsidDel="00C91A64">
            <w:tab/>
            <w:delText xml:space="preserve">Edge Resources Provisioning </w:delText>
          </w:r>
        </w:del>
      </w:ins>
      <w:ins w:id="179" w:author="Richard Bradbury (2022-03-24)" w:date="2022-03-24T17:00:00Z">
        <w:del w:id="180" w:author="Iraj Sodagar" w:date="2022-04-12T13:00:00Z">
          <w:r w:rsidR="00C805F6" w:rsidDel="00C91A64">
            <w:delText>p</w:delText>
          </w:r>
        </w:del>
      </w:ins>
      <w:ins w:id="181" w:author="Imed Bouazizi" w:date="2022-03-23T12:13:00Z">
        <w:del w:id="182" w:author="Iraj Sodagar" w:date="2022-04-12T13:00:00Z">
          <w:r w:rsidDel="00C91A64">
            <w:delText>rocedures</w:delText>
          </w:r>
        </w:del>
      </w:ins>
    </w:p>
    <w:p w14:paraId="43B4F42E" w14:textId="343CFD73" w:rsidR="001D4C76" w:rsidDel="00C91A64" w:rsidRDefault="001D4C76" w:rsidP="001D4C76">
      <w:pPr>
        <w:pStyle w:val="Heading4"/>
        <w:overflowPunct w:val="0"/>
        <w:autoSpaceDE w:val="0"/>
        <w:autoSpaceDN w:val="0"/>
        <w:adjustRightInd w:val="0"/>
        <w:textAlignment w:val="baseline"/>
        <w:rPr>
          <w:ins w:id="183" w:author="Imed Bouazizi" w:date="2022-03-23T12:13:00Z"/>
          <w:del w:id="184" w:author="Iraj Sodagar" w:date="2022-04-12T13:00:00Z"/>
        </w:rPr>
      </w:pPr>
      <w:ins w:id="185" w:author="Imed Bouazizi" w:date="2022-03-23T12:13:00Z">
        <w:del w:id="186" w:author="Iraj Sodagar" w:date="2022-04-12T13:00:00Z">
          <w:r w:rsidDel="00C91A64">
            <w:delText>4.3.10.1</w:delText>
          </w:r>
          <w:r w:rsidDel="00C91A64">
            <w:tab/>
            <w:delText>General</w:delText>
          </w:r>
        </w:del>
      </w:ins>
    </w:p>
    <w:p w14:paraId="1008573D" w14:textId="62597536" w:rsidR="001D4C76" w:rsidRPr="00E61308" w:rsidDel="00C91A64" w:rsidRDefault="00A233D0" w:rsidP="00281969">
      <w:pPr>
        <w:keepNext/>
        <w:keepLines/>
        <w:rPr>
          <w:ins w:id="187" w:author="Imed Bouazizi" w:date="2022-03-23T12:13:00Z"/>
          <w:del w:id="188" w:author="Iraj Sodagar" w:date="2022-04-12T13:00:00Z"/>
        </w:rPr>
      </w:pPr>
      <w:ins w:id="189" w:author="Imed Bouazizi" w:date="2022-03-23T14:58:00Z">
        <w:del w:id="190" w:author="Iraj Sodagar" w:date="2022-04-12T13:00:00Z">
          <w:r w:rsidDel="00C91A64">
            <w:delText>These procedures are used by the 5</w:delText>
          </w:r>
        </w:del>
      </w:ins>
      <w:ins w:id="191" w:author="Imed Bouazizi" w:date="2022-03-23T14:59:00Z">
        <w:del w:id="192" w:author="Iraj Sodagar" w:date="2022-04-12T13:00:00Z">
          <w:r w:rsidDel="00C91A64">
            <w:delText>GMS Application Provider and the 5GMS AF on</w:delText>
          </w:r>
        </w:del>
      </w:ins>
      <w:ins w:id="193" w:author="Richard Bradbury (2022-03-24)" w:date="2022-03-24T17:01:00Z">
        <w:del w:id="194" w:author="Iraj Sodagar" w:date="2022-04-12T13:00:00Z">
          <w:r w:rsidR="00281969" w:rsidDel="00C91A64">
            <w:delText>at reference point</w:delText>
          </w:r>
        </w:del>
      </w:ins>
      <w:ins w:id="195" w:author="Imed Bouazizi" w:date="2022-03-23T14:59:00Z">
        <w:del w:id="196" w:author="Iraj Sodagar" w:date="2022-04-12T13:00:00Z">
          <w:r w:rsidDel="00C91A64">
            <w:delText xml:space="preserve"> M1d to provision edge resources </w:delText>
          </w:r>
        </w:del>
      </w:ins>
      <w:ins w:id="197" w:author="Richard Bradbury (2022-03-24)" w:date="2022-03-24T17:02:00Z">
        <w:del w:id="198" w:author="Iraj Sodagar" w:date="2022-04-12T13:00:00Z">
          <w:r w:rsidR="00281969" w:rsidDel="00C91A64">
            <w:delText xml:space="preserve">on the 5GMS AF </w:delText>
          </w:r>
        </w:del>
      </w:ins>
      <w:ins w:id="199" w:author="Imed Bouazizi" w:date="2022-03-23T14:59:00Z">
        <w:del w:id="200" w:author="Iraj Sodagar" w:date="2022-04-12T13:00:00Z">
          <w:r w:rsidDel="00C91A64">
            <w:delText>for downlink streaming</w:delText>
          </w:r>
        </w:del>
      </w:ins>
      <w:ins w:id="201" w:author="Imed Bouazizi" w:date="2022-03-23T15:04:00Z">
        <w:del w:id="202" w:author="Iraj Sodagar" w:date="2022-04-12T13:00:00Z">
          <w:r w:rsidR="009E7A6F" w:rsidDel="00C91A64">
            <w:delText>.</w:delText>
          </w:r>
        </w:del>
      </w:ins>
      <w:ins w:id="203" w:author="Richard Bradbury (2022-03-24)" w:date="2022-03-24T17:05:00Z">
        <w:del w:id="204" w:author="Iraj Sodagar" w:date="2022-04-12T13:00:00Z">
          <w:r w:rsidR="00281969" w:rsidDel="00C91A64">
            <w:delText xml:space="preserve"> This clause defines the basic procedures. More details are provided </w:delText>
          </w:r>
          <w:r w:rsidR="00281969" w:rsidRPr="00F13001" w:rsidDel="00C91A64">
            <w:delText xml:space="preserve">in clause </w:delText>
          </w:r>
          <w:r w:rsidR="00281969" w:rsidDel="00C91A64">
            <w:delText>7.10.3.1.</w:delText>
          </w:r>
        </w:del>
      </w:ins>
    </w:p>
    <w:p w14:paraId="56556CA0" w14:textId="2C496EEA" w:rsidR="00281969" w:rsidDel="00C91A64" w:rsidRDefault="00281969" w:rsidP="00281969">
      <w:pPr>
        <w:keepNext/>
        <w:keepLines/>
        <w:rPr>
          <w:ins w:id="205" w:author="Richard Bradbury (2022-03-24)" w:date="2022-03-24T17:03:00Z"/>
          <w:del w:id="206" w:author="Iraj Sodagar" w:date="2022-04-12T13:00:00Z"/>
        </w:rPr>
      </w:pPr>
      <w:ins w:id="207" w:author="Richard Bradbury (2022-03-24)" w:date="2022-03-24T17:03:00Z">
        <w:del w:id="208" w:author="Iraj Sodagar" w:date="2022-04-12T13:00:00Z">
          <w:r w:rsidDel="00C91A64">
            <w:delText>A given instance of a</w:delText>
          </w:r>
        </w:del>
      </w:ins>
      <w:ins w:id="209" w:author="Richard Bradbury (2022-03-24)" w:date="2022-03-24T17:14:00Z">
        <w:del w:id="210" w:author="Iraj Sodagar" w:date="2022-04-12T13:00:00Z">
          <w:r w:rsidR="00F711E2" w:rsidDel="00C91A64">
            <w:delText>n</w:delText>
          </w:r>
        </w:del>
      </w:ins>
      <w:ins w:id="211" w:author="Richard Bradbury (2022-03-24)" w:date="2022-03-24T17:03:00Z">
        <w:del w:id="212" w:author="Iraj Sodagar" w:date="2022-04-12T13:00:00Z">
          <w:r w:rsidDel="00C91A64">
            <w:delText xml:space="preserve"> Edge Resources Configuration resource is identified by the </w:delText>
          </w:r>
          <w:r w:rsidDel="00C91A64">
            <w:rPr>
              <w:rStyle w:val="Code"/>
            </w:rPr>
            <w:delText>edgeResources</w:delText>
          </w:r>
          <w:r w:rsidRPr="00D41AA2" w:rsidDel="00C91A64">
            <w:rPr>
              <w:rStyle w:val="Code"/>
            </w:rPr>
            <w:delText>ConfigurationId</w:delText>
          </w:r>
          <w:r w:rsidRPr="006A7B8F" w:rsidDel="00C91A64">
            <w:delText xml:space="preserve"> property of the </w:delText>
          </w:r>
          <w:r w:rsidDel="00C91A64">
            <w:rPr>
              <w:rStyle w:val="Code"/>
            </w:rPr>
            <w:delText>E</w:delText>
          </w:r>
        </w:del>
      </w:ins>
      <w:ins w:id="213" w:author="Richard Bradbury (2022-03-24)" w:date="2022-03-24T17:04:00Z">
        <w:del w:id="214" w:author="Iraj Sodagar" w:date="2022-04-12T13:00:00Z">
          <w:r w:rsidDel="00C91A64">
            <w:rPr>
              <w:rStyle w:val="Code"/>
            </w:rPr>
            <w:delText>dgeResources</w:delText>
          </w:r>
        </w:del>
      </w:ins>
      <w:ins w:id="215" w:author="Richard Bradbury (2022-03-24)" w:date="2022-03-24T17:03:00Z">
        <w:del w:id="216" w:author="Iraj Sodagar" w:date="2022-04-12T13:00:00Z">
          <w:r w:rsidRPr="00D41AA2" w:rsidDel="00C91A64">
            <w:rPr>
              <w:rStyle w:val="Code"/>
            </w:rPr>
            <w:delText>Configuration</w:delText>
          </w:r>
          <w:r w:rsidDel="00C91A64">
            <w:delText xml:space="preserve"> resource</w:delText>
          </w:r>
        </w:del>
      </w:ins>
      <w:ins w:id="217" w:author="Richard Bradbury (2022-03-24)" w:date="2022-03-24T17:04:00Z">
        <w:del w:id="218" w:author="Iraj Sodagar" w:date="2022-04-12T13:00:00Z">
          <w:r w:rsidDel="00C91A64">
            <w:delText>.</w:delText>
          </w:r>
        </w:del>
      </w:ins>
    </w:p>
    <w:p w14:paraId="2B07806D" w14:textId="563680B8" w:rsidR="001D4C76" w:rsidDel="00C91A64" w:rsidRDefault="001D4C76" w:rsidP="001D4C76">
      <w:pPr>
        <w:pStyle w:val="Heading4"/>
        <w:overflowPunct w:val="0"/>
        <w:autoSpaceDE w:val="0"/>
        <w:autoSpaceDN w:val="0"/>
        <w:adjustRightInd w:val="0"/>
        <w:textAlignment w:val="baseline"/>
        <w:rPr>
          <w:ins w:id="219" w:author="Imed Bouazizi" w:date="2022-03-23T12:13:00Z"/>
          <w:del w:id="220" w:author="Iraj Sodagar" w:date="2022-04-12T13:00:00Z"/>
        </w:rPr>
      </w:pPr>
      <w:ins w:id="221" w:author="Imed Bouazizi" w:date="2022-03-23T12:13:00Z">
        <w:del w:id="222" w:author="Iraj Sodagar" w:date="2022-04-12T13:00:00Z">
          <w:r w:rsidDel="00C91A64">
            <w:delText>4.3.10.2</w:delText>
          </w:r>
          <w:r w:rsidDel="00C91A64">
            <w:tab/>
            <w:delText>Create Edge Resources Configuration</w:delText>
          </w:r>
        </w:del>
      </w:ins>
    </w:p>
    <w:p w14:paraId="59D69117" w14:textId="5F788C5D" w:rsidR="001D4C76" w:rsidDel="00C91A64" w:rsidRDefault="009E7A6F" w:rsidP="001D4C76">
      <w:pPr>
        <w:rPr>
          <w:ins w:id="223" w:author="Imed Bouazizi" w:date="2022-03-23T15:09:00Z"/>
          <w:del w:id="224" w:author="Iraj Sodagar" w:date="2022-04-12T13:00:00Z"/>
        </w:rPr>
      </w:pPr>
      <w:ins w:id="225" w:author="Imed Bouazizi" w:date="2022-03-23T15:05:00Z">
        <w:del w:id="226" w:author="Iraj Sodagar" w:date="2022-04-12T13:00:00Z">
          <w:r w:rsidDel="00C91A64">
            <w:delText xml:space="preserve">This procedure is used by the 5GMS Application Provider to create a new </w:delText>
          </w:r>
        </w:del>
      </w:ins>
      <w:ins w:id="227" w:author="Imed Bouazizi" w:date="2022-03-23T15:06:00Z">
        <w:del w:id="228" w:author="Iraj Sodagar" w:date="2022-04-12T13:00:00Z">
          <w:r w:rsidDel="00C91A64">
            <w:delText xml:space="preserve">Edge Resources Configuration. The 5GMS Application Provider shall use the HTTP </w:delText>
          </w:r>
          <w:r w:rsidRPr="00281969" w:rsidDel="00C91A64">
            <w:rPr>
              <w:rStyle w:val="HTTPMethod"/>
            </w:rPr>
            <w:delText>POST</w:delText>
          </w:r>
          <w:r w:rsidDel="00C91A64">
            <w:delText xml:space="preserve"> method for this purpose and the request message body shall include </w:delText>
          </w:r>
        </w:del>
      </w:ins>
      <w:ins w:id="229" w:author="Imed Bouazizi" w:date="2022-03-23T15:07:00Z">
        <w:del w:id="230" w:author="Iraj Sodagar" w:date="2022-04-12T13:00:00Z">
          <w:r w:rsidDel="00C91A64">
            <w:delText>a</w:delText>
          </w:r>
        </w:del>
      </w:ins>
      <w:ins w:id="231" w:author="Imed Bouazizi" w:date="2022-03-23T15:08:00Z">
        <w:del w:id="232" w:author="Iraj Sodagar" w:date="2022-04-12T13:00:00Z">
          <w:r w:rsidDel="00C91A64">
            <w:delText xml:space="preserve">n </w:delText>
          </w:r>
          <w:r w:rsidRPr="00281969" w:rsidDel="00C91A64">
            <w:rPr>
              <w:rStyle w:val="Code"/>
            </w:rPr>
            <w:delText>EdgeResources</w:delText>
          </w:r>
        </w:del>
      </w:ins>
      <w:ins w:id="233" w:author="Imed Bouazizi" w:date="2022-03-23T15:09:00Z">
        <w:del w:id="234" w:author="Iraj Sodagar" w:date="2022-04-12T13:00:00Z">
          <w:r w:rsidR="008B50A4" w:rsidRPr="00281969" w:rsidDel="00C91A64">
            <w:rPr>
              <w:rStyle w:val="Code"/>
            </w:rPr>
            <w:delText>Configuration</w:delText>
          </w:r>
        </w:del>
      </w:ins>
      <w:ins w:id="235" w:author="Imed Bouazizi" w:date="2022-03-23T15:06:00Z">
        <w:del w:id="236" w:author="Iraj Sodagar" w:date="2022-04-12T13:00:00Z">
          <w:r w:rsidDel="00C91A64">
            <w:delText xml:space="preserve"> </w:delText>
          </w:r>
        </w:del>
      </w:ins>
      <w:ins w:id="237" w:author="Imed Bouazizi" w:date="2022-03-23T15:09:00Z">
        <w:del w:id="238" w:author="Iraj Sodagar" w:date="2022-04-12T13:00:00Z">
          <w:r w:rsidR="008B50A4" w:rsidDel="00C91A64">
            <w:delText>resource, as specified in clause 7.10.3.1.</w:delText>
          </w:r>
        </w:del>
      </w:ins>
    </w:p>
    <w:p w14:paraId="3360754E" w14:textId="48061350" w:rsidR="00C87A14" w:rsidRPr="00C505BD" w:rsidDel="00C91A64" w:rsidRDefault="00C87A14" w:rsidP="00C87A14">
      <w:pPr>
        <w:pStyle w:val="B1"/>
        <w:rPr>
          <w:ins w:id="239" w:author="Richard Bradbury (2022-03-24)" w:date="2022-03-24T17:06:00Z"/>
          <w:del w:id="240" w:author="Iraj Sodagar" w:date="2022-04-12T13:00:00Z"/>
          <w:strike/>
          <w:rPrChange w:id="241" w:author="Iraj Sodagar" w:date="2022-03-29T20:12:00Z">
            <w:rPr>
              <w:ins w:id="242" w:author="Richard Bradbury (2022-03-24)" w:date="2022-03-24T17:06:00Z"/>
              <w:del w:id="243" w:author="Iraj Sodagar" w:date="2022-04-12T13:00:00Z"/>
            </w:rPr>
          </w:rPrChange>
        </w:rPr>
      </w:pPr>
      <w:ins w:id="244" w:author="Richard Bradbury (2022-03-24)" w:date="2022-03-24T17:06:00Z">
        <w:del w:id="245" w:author="Iraj Sodagar" w:date="2022-04-12T13:00:00Z">
          <w:r w:rsidDel="00C91A64">
            <w:delText>-</w:delText>
          </w:r>
          <w:r w:rsidRPr="00C505BD" w:rsidDel="00C91A64">
            <w:rPr>
              <w:strike/>
              <w:rPrChange w:id="246" w:author="Iraj Sodagar" w:date="2022-03-29T20:12:00Z">
                <w:rPr/>
              </w:rPrChange>
            </w:rPr>
            <w:tab/>
          </w:r>
        </w:del>
      </w:ins>
      <w:ins w:id="247" w:author="Imed Bouazizi" w:date="2022-03-23T15:15:00Z">
        <w:del w:id="248" w:author="Iraj Sodagar" w:date="2022-04-12T13:00:00Z">
          <w:r w:rsidR="004D2617" w:rsidRPr="00C505BD" w:rsidDel="00C91A64">
            <w:rPr>
              <w:strike/>
              <w:rPrChange w:id="249" w:author="Iraj Sodagar" w:date="2022-03-29T20:12:00Z">
                <w:rPr/>
              </w:rPrChange>
            </w:rPr>
            <w:delText>T</w:delText>
          </w:r>
        </w:del>
      </w:ins>
      <w:ins w:id="250" w:author="Imed Bouazizi" w:date="2022-03-23T15:12:00Z">
        <w:del w:id="251" w:author="Iraj Sodagar" w:date="2022-04-12T13:00:00Z">
          <w:r w:rsidR="008B50A4" w:rsidRPr="00C505BD" w:rsidDel="00C91A64">
            <w:rPr>
              <w:strike/>
              <w:rPrChange w:id="252" w:author="Iraj Sodagar" w:date="2022-03-29T20:12:00Z">
                <w:rPr/>
              </w:rPrChange>
            </w:rPr>
            <w:delText xml:space="preserve">he </w:delText>
          </w:r>
          <w:r w:rsidR="008B50A4" w:rsidRPr="00C505BD" w:rsidDel="00C91A64">
            <w:rPr>
              <w:rStyle w:val="Code"/>
              <w:strike/>
              <w:rPrChange w:id="253" w:author="Iraj Sodagar" w:date="2022-03-29T20:12:00Z">
                <w:rPr>
                  <w:rStyle w:val="Code"/>
                </w:rPr>
              </w:rPrChange>
            </w:rPr>
            <w:delText>edgeManagmentMode</w:delText>
          </w:r>
          <w:r w:rsidR="008B50A4" w:rsidRPr="00C505BD" w:rsidDel="00C91A64">
            <w:rPr>
              <w:strike/>
              <w:rPrChange w:id="254" w:author="Iraj Sodagar" w:date="2022-03-29T20:12:00Z">
                <w:rPr/>
              </w:rPrChange>
            </w:rPr>
            <w:delText xml:space="preserve"> </w:delText>
          </w:r>
        </w:del>
      </w:ins>
      <w:ins w:id="255" w:author="Richard Bradbury (2022-03-24)" w:date="2022-03-24T17:05:00Z">
        <w:del w:id="256" w:author="Iraj Sodagar" w:date="2022-04-12T13:00:00Z">
          <w:r w:rsidR="00281969" w:rsidRPr="00C505BD" w:rsidDel="00C91A64">
            <w:rPr>
              <w:strike/>
              <w:rPrChange w:id="257" w:author="Iraj Sodagar" w:date="2022-03-29T20:12:00Z">
                <w:rPr/>
              </w:rPrChange>
            </w:rPr>
            <w:delText xml:space="preserve">property </w:delText>
          </w:r>
        </w:del>
      </w:ins>
      <w:ins w:id="258" w:author="Imed Bouazizi" w:date="2022-03-23T15:12:00Z">
        <w:del w:id="259" w:author="Iraj Sodagar" w:date="2022-04-12T13:00:00Z">
          <w:r w:rsidR="008B50A4" w:rsidRPr="00C505BD" w:rsidDel="00C91A64">
            <w:rPr>
              <w:strike/>
              <w:rPrChange w:id="260" w:author="Iraj Sodagar" w:date="2022-03-29T20:12:00Z">
                <w:rPr/>
              </w:rPrChange>
            </w:rPr>
            <w:delText xml:space="preserve">is set to </w:delText>
          </w:r>
          <w:r w:rsidR="008B50A4" w:rsidRPr="00C505BD" w:rsidDel="00C91A64">
            <w:rPr>
              <w:rStyle w:val="Code"/>
              <w:strike/>
              <w:rPrChange w:id="261" w:author="Iraj Sodagar" w:date="2022-03-29T20:12:00Z">
                <w:rPr>
                  <w:rStyle w:val="Code"/>
                </w:rPr>
              </w:rPrChange>
            </w:rPr>
            <w:delText>EM_NETWORK_DRIVEN</w:delText>
          </w:r>
          <w:r w:rsidR="008B50A4" w:rsidRPr="00C505BD" w:rsidDel="00C91A64">
            <w:rPr>
              <w:strike/>
              <w:rPrChange w:id="262" w:author="Iraj Sodagar" w:date="2022-03-29T20:12:00Z">
                <w:rPr/>
              </w:rPrChange>
            </w:rPr>
            <w:delText xml:space="preserve"> </w:delText>
          </w:r>
        </w:del>
      </w:ins>
      <w:ins w:id="263" w:author="Imed Bouazizi" w:date="2022-03-23T15:15:00Z">
        <w:del w:id="264" w:author="Iraj Sodagar" w:date="2022-04-12T13:00:00Z">
          <w:r w:rsidR="004D2617" w:rsidRPr="00C505BD" w:rsidDel="00C91A64">
            <w:rPr>
              <w:strike/>
              <w:rPrChange w:id="265" w:author="Iraj Sodagar" w:date="2022-03-29T20:12:00Z">
                <w:rPr/>
              </w:rPrChange>
            </w:rPr>
            <w:delText>for network-driven edge resource m</w:delText>
          </w:r>
        </w:del>
      </w:ins>
      <w:ins w:id="266" w:author="Imed Bouazizi" w:date="2022-03-23T15:16:00Z">
        <w:del w:id="267" w:author="Iraj Sodagar" w:date="2022-04-12T13:00:00Z">
          <w:r w:rsidR="004D2617" w:rsidRPr="00C505BD" w:rsidDel="00C91A64">
            <w:rPr>
              <w:strike/>
              <w:rPrChange w:id="268" w:author="Iraj Sodagar" w:date="2022-03-29T20:12:00Z">
                <w:rPr/>
              </w:rPrChange>
            </w:rPr>
            <w:delText>anagement, in which case the 5GMS</w:delText>
          </w:r>
        </w:del>
      </w:ins>
      <w:ins w:id="269" w:author="Richard Bradbury (2022-03-24)" w:date="2022-03-24T17:06:00Z">
        <w:del w:id="270" w:author="Iraj Sodagar" w:date="2022-04-12T13:00:00Z">
          <w:r w:rsidRPr="00C505BD" w:rsidDel="00C91A64">
            <w:rPr>
              <w:strike/>
              <w:rPrChange w:id="271" w:author="Iraj Sodagar" w:date="2022-03-29T20:12:00Z">
                <w:rPr/>
              </w:rPrChange>
            </w:rPr>
            <w:delText> </w:delText>
          </w:r>
        </w:del>
      </w:ins>
      <w:ins w:id="272" w:author="Imed Bouazizi" w:date="2022-03-23T15:16:00Z">
        <w:del w:id="273" w:author="Iraj Sodagar" w:date="2022-04-12T13:00:00Z">
          <w:r w:rsidR="004D2617" w:rsidRPr="00C505BD" w:rsidDel="00C91A64">
            <w:rPr>
              <w:strike/>
              <w:rPrChange w:id="274" w:author="Iraj Sodagar" w:date="2022-03-29T20:12:00Z">
                <w:rPr/>
              </w:rPrChange>
            </w:rPr>
            <w:delText>AF is responsible for requesting and managing the required edge resources and handling EAS relocation for the streaming session.</w:delText>
          </w:r>
        </w:del>
      </w:ins>
    </w:p>
    <w:p w14:paraId="66DCE8F7" w14:textId="78D60AE2" w:rsidR="008D77E5" w:rsidRPr="00980A12" w:rsidDel="00C91A64" w:rsidRDefault="00C87A14" w:rsidP="00C87A14">
      <w:pPr>
        <w:pStyle w:val="B1"/>
        <w:rPr>
          <w:ins w:id="275" w:author="Imed Bouazizi" w:date="2022-03-23T15:21:00Z"/>
          <w:del w:id="276" w:author="Iraj Sodagar" w:date="2022-04-12T13:00:00Z"/>
          <w:strike/>
        </w:rPr>
      </w:pPr>
      <w:ins w:id="277" w:author="Richard Bradbury (2022-03-24)" w:date="2022-03-24T17:06:00Z">
        <w:del w:id="278" w:author="Iraj Sodagar" w:date="2022-04-12T13:00:00Z">
          <w:r w:rsidRPr="00C505BD" w:rsidDel="00C91A64">
            <w:rPr>
              <w:strike/>
              <w:rPrChange w:id="279" w:author="Iraj Sodagar" w:date="2022-03-29T20:12:00Z">
                <w:rPr/>
              </w:rPrChange>
            </w:rPr>
            <w:delText>-</w:delText>
          </w:r>
          <w:r w:rsidRPr="00C505BD" w:rsidDel="00C91A64">
            <w:rPr>
              <w:strike/>
              <w:rPrChange w:id="280" w:author="Iraj Sodagar" w:date="2022-03-29T20:12:00Z">
                <w:rPr/>
              </w:rPrChange>
            </w:rPr>
            <w:tab/>
          </w:r>
        </w:del>
      </w:ins>
      <w:ins w:id="281" w:author="Imed Bouazizi" w:date="2022-03-23T15:21:00Z">
        <w:del w:id="282" w:author="Iraj Sodagar" w:date="2022-04-12T13:00:00Z">
          <w:r w:rsidR="008D77E5" w:rsidRPr="00C505BD" w:rsidDel="00C91A64">
            <w:rPr>
              <w:strike/>
              <w:rPrChange w:id="283" w:author="Iraj Sodagar" w:date="2022-03-29T20:12:00Z">
                <w:rPr/>
              </w:rPrChange>
            </w:rPr>
            <w:delText xml:space="preserve">If the </w:delText>
          </w:r>
          <w:r w:rsidR="008D77E5" w:rsidRPr="00C505BD" w:rsidDel="00C91A64">
            <w:rPr>
              <w:rStyle w:val="Code"/>
              <w:strike/>
              <w:rPrChange w:id="284" w:author="Iraj Sodagar" w:date="2022-03-29T20:12:00Z">
                <w:rPr>
                  <w:rStyle w:val="Code"/>
                </w:rPr>
              </w:rPrChange>
            </w:rPr>
            <w:delText>edge</w:delText>
          </w:r>
        </w:del>
      </w:ins>
      <w:ins w:id="285" w:author="Imed Bouazizi" w:date="2022-03-23T15:22:00Z">
        <w:del w:id="286" w:author="Iraj Sodagar" w:date="2022-04-12T13:00:00Z">
          <w:r w:rsidR="008D77E5" w:rsidRPr="00C505BD" w:rsidDel="00C91A64">
            <w:rPr>
              <w:rStyle w:val="Code"/>
              <w:strike/>
              <w:rPrChange w:id="287" w:author="Iraj Sodagar" w:date="2022-03-29T20:12:00Z">
                <w:rPr>
                  <w:rStyle w:val="Code"/>
                </w:rPr>
              </w:rPrChange>
            </w:rPr>
            <w:delText>ManagementMode</w:delText>
          </w:r>
          <w:r w:rsidR="008D77E5" w:rsidRPr="00C505BD" w:rsidDel="00C91A64">
            <w:rPr>
              <w:strike/>
              <w:rPrChange w:id="288" w:author="Iraj Sodagar" w:date="2022-03-29T20:12:00Z">
                <w:rPr/>
              </w:rPrChange>
            </w:rPr>
            <w:delText xml:space="preserve"> is set to </w:delText>
          </w:r>
          <w:commentRangeStart w:id="289"/>
          <w:r w:rsidR="008D77E5" w:rsidRPr="00C505BD" w:rsidDel="00C91A64">
            <w:rPr>
              <w:rStyle w:val="Code"/>
              <w:strike/>
              <w:rPrChange w:id="290" w:author="Iraj Sodagar" w:date="2022-03-29T20:12:00Z">
                <w:rPr>
                  <w:rStyle w:val="Code"/>
                </w:rPr>
              </w:rPrChange>
            </w:rPr>
            <w:delText>EM_APP_DRIVEN</w:delText>
          </w:r>
        </w:del>
      </w:ins>
      <w:commentRangeEnd w:id="289"/>
      <w:del w:id="291" w:author="Iraj Sodagar" w:date="2022-04-12T13:00:00Z">
        <w:r w:rsidR="00706E0C" w:rsidRPr="00980A12" w:rsidDel="00C91A64">
          <w:rPr>
            <w:rStyle w:val="CommentReference"/>
            <w:strike/>
          </w:rPr>
          <w:commentReference w:id="289"/>
        </w:r>
      </w:del>
      <w:ins w:id="292" w:author="Imed Bouazizi" w:date="2022-03-23T15:22:00Z">
        <w:del w:id="293" w:author="Iraj Sodagar" w:date="2022-04-12T13:00:00Z">
          <w:r w:rsidR="008D77E5" w:rsidRPr="00980A12" w:rsidDel="00C91A64">
            <w:rPr>
              <w:strike/>
            </w:rPr>
            <w:delText xml:space="preserve">, </w:delText>
          </w:r>
        </w:del>
      </w:ins>
      <w:ins w:id="294" w:author="Imed Bouazizi" w:date="2022-03-23T15:23:00Z">
        <w:del w:id="295" w:author="Iraj Sodagar" w:date="2022-04-12T13:00:00Z">
          <w:r w:rsidR="008D77E5" w:rsidRPr="00980A12" w:rsidDel="00C91A64">
            <w:rPr>
              <w:strike/>
            </w:rPr>
            <w:delText>the 5GMS</w:delText>
          </w:r>
        </w:del>
      </w:ins>
      <w:ins w:id="296" w:author="Richard Bradbury (2022-03-24)" w:date="2022-03-24T17:07:00Z">
        <w:del w:id="297" w:author="Iraj Sodagar" w:date="2022-04-12T13:00:00Z">
          <w:r w:rsidRPr="00980A12" w:rsidDel="00C91A64">
            <w:rPr>
              <w:strike/>
            </w:rPr>
            <w:delText> </w:delText>
          </w:r>
        </w:del>
      </w:ins>
      <w:ins w:id="298" w:author="Imed Bouazizi" w:date="2022-03-23T15:24:00Z">
        <w:del w:id="299" w:author="Iraj Sodagar" w:date="2022-04-12T13:00:00Z">
          <w:r w:rsidR="008D77E5" w:rsidRPr="00980A12" w:rsidDel="00C91A64">
            <w:rPr>
              <w:strike/>
            </w:rPr>
            <w:delText xml:space="preserve">AF shall only request edge resources based on a request from the </w:delText>
          </w:r>
        </w:del>
      </w:ins>
      <w:ins w:id="300" w:author="Richard Bradbury (2022-03-24)" w:date="2022-03-24T17:07:00Z">
        <w:del w:id="301" w:author="Iraj Sodagar" w:date="2022-04-12T13:00:00Z">
          <w:r w:rsidRPr="00980A12" w:rsidDel="00C91A64">
            <w:rPr>
              <w:strike/>
            </w:rPr>
            <w:delText xml:space="preserve">Edge Enabler Client instantiated in the </w:delText>
          </w:r>
        </w:del>
      </w:ins>
      <w:ins w:id="302" w:author="Imed Bouazizi" w:date="2022-03-23T15:24:00Z">
        <w:del w:id="303" w:author="Iraj Sodagar" w:date="2022-04-12T13:00:00Z">
          <w:r w:rsidR="008D77E5" w:rsidRPr="00980A12" w:rsidDel="00C91A64">
            <w:rPr>
              <w:strike/>
            </w:rPr>
            <w:delText>M</w:delText>
          </w:r>
        </w:del>
      </w:ins>
      <w:ins w:id="304" w:author="Richard Bradbury (2022-03-24)" w:date="2022-03-24T17:07:00Z">
        <w:del w:id="305" w:author="Iraj Sodagar" w:date="2022-04-12T13:00:00Z">
          <w:r w:rsidRPr="00980A12" w:rsidDel="00C91A64">
            <w:rPr>
              <w:strike/>
            </w:rPr>
            <w:delText xml:space="preserve">edia </w:delText>
          </w:r>
        </w:del>
      </w:ins>
      <w:ins w:id="306" w:author="Imed Bouazizi" w:date="2022-03-23T15:24:00Z">
        <w:del w:id="307" w:author="Iraj Sodagar" w:date="2022-04-12T13:00:00Z">
          <w:r w:rsidR="008D77E5" w:rsidRPr="00980A12" w:rsidDel="00C91A64">
            <w:rPr>
              <w:strike/>
            </w:rPr>
            <w:delText>S</w:delText>
          </w:r>
        </w:del>
      </w:ins>
      <w:ins w:id="308" w:author="Richard Bradbury (2022-03-24)" w:date="2022-03-24T17:07:00Z">
        <w:del w:id="309" w:author="Iraj Sodagar" w:date="2022-04-12T13:00:00Z">
          <w:r w:rsidRPr="00980A12" w:rsidDel="00C91A64">
            <w:rPr>
              <w:strike/>
            </w:rPr>
            <w:delText xml:space="preserve">ession </w:delText>
          </w:r>
        </w:del>
      </w:ins>
      <w:ins w:id="310" w:author="Imed Bouazizi" w:date="2022-03-23T15:24:00Z">
        <w:del w:id="311" w:author="Iraj Sodagar" w:date="2022-04-12T13:00:00Z">
          <w:r w:rsidR="008D77E5" w:rsidRPr="00980A12" w:rsidDel="00C91A64">
            <w:rPr>
              <w:strike/>
            </w:rPr>
            <w:delText>H</w:delText>
          </w:r>
        </w:del>
      </w:ins>
      <w:ins w:id="312" w:author="Richard Bradbury (2022-03-24)" w:date="2022-03-24T17:07:00Z">
        <w:del w:id="313" w:author="Iraj Sodagar" w:date="2022-04-12T13:00:00Z">
          <w:r w:rsidRPr="00980A12" w:rsidDel="00C91A64">
            <w:rPr>
              <w:strike/>
            </w:rPr>
            <w:delText>andler</w:delText>
          </w:r>
        </w:del>
      </w:ins>
      <w:ins w:id="314" w:author="Imed Bouazizi" w:date="2022-03-23T15:24:00Z">
        <w:del w:id="315" w:author="Iraj Sodagar" w:date="2022-04-12T13:00:00Z">
          <w:r w:rsidR="008D77E5" w:rsidRPr="00980A12" w:rsidDel="00C91A64">
            <w:rPr>
              <w:strike/>
            </w:rPr>
            <w:delText>.</w:delText>
          </w:r>
        </w:del>
      </w:ins>
    </w:p>
    <w:p w14:paraId="574292C6" w14:textId="28EBCE5E" w:rsidR="0036417D" w:rsidDel="00C91A64" w:rsidRDefault="008D77E5" w:rsidP="0049629B">
      <w:pPr>
        <w:pStyle w:val="ListParagraph"/>
        <w:numPr>
          <w:ilvl w:val="0"/>
          <w:numId w:val="5"/>
        </w:numPr>
        <w:rPr>
          <w:ins w:id="316" w:author="Imed Bouazizi" w:date="2022-04-06T17:32:00Z"/>
          <w:del w:id="317" w:author="Iraj Sodagar" w:date="2022-04-12T13:00:00Z"/>
          <w:highlight w:val="yellow"/>
        </w:rPr>
      </w:pPr>
      <w:ins w:id="318" w:author="Imed Bouazizi" w:date="2022-03-23T15:21:00Z">
        <w:del w:id="319" w:author="Iraj Sodagar" w:date="2022-04-12T13:00:00Z">
          <w:r w:rsidRPr="00980A12" w:rsidDel="00C91A64">
            <w:rPr>
              <w:strike/>
            </w:rPr>
            <w:delText xml:space="preserve">If the procedure is successful, </w:delText>
          </w:r>
        </w:del>
      </w:ins>
      <w:ins w:id="320" w:author="Imed Bouazizi" w:date="2022-03-23T15:24:00Z">
        <w:del w:id="321" w:author="Iraj Sodagar" w:date="2022-04-12T13:00:00Z">
          <w:r w:rsidR="0069078A" w:rsidRPr="00980A12" w:rsidDel="00C91A64">
            <w:rPr>
              <w:strike/>
            </w:rPr>
            <w:delText>the 5GMS</w:delText>
          </w:r>
        </w:del>
      </w:ins>
      <w:ins w:id="322" w:author="Richard Bradbury (2022-03-24)" w:date="2022-03-24T17:07:00Z">
        <w:del w:id="323" w:author="Iraj Sodagar" w:date="2022-04-12T13:00:00Z">
          <w:r w:rsidR="00C87A14" w:rsidRPr="00980A12" w:rsidDel="00C91A64">
            <w:rPr>
              <w:strike/>
            </w:rPr>
            <w:delText> </w:delText>
          </w:r>
        </w:del>
      </w:ins>
      <w:ins w:id="324" w:author="Imed Bouazizi" w:date="2022-03-23T15:24:00Z">
        <w:del w:id="325" w:author="Iraj Sodagar" w:date="2022-04-12T13:00:00Z">
          <w:r w:rsidR="0069078A" w:rsidRPr="00980A12" w:rsidDel="00C91A64">
            <w:rPr>
              <w:strike/>
            </w:rPr>
            <w:delText xml:space="preserve">AF shall generate a resource identifier representing the new Edge Resources </w:delText>
          </w:r>
        </w:del>
      </w:ins>
      <w:ins w:id="326" w:author="Imed Bouazizi" w:date="2022-03-23T15:25:00Z">
        <w:del w:id="327" w:author="Iraj Sodagar" w:date="2022-04-12T13:00:00Z">
          <w:r w:rsidR="0069078A" w:rsidRPr="00980A12" w:rsidDel="00C91A64">
            <w:rPr>
              <w:strike/>
            </w:rPr>
            <w:delText>Configuration. In this case, the 5GMS</w:delText>
          </w:r>
        </w:del>
      </w:ins>
      <w:ins w:id="328" w:author="Richard Bradbury (2022-03-24)" w:date="2022-03-24T17:08:00Z">
        <w:del w:id="329" w:author="Iraj Sodagar" w:date="2022-04-12T13:00:00Z">
          <w:r w:rsidR="00C87A14" w:rsidRPr="00980A12" w:rsidDel="00C91A64">
            <w:rPr>
              <w:strike/>
            </w:rPr>
            <w:delText> </w:delText>
          </w:r>
        </w:del>
      </w:ins>
      <w:ins w:id="330" w:author="Imed Bouazizi" w:date="2022-03-23T15:25:00Z">
        <w:del w:id="331" w:author="Iraj Sodagar" w:date="2022-04-12T13:00:00Z">
          <w:r w:rsidR="0069078A" w:rsidRPr="00980A12" w:rsidDel="00C91A64">
            <w:rPr>
              <w:strike/>
            </w:rPr>
            <w:delText xml:space="preserve">AF shall respond with a </w:delText>
          </w:r>
          <w:r w:rsidR="0069078A" w:rsidRPr="00980A12" w:rsidDel="00C91A64">
            <w:rPr>
              <w:rStyle w:val="HTTPResponse"/>
              <w:strike/>
            </w:rPr>
            <w:delText>201 (Created)</w:delText>
          </w:r>
          <w:r w:rsidR="0069078A" w:rsidRPr="00980A12" w:rsidDel="00C91A64">
            <w:rPr>
              <w:strike/>
            </w:rPr>
            <w:delText xml:space="preserve"> HTTP response message and shall provide the URL to the newly created resource in the </w:delText>
          </w:r>
          <w:r w:rsidR="0069078A" w:rsidRPr="00980A12" w:rsidDel="00C91A64">
            <w:rPr>
              <w:rStyle w:val="HTTPMethod"/>
              <w:strike/>
            </w:rPr>
            <w:delText>Location</w:delText>
          </w:r>
          <w:r w:rsidR="0069078A" w:rsidRPr="00980A12" w:rsidDel="00C91A64">
            <w:rPr>
              <w:strike/>
            </w:rPr>
            <w:delText xml:space="preserve"> header field. The response message body may include a</w:delText>
          </w:r>
        </w:del>
      </w:ins>
      <w:ins w:id="332" w:author="Imed Bouazizi" w:date="2022-03-23T15:26:00Z">
        <w:del w:id="333" w:author="Iraj Sodagar" w:date="2022-04-12T13:00:00Z">
          <w:r w:rsidR="0069078A" w:rsidRPr="00980A12" w:rsidDel="00C91A64">
            <w:rPr>
              <w:strike/>
            </w:rPr>
            <w:delText xml:space="preserve">n </w:delText>
          </w:r>
          <w:r w:rsidR="0069078A" w:rsidRPr="00980A12" w:rsidDel="00C91A64">
            <w:rPr>
              <w:rStyle w:val="Code"/>
              <w:strike/>
            </w:rPr>
            <w:delText>EdgeResourcesConfiguration</w:delText>
          </w:r>
          <w:r w:rsidR="0069078A" w:rsidRPr="00980A12" w:rsidDel="00C91A64">
            <w:rPr>
              <w:strike/>
            </w:rPr>
            <w:delText xml:space="preserve"> resource (see clause 7.10.3.1) that represents the current state of the Edge Resources Configuration, including any fields set by the 5GMS</w:delText>
          </w:r>
        </w:del>
      </w:ins>
      <w:ins w:id="334" w:author="Richard Bradbury (2022-03-24)" w:date="2022-03-24T17:08:00Z">
        <w:del w:id="335" w:author="Iraj Sodagar" w:date="2022-04-12T13:00:00Z">
          <w:r w:rsidR="00C87A14" w:rsidRPr="00980A12" w:rsidDel="00C91A64">
            <w:rPr>
              <w:strike/>
            </w:rPr>
            <w:delText> </w:delText>
          </w:r>
        </w:del>
      </w:ins>
      <w:ins w:id="336" w:author="Imed Bouazizi" w:date="2022-03-23T15:26:00Z">
        <w:del w:id="337" w:author="Iraj Sodagar" w:date="2022-04-12T13:00:00Z">
          <w:r w:rsidR="0069078A" w:rsidRPr="00980A12" w:rsidDel="00C91A64">
            <w:rPr>
              <w:strike/>
            </w:rPr>
            <w:delText>AF.</w:delText>
          </w:r>
        </w:del>
      </w:ins>
      <w:ins w:id="338" w:author="Imed Bouazizi" w:date="2022-04-06T17:25:00Z">
        <w:del w:id="339" w:author="Iraj Sodagar" w:date="2022-04-12T13:00:00Z">
          <w:r w:rsidR="0036417D" w:rsidDel="00C91A64">
            <w:rPr>
              <w:highlight w:val="yellow"/>
            </w:rPr>
            <w:delText>A</w:delText>
          </w:r>
        </w:del>
      </w:ins>
      <w:ins w:id="340" w:author="Imed Bouazizi" w:date="2022-04-06T17:24:00Z">
        <w:del w:id="341" w:author="Iraj Sodagar" w:date="2022-04-12T13:00:00Z">
          <w:r w:rsidR="0036417D" w:rsidDel="00C91A64">
            <w:rPr>
              <w:highlight w:val="yellow"/>
            </w:rPr>
            <w:delText xml:space="preserve">shall </w:delText>
          </w:r>
        </w:del>
      </w:ins>
      <w:ins w:id="342" w:author="Imed Bouazizi" w:date="2022-04-06T17:26:00Z">
        <w:del w:id="343" w:author="Iraj Sodagar" w:date="2022-04-12T13:00:00Z">
          <w:r w:rsidR="0036417D" w:rsidDel="00C91A64">
            <w:rPr>
              <w:highlight w:val="yellow"/>
            </w:rPr>
            <w:delText xml:space="preserve"> as required in TS26.501 clause 4.5.2. In addition</w:delText>
          </w:r>
        </w:del>
      </w:ins>
      <w:ins w:id="344" w:author="Imed Bouazizi" w:date="2022-04-06T17:27:00Z">
        <w:del w:id="345" w:author="Iraj Sodagar" w:date="2022-04-12T13:00:00Z">
          <w:r w:rsidR="0036417D" w:rsidDel="00C91A64">
            <w:rPr>
              <w:highlight w:val="yellow"/>
            </w:rPr>
            <w:delText>, it</w:delText>
          </w:r>
          <w:commentRangeStart w:id="346"/>
          <w:r w:rsidR="0036417D" w:rsidDel="00C91A64">
            <w:rPr>
              <w:highlight w:val="yellow"/>
            </w:rPr>
            <w:delText xml:space="preserve">For every media streaming session, it shall determine if the session is eligible for edge resources based on the </w:delText>
          </w:r>
          <w:r w:rsidR="0036417D" w:rsidRPr="00980A12" w:rsidDel="00C91A64">
            <w:rPr>
              <w:i/>
              <w:iCs/>
              <w:highlight w:val="yellow"/>
            </w:rPr>
            <w:delText>eligibilityCriteria</w:delText>
          </w:r>
          <w:r w:rsidR="0036417D" w:rsidDel="00C91A64">
            <w:rPr>
              <w:highlight w:val="yellow"/>
            </w:rPr>
            <w:delText xml:space="preserve"> in the provisioning information</w:delText>
          </w:r>
        </w:del>
      </w:ins>
      <w:commentRangeEnd w:id="346"/>
      <w:del w:id="347" w:author="Iraj Sodagar" w:date="2022-04-12T13:00:00Z">
        <w:r w:rsidR="0048037D" w:rsidDel="00C91A64">
          <w:rPr>
            <w:rStyle w:val="CommentReference"/>
          </w:rPr>
          <w:commentReference w:id="346"/>
        </w:r>
      </w:del>
    </w:p>
    <w:p w14:paraId="51C860D1" w14:textId="71DAA52B" w:rsidR="00887EC0" w:rsidDel="00C91A64" w:rsidRDefault="00887EC0" w:rsidP="0049629B">
      <w:pPr>
        <w:pStyle w:val="ListParagraph"/>
        <w:numPr>
          <w:ilvl w:val="0"/>
          <w:numId w:val="5"/>
        </w:numPr>
        <w:rPr>
          <w:ins w:id="348" w:author="Imed Bouazizi" w:date="2022-04-06T17:29:00Z"/>
          <w:del w:id="349" w:author="Iraj Sodagar" w:date="2022-04-12T13:00:00Z"/>
          <w:highlight w:val="yellow"/>
        </w:rPr>
      </w:pPr>
      <w:commentRangeStart w:id="350"/>
      <w:ins w:id="351" w:author="Imed Bouazizi" w:date="2022-04-06T17:32:00Z">
        <w:del w:id="352" w:author="Iraj Sodagar" w:date="2022-04-12T13:00:00Z">
          <w:r w:rsidDel="00C91A64">
            <w:rPr>
              <w:highlight w:val="yellow"/>
            </w:rPr>
            <w:delText xml:space="preserve">For a media streaming session that is eligible for edge resources, it shall ensure that only </w:delText>
          </w:r>
        </w:del>
      </w:ins>
      <w:ins w:id="353" w:author="Imed Bouazizi" w:date="2022-04-06T17:33:00Z">
        <w:del w:id="354" w:author="Iraj Sodagar" w:date="2022-04-12T13:00:00Z">
          <w:r w:rsidDel="00C91A64">
            <w:rPr>
              <w:highlight w:val="yellow"/>
            </w:rPr>
            <w:delText xml:space="preserve">5GMS </w:delText>
          </w:r>
        </w:del>
      </w:ins>
      <w:ins w:id="355" w:author="Imed Bouazizi" w:date="2022-04-06T17:36:00Z">
        <w:del w:id="356" w:author="Iraj Sodagar" w:date="2022-04-12T13:00:00Z">
          <w:r w:rsidR="00980A12" w:rsidDel="00C91A64">
            <w:rPr>
              <w:highlight w:val="yellow"/>
            </w:rPr>
            <w:delText>E</w:delText>
          </w:r>
        </w:del>
      </w:ins>
      <w:ins w:id="357" w:author="Imed Bouazizi" w:date="2022-04-06T17:33:00Z">
        <w:del w:id="358" w:author="Iraj Sodagar" w:date="2022-04-12T13:00:00Z">
          <w:r w:rsidDel="00C91A64">
            <w:rPr>
              <w:highlight w:val="yellow"/>
            </w:rPr>
            <w:delText>AS</w:delText>
          </w:r>
        </w:del>
      </w:ins>
      <w:ins w:id="359" w:author="Imed Bouazizi" w:date="2022-04-06T17:37:00Z">
        <w:del w:id="360" w:author="Iraj Sodagar" w:date="2022-04-12T13:00:00Z">
          <w:r w:rsidR="00980A12" w:rsidDel="00C91A64">
            <w:rPr>
              <w:highlight w:val="yellow"/>
            </w:rPr>
            <w:delText>s</w:delText>
          </w:r>
        </w:del>
      </w:ins>
      <w:ins w:id="361" w:author="Imed Bouazizi" w:date="2022-04-06T17:34:00Z">
        <w:del w:id="362" w:author="Iraj Sodagar" w:date="2022-04-12T13:00:00Z">
          <w:r w:rsidR="00980A12" w:rsidDel="00C91A64">
            <w:rPr>
              <w:highlight w:val="yellow"/>
            </w:rPr>
            <w:delText xml:space="preserve"> that fulfil the requirements in </w:delText>
          </w:r>
          <w:r w:rsidR="00980A12" w:rsidRPr="00980A12" w:rsidDel="00C91A64">
            <w:rPr>
              <w:i/>
              <w:iCs/>
              <w:highlight w:val="yellow"/>
            </w:rPr>
            <w:delText>easRequirements</w:delText>
          </w:r>
          <w:r w:rsidR="00980A12" w:rsidDel="00C91A64">
            <w:rPr>
              <w:highlight w:val="yellow"/>
            </w:rPr>
            <w:delText xml:space="preserve"> of the provisioning information,</w:delText>
          </w:r>
        </w:del>
      </w:ins>
      <w:ins w:id="363" w:author="Imed Bouazizi" w:date="2022-04-06T17:33:00Z">
        <w:del w:id="364" w:author="Iraj Sodagar" w:date="2022-04-12T13:00:00Z">
          <w:r w:rsidDel="00C91A64">
            <w:rPr>
              <w:highlight w:val="yellow"/>
            </w:rPr>
            <w:delText xml:space="preserve"> are discoverable by the </w:delText>
          </w:r>
          <w:r w:rsidR="00980A12" w:rsidDel="00C91A64">
            <w:rPr>
              <w:highlight w:val="yellow"/>
            </w:rPr>
            <w:delText>MSH.</w:delText>
          </w:r>
        </w:del>
      </w:ins>
      <w:commentRangeEnd w:id="350"/>
      <w:del w:id="365" w:author="Iraj Sodagar" w:date="2022-04-12T13:00:00Z">
        <w:r w:rsidR="0048037D" w:rsidDel="00C91A64">
          <w:rPr>
            <w:rStyle w:val="CommentReference"/>
          </w:rPr>
          <w:commentReference w:id="350"/>
        </w:r>
      </w:del>
    </w:p>
    <w:p w14:paraId="14E4D532" w14:textId="6394FDD0" w:rsidR="00887EC0" w:rsidDel="00C91A64" w:rsidRDefault="00887EC0" w:rsidP="0049629B">
      <w:pPr>
        <w:pStyle w:val="ListParagraph"/>
        <w:numPr>
          <w:ilvl w:val="0"/>
          <w:numId w:val="5"/>
        </w:numPr>
        <w:rPr>
          <w:ins w:id="366" w:author="Imed Bouazizi" w:date="2022-04-06T17:27:00Z"/>
          <w:del w:id="367" w:author="Iraj Sodagar" w:date="2022-04-12T13:00:00Z"/>
          <w:highlight w:val="yellow"/>
        </w:rPr>
      </w:pPr>
      <w:commentRangeStart w:id="368"/>
      <w:ins w:id="369" w:author="Imed Bouazizi" w:date="2022-04-06T17:29:00Z">
        <w:del w:id="370" w:author="Iraj Sodagar" w:date="2022-04-12T13:00:00Z">
          <w:r w:rsidDel="00C91A64">
            <w:rPr>
              <w:highlight w:val="yellow"/>
            </w:rPr>
            <w:lastRenderedPageBreak/>
            <w:delText xml:space="preserve">For an ongoing media streaming session with edge resources, it shall </w:delText>
          </w:r>
        </w:del>
      </w:ins>
      <w:ins w:id="371" w:author="Imed Bouazizi" w:date="2022-04-06T17:31:00Z">
        <w:del w:id="372" w:author="Iraj Sodagar" w:date="2022-04-12T13:00:00Z">
          <w:r w:rsidDel="00C91A64">
            <w:rPr>
              <w:highlight w:val="yellow"/>
            </w:rPr>
            <w:delText>ensure</w:delText>
          </w:r>
        </w:del>
      </w:ins>
      <w:ins w:id="373" w:author="Imed Bouazizi" w:date="2022-04-06T17:30:00Z">
        <w:del w:id="374" w:author="Iraj Sodagar" w:date="2022-04-12T13:00:00Z">
          <w:r w:rsidDel="00C91A64">
            <w:rPr>
              <w:highlight w:val="yellow"/>
            </w:rPr>
            <w:delText xml:space="preserve"> the EAS relocation requirements as provided by the </w:delText>
          </w:r>
        </w:del>
      </w:ins>
      <w:ins w:id="375" w:author="Imed Bouazizi" w:date="2022-04-06T17:31:00Z">
        <w:del w:id="376" w:author="Iraj Sodagar" w:date="2022-04-12T13:00:00Z">
          <w:r w:rsidDel="00C91A64">
            <w:rPr>
              <w:highlight w:val="yellow"/>
            </w:rPr>
            <w:delText>easRelocationRequirements of the provisioni</w:delText>
          </w:r>
        </w:del>
      </w:ins>
      <w:ins w:id="377" w:author="Imed Bouazizi" w:date="2022-04-06T17:32:00Z">
        <w:del w:id="378" w:author="Iraj Sodagar" w:date="2022-04-12T13:00:00Z">
          <w:r w:rsidDel="00C91A64">
            <w:rPr>
              <w:highlight w:val="yellow"/>
            </w:rPr>
            <w:delText>ng information when performing an EAS relocation procedure.</w:delText>
          </w:r>
        </w:del>
      </w:ins>
      <w:commentRangeEnd w:id="368"/>
      <w:del w:id="379" w:author="Iraj Sodagar" w:date="2022-04-12T13:00:00Z">
        <w:r w:rsidR="0048037D" w:rsidDel="00C91A64">
          <w:rPr>
            <w:rStyle w:val="CommentReference"/>
          </w:rPr>
          <w:commentReference w:id="368"/>
        </w:r>
      </w:del>
    </w:p>
    <w:p w14:paraId="371E500B" w14:textId="1593D1AB" w:rsidR="00A11A5B" w:rsidDel="00C91A64" w:rsidRDefault="00980A12" w:rsidP="00DC32A1">
      <w:pPr>
        <w:pStyle w:val="ListParagraph"/>
        <w:numPr>
          <w:ilvl w:val="0"/>
          <w:numId w:val="6"/>
        </w:numPr>
        <w:rPr>
          <w:ins w:id="380" w:author="Imed Bouazizi" w:date="2022-04-06T17:43:00Z"/>
          <w:del w:id="381" w:author="Iraj Sodagar" w:date="2022-04-12T13:00:00Z"/>
          <w:highlight w:val="yellow"/>
        </w:rPr>
      </w:pPr>
      <w:ins w:id="382" w:author="Imed Bouazizi" w:date="2022-04-06T17:37:00Z">
        <w:del w:id="383" w:author="Iraj Sodagar" w:date="2022-04-12T13:00:00Z">
          <w:r w:rsidDel="00C91A64">
            <w:rPr>
              <w:highlight w:val="yellow"/>
            </w:rPr>
            <w:delText>An edge-enabled</w:delText>
          </w:r>
        </w:del>
      </w:ins>
      <w:ins w:id="384" w:author="Imed Bouazizi" w:date="2022-04-06T17:38:00Z">
        <w:del w:id="385" w:author="Iraj Sodagar" w:date="2022-04-12T13:00:00Z">
          <w:r w:rsidDel="00C91A64">
            <w:rPr>
              <w:highlight w:val="yellow"/>
            </w:rPr>
            <w:delText xml:space="preserve"> 5GMS Client shall </w:delText>
          </w:r>
        </w:del>
      </w:ins>
      <w:ins w:id="386" w:author="Imed Bouazizi" w:date="2022-04-06T17:39:00Z">
        <w:del w:id="387" w:author="Iraj Sodagar" w:date="2022-04-12T13:00:00Z">
          <w:r w:rsidR="00A11A5B" w:rsidDel="00C91A64">
            <w:rPr>
              <w:highlight w:val="yellow"/>
            </w:rPr>
            <w:delText>provide an</w:delText>
          </w:r>
        </w:del>
      </w:ins>
      <w:del w:id="388" w:author="Iraj Sodagar" w:date="2022-04-12T13:00:00Z">
        <w:r w:rsidR="002047D5" w:rsidDel="00C91A64">
          <w:rPr>
            <w:highlight w:val="yellow"/>
          </w:rPr>
          <w:delText>d</w:delText>
        </w:r>
      </w:del>
      <w:ins w:id="389" w:author="Imed Bouazizi" w:date="2022-04-06T17:41:00Z">
        <w:del w:id="390" w:author="Iraj Sodagar" w:date="2022-04-12T13:00:00Z">
          <w:r w:rsidR="00A11A5B" w:rsidDel="00C91A64">
            <w:rPr>
              <w:highlight w:val="yellow"/>
            </w:rPr>
            <w:delText xml:space="preserve"> as defined in TS26.501 clause 4.5.2. </w:delText>
          </w:r>
        </w:del>
      </w:ins>
      <w:del w:id="391" w:author="Iraj Sodagar" w:date="2022-04-12T13:00:00Z">
        <w:r w:rsidR="002047D5" w:rsidDel="00C91A64">
          <w:rPr>
            <w:highlight w:val="yellow"/>
          </w:rPr>
          <w:delText>ed</w:delText>
        </w:r>
      </w:del>
      <w:ins w:id="392" w:author="Imed Bouazizi" w:date="2022-04-06T17:41:00Z">
        <w:del w:id="393" w:author="Iraj Sodagar" w:date="2022-04-12T13:00:00Z">
          <w:r w:rsidR="00A11A5B" w:rsidDel="00C91A64">
            <w:rPr>
              <w:highlight w:val="yellow"/>
            </w:rPr>
            <w:delText xml:space="preserve"> In addition, the MSH that is edge-enabled</w:delText>
          </w:r>
        </w:del>
      </w:ins>
      <w:commentRangeStart w:id="394"/>
      <w:ins w:id="395" w:author="Imed Bouazizi" w:date="2022-04-06T17:42:00Z">
        <w:del w:id="396" w:author="Iraj Sodagar" w:date="2022-04-12T13:00:00Z">
          <w:r w:rsidR="00A11A5B" w:rsidDel="00C91A64">
            <w:rPr>
              <w:highlight w:val="yellow"/>
            </w:rPr>
            <w:delText>For every new media streaming session, determine with the edge-enabled 5GMS AF if the media streaming session is eligible for edge resources and whether the edge resources are m</w:delText>
          </w:r>
        </w:del>
      </w:ins>
      <w:ins w:id="397" w:author="Imed Bouazizi" w:date="2022-04-06T17:43:00Z">
        <w:del w:id="398" w:author="Iraj Sodagar" w:date="2022-04-12T13:00:00Z">
          <w:r w:rsidR="00A11A5B" w:rsidDel="00C91A64">
            <w:rPr>
              <w:highlight w:val="yellow"/>
            </w:rPr>
            <w:delText>anaged by the client or the network</w:delText>
          </w:r>
        </w:del>
      </w:ins>
      <w:ins w:id="399" w:author="Imed Bouazizi" w:date="2022-04-06T17:42:00Z">
        <w:del w:id="400" w:author="Iraj Sodagar" w:date="2022-04-12T13:00:00Z">
          <w:r w:rsidR="00A11A5B" w:rsidDel="00C91A64">
            <w:rPr>
              <w:highlight w:val="yellow"/>
            </w:rPr>
            <w:delText>.</w:delText>
          </w:r>
        </w:del>
      </w:ins>
      <w:commentRangeEnd w:id="394"/>
      <w:del w:id="401" w:author="Iraj Sodagar" w:date="2022-04-12T13:00:00Z">
        <w:r w:rsidR="002155B5" w:rsidDel="00C91A64">
          <w:rPr>
            <w:rStyle w:val="CommentReference"/>
          </w:rPr>
          <w:commentReference w:id="394"/>
        </w:r>
      </w:del>
    </w:p>
    <w:p w14:paraId="35922CC3" w14:textId="1270CD0A" w:rsidR="00A11A5B" w:rsidDel="00C91A64" w:rsidRDefault="00BF4A7F" w:rsidP="00DC32A1">
      <w:pPr>
        <w:pStyle w:val="ListParagraph"/>
        <w:numPr>
          <w:ilvl w:val="0"/>
          <w:numId w:val="6"/>
        </w:numPr>
        <w:rPr>
          <w:ins w:id="402" w:author="Imed Bouazizi" w:date="2022-04-06T17:44:00Z"/>
          <w:del w:id="403" w:author="Iraj Sodagar" w:date="2022-04-12T13:00:00Z"/>
          <w:highlight w:val="yellow"/>
        </w:rPr>
      </w:pPr>
      <w:ins w:id="404" w:author="Imed Bouazizi" w:date="2022-04-06T17:44:00Z">
        <w:del w:id="405" w:author="Iraj Sodagar" w:date="2022-04-12T13:00:00Z">
          <w:r w:rsidDel="00C91A64">
            <w:rPr>
              <w:highlight w:val="yellow"/>
            </w:rPr>
            <w:delText>For client-driven sessions, u</w:delText>
          </w:r>
        </w:del>
      </w:ins>
      <w:ins w:id="406" w:author="Imed Bouazizi" w:date="2022-04-06T17:43:00Z">
        <w:del w:id="407" w:author="Iraj Sodagar" w:date="2022-04-12T13:00:00Z">
          <w:r w:rsidDel="00C91A64">
            <w:rPr>
              <w:highlight w:val="yellow"/>
            </w:rPr>
            <w:delText xml:space="preserve">se the information in the </w:delText>
          </w:r>
          <w:r w:rsidRPr="00BF4A7F" w:rsidDel="00C91A64">
            <w:rPr>
              <w:i/>
              <w:iCs/>
              <w:highlight w:val="yellow"/>
              <w:rPrChange w:id="408" w:author="Imed Bouazizi" w:date="2022-04-06T17:43:00Z">
                <w:rPr>
                  <w:highlight w:val="yellow"/>
                </w:rPr>
              </w:rPrChange>
            </w:rPr>
            <w:delText>easDiscoveryTemplate</w:delText>
          </w:r>
          <w:r w:rsidDel="00C91A64">
            <w:rPr>
              <w:highlight w:val="yellow"/>
            </w:rPr>
            <w:delText xml:space="preserve"> of the service access information </w:delText>
          </w:r>
        </w:del>
      </w:ins>
      <w:ins w:id="409" w:author="Imed Bouazizi" w:date="2022-04-06T17:44:00Z">
        <w:del w:id="410" w:author="Iraj Sodagar" w:date="2022-04-12T13:00:00Z">
          <w:r w:rsidDel="00C91A64">
            <w:rPr>
              <w:highlight w:val="yellow"/>
            </w:rPr>
            <w:delText>to build the EAS discovery request.</w:delText>
          </w:r>
        </w:del>
      </w:ins>
    </w:p>
    <w:p w14:paraId="1C57634B" w14:textId="4BA88FB2" w:rsidR="00BF4A7F" w:rsidDel="00C91A64" w:rsidRDefault="00BF4A7F" w:rsidP="00DC32A1">
      <w:pPr>
        <w:pStyle w:val="ListParagraph"/>
        <w:numPr>
          <w:ilvl w:val="0"/>
          <w:numId w:val="6"/>
        </w:numPr>
        <w:rPr>
          <w:ins w:id="411" w:author="Imed Bouazizi" w:date="2022-04-06T17:41:00Z"/>
          <w:del w:id="412" w:author="Iraj Sodagar" w:date="2022-04-12T13:00:00Z"/>
          <w:highlight w:val="yellow"/>
        </w:rPr>
      </w:pPr>
      <w:commentRangeStart w:id="413"/>
      <w:ins w:id="414" w:author="Imed Bouazizi" w:date="2022-04-06T17:44:00Z">
        <w:del w:id="415" w:author="Iraj Sodagar" w:date="2022-04-12T13:00:00Z">
          <w:r w:rsidDel="00C91A64">
            <w:rPr>
              <w:highlight w:val="yellow"/>
            </w:rPr>
            <w:delText xml:space="preserve">For client-driven sessions, ensure that the requirements in the easRelocationRequirements </w:delText>
          </w:r>
        </w:del>
      </w:ins>
      <w:ins w:id="416" w:author="Imed Bouazizi" w:date="2022-04-06T17:45:00Z">
        <w:del w:id="417" w:author="Iraj Sodagar" w:date="2022-04-12T13:00:00Z">
          <w:r w:rsidDel="00C91A64">
            <w:rPr>
              <w:highlight w:val="yellow"/>
            </w:rPr>
            <w:delText>of the service access information are fulfilled when triggering an EAS relocation procedure</w:delText>
          </w:r>
        </w:del>
      </w:ins>
      <w:commentRangeEnd w:id="413"/>
      <w:del w:id="418" w:author="Iraj Sodagar" w:date="2022-04-12T13:00:00Z">
        <w:r w:rsidR="002155B5" w:rsidDel="00C91A64">
          <w:rPr>
            <w:rStyle w:val="CommentReference"/>
          </w:rPr>
          <w:commentReference w:id="413"/>
        </w:r>
      </w:del>
      <w:ins w:id="419" w:author="Imed Bouazizi" w:date="2022-04-06T17:45:00Z">
        <w:del w:id="420" w:author="Iraj Sodagar" w:date="2022-04-12T13:00:00Z">
          <w:r w:rsidDel="00C91A64">
            <w:rPr>
              <w:highlight w:val="yellow"/>
            </w:rPr>
            <w:delText>.</w:delText>
          </w:r>
        </w:del>
      </w:ins>
    </w:p>
    <w:p w14:paraId="699EC26F" w14:textId="66FAABF0" w:rsidR="006F1091" w:rsidDel="00C91A64" w:rsidRDefault="002047D5" w:rsidP="00980A12">
      <w:pPr>
        <w:pStyle w:val="ListParagraph"/>
        <w:numPr>
          <w:ilvl w:val="0"/>
          <w:numId w:val="6"/>
        </w:numPr>
        <w:rPr>
          <w:ins w:id="421" w:author="Imed Bouazizi" w:date="2022-04-06T17:47:00Z"/>
          <w:del w:id="422" w:author="Iraj Sodagar" w:date="2022-04-12T13:00:00Z"/>
          <w:highlight w:val="yellow"/>
        </w:rPr>
      </w:pPr>
      <w:del w:id="423" w:author="Iraj Sodagar" w:date="2022-04-12T13:00:00Z">
        <w:r w:rsidDel="00C91A64">
          <w:rPr>
            <w:highlight w:val="yellow"/>
          </w:rPr>
          <w:delText>s</w:delText>
        </w:r>
      </w:del>
    </w:p>
    <w:p w14:paraId="065BBA53" w14:textId="6AC1CBAC" w:rsidR="004F4F9B" w:rsidRPr="004F4F9B" w:rsidDel="00C91A64" w:rsidRDefault="00BF4A7F" w:rsidP="005C27AC">
      <w:pPr>
        <w:pStyle w:val="ListParagraph"/>
        <w:numPr>
          <w:ilvl w:val="2"/>
          <w:numId w:val="4"/>
        </w:numPr>
        <w:rPr>
          <w:ins w:id="424" w:author="Imed Bouazizi" w:date="2022-04-06T17:53:00Z"/>
          <w:del w:id="425" w:author="Iraj Sodagar" w:date="2022-04-12T13:00:00Z"/>
          <w:rStyle w:val="Code"/>
          <w:rFonts w:ascii="Times New Roman" w:hAnsi="Times New Roman"/>
          <w:i w:val="0"/>
          <w:sz w:val="20"/>
          <w:highlight w:val="yellow"/>
          <w:rPrChange w:id="426" w:author="Imed Bouazizi" w:date="2022-04-06T17:53:00Z">
            <w:rPr>
              <w:ins w:id="427" w:author="Imed Bouazizi" w:date="2022-04-06T17:53:00Z"/>
              <w:del w:id="428" w:author="Iraj Sodagar" w:date="2022-04-12T13:00:00Z"/>
              <w:rStyle w:val="Code"/>
              <w:rFonts w:asciiTheme="majorBidi" w:hAnsiTheme="majorBidi" w:cstheme="majorBidi"/>
              <w:i w:val="0"/>
              <w:iCs/>
              <w:sz w:val="20"/>
              <w:highlight w:val="yellow"/>
            </w:rPr>
          </w:rPrChange>
        </w:rPr>
      </w:pPr>
      <w:ins w:id="429" w:author="Imed Bouazizi" w:date="2022-04-06T17:47:00Z">
        <w:del w:id="430" w:author="Iraj Sodagar" w:date="2022-04-12T13:00:00Z">
          <w:r w:rsidDel="00C91A64">
            <w:rPr>
              <w:highlight w:val="yellow"/>
            </w:rPr>
            <w:delText xml:space="preserve">The </w:delText>
          </w:r>
          <w:commentRangeStart w:id="431"/>
          <w:r w:rsidDel="00C91A64">
            <w:rPr>
              <w:highlight w:val="yellow"/>
            </w:rPr>
            <w:delText xml:space="preserve">5G system shall ensure that 5GMS streaming sessions that are eligible for edge </w:delText>
          </w:r>
        </w:del>
      </w:ins>
      <w:ins w:id="432" w:author="Imed Bouazizi" w:date="2022-04-06T17:48:00Z">
        <w:del w:id="433" w:author="Iraj Sodagar" w:date="2022-04-12T13:00:00Z">
          <w:r w:rsidDel="00C91A64">
            <w:rPr>
              <w:highlight w:val="yellow"/>
            </w:rPr>
            <w:delText>resources are only associated with a 5GMS AF that is edge-enabled.</w:delText>
          </w:r>
        </w:del>
      </w:ins>
      <w:commentRangeEnd w:id="431"/>
      <w:del w:id="434" w:author="Iraj Sodagar" w:date="2022-04-12T13:00:00Z">
        <w:r w:rsidR="002155B5" w:rsidDel="00C91A64">
          <w:rPr>
            <w:rStyle w:val="CommentReference"/>
          </w:rPr>
          <w:commentReference w:id="431"/>
        </w:r>
      </w:del>
      <w:ins w:id="435" w:author="Imed Bouazizi" w:date="2022-04-06T17:48:00Z">
        <w:del w:id="436" w:author="Iraj Sodagar" w:date="2022-04-12T13:00:00Z">
          <w:r w:rsidR="00211976" w:rsidDel="00C91A64">
            <w:rPr>
              <w:highlight w:val="yellow"/>
            </w:rPr>
            <w:delText>If a media streaming s</w:delText>
          </w:r>
        </w:del>
      </w:ins>
      <w:ins w:id="437" w:author="Imed Bouazizi" w:date="2022-04-06T17:49:00Z">
        <w:del w:id="438" w:author="Iraj Sodagar" w:date="2022-04-12T13:00:00Z">
          <w:r w:rsidR="00211976" w:rsidDel="00C91A64">
            <w:rPr>
              <w:highlight w:val="yellow"/>
            </w:rPr>
            <w:delText xml:space="preserve">ession is eligible for edge resource and </w:delText>
          </w:r>
        </w:del>
      </w:ins>
      <w:del w:id="439" w:author="Iraj Sodagar" w:date="2022-04-12T13:00:00Z">
        <w:r w:rsidR="0002193B" w:rsidDel="00C91A64">
          <w:rPr>
            <w:highlight w:val="yellow"/>
          </w:rPr>
          <w:delText xml:space="preserve">the </w:delText>
        </w:r>
      </w:del>
      <w:ins w:id="440" w:author="Imed Bouazizi" w:date="2022-04-06T17:50:00Z">
        <w:del w:id="441" w:author="Iraj Sodagar" w:date="2022-04-12T13:00:00Z">
          <w:r w:rsidR="004F4F9B" w:rsidDel="00C91A64">
            <w:rPr>
              <w:highlight w:val="yellow"/>
            </w:rPr>
            <w:delText>t</w:delText>
          </w:r>
        </w:del>
      </w:ins>
      <w:del w:id="442" w:author="Iraj Sodagar" w:date="2022-04-12T13:00:00Z">
        <w:r w:rsidR="002047D5" w:rsidDel="00C91A64">
          <w:rPr>
            <w:highlight w:val="yellow"/>
          </w:rPr>
          <w:delText>se</w:delText>
        </w:r>
      </w:del>
      <w:ins w:id="443" w:author="Imed Bouazizi" w:date="2022-04-06T17:51:00Z">
        <w:del w:id="444" w:author="Iraj Sodagar" w:date="2022-04-12T13:00:00Z">
          <w:r w:rsidR="004F4F9B" w:rsidDel="00C91A64">
            <w:rPr>
              <w:rStyle w:val="Code"/>
              <w:rFonts w:asciiTheme="majorBidi" w:hAnsiTheme="majorBidi" w:cstheme="majorBidi"/>
              <w:i w:val="0"/>
              <w:iCs/>
              <w:sz w:val="20"/>
              <w:highlight w:val="yellow"/>
            </w:rPr>
            <w:delText>D</w:delText>
          </w:r>
        </w:del>
      </w:ins>
      <w:ins w:id="445" w:author="Imed Bouazizi" w:date="2022-04-06T17:52:00Z">
        <w:del w:id="446" w:author="Iraj Sodagar" w:date="2022-04-12T13:00:00Z">
          <w:r w:rsidR="004F4F9B" w:rsidDel="00C91A64">
            <w:rPr>
              <w:rStyle w:val="Code"/>
              <w:rFonts w:asciiTheme="majorBidi" w:hAnsiTheme="majorBidi" w:cstheme="majorBidi"/>
              <w:i w:val="0"/>
              <w:iCs/>
              <w:sz w:val="20"/>
              <w:highlight w:val="yellow"/>
            </w:rPr>
            <w:delText xml:space="preserve">etermine if at least one 5GMS EAS that </w:delText>
          </w:r>
        </w:del>
      </w:ins>
      <w:ins w:id="447" w:author="Imed Bouazizi" w:date="2022-04-06T17:53:00Z">
        <w:del w:id="448" w:author="Iraj Sodagar" w:date="2022-04-12T13:00:00Z">
          <w:r w:rsidR="004F4F9B" w:rsidDel="00C91A64">
            <w:rPr>
              <w:rStyle w:val="Code"/>
              <w:rFonts w:asciiTheme="majorBidi" w:hAnsiTheme="majorBidi" w:cstheme="majorBidi"/>
              <w:i w:val="0"/>
              <w:iCs/>
              <w:sz w:val="20"/>
              <w:highlight w:val="yellow"/>
            </w:rPr>
            <w:delText>meet</w:delText>
          </w:r>
        </w:del>
      </w:ins>
      <w:ins w:id="449" w:author="Imed Bouazizi" w:date="2022-04-06T17:52:00Z">
        <w:del w:id="450" w:author="Iraj Sodagar" w:date="2022-04-12T13:00:00Z">
          <w:r w:rsidR="004F4F9B" w:rsidDel="00C91A64">
            <w:rPr>
              <w:rStyle w:val="Code"/>
              <w:rFonts w:asciiTheme="majorBidi" w:hAnsiTheme="majorBidi" w:cstheme="majorBidi"/>
              <w:i w:val="0"/>
              <w:iCs/>
              <w:sz w:val="20"/>
              <w:highlight w:val="yellow"/>
            </w:rPr>
            <w:delText xml:space="preserve">s the requirements provided by the  available for </w:delText>
          </w:r>
        </w:del>
      </w:ins>
      <w:ins w:id="451" w:author="Imed Bouazizi" w:date="2022-04-06T17:53:00Z">
        <w:del w:id="452" w:author="Iraj Sodagar" w:date="2022-04-12T13:00:00Z">
          <w:r w:rsidR="004F4F9B" w:rsidDel="00C91A64">
            <w:rPr>
              <w:rStyle w:val="Code"/>
              <w:rFonts w:asciiTheme="majorBidi" w:hAnsiTheme="majorBidi" w:cstheme="majorBidi"/>
              <w:i w:val="0"/>
              <w:iCs/>
              <w:sz w:val="20"/>
              <w:highlight w:val="yellow"/>
            </w:rPr>
            <w:delText>usage by the media streaming session.</w:delText>
          </w:r>
        </w:del>
      </w:ins>
    </w:p>
    <w:p w14:paraId="1C10E2D7" w14:textId="788C07FF" w:rsidR="00147507" w:rsidRPr="00147507" w:rsidDel="00C91A64" w:rsidRDefault="004F4F9B" w:rsidP="005C27AC">
      <w:pPr>
        <w:pStyle w:val="ListParagraph"/>
        <w:numPr>
          <w:ilvl w:val="2"/>
          <w:numId w:val="4"/>
        </w:numPr>
        <w:rPr>
          <w:ins w:id="453" w:author="Imed Bouazizi" w:date="2022-04-06T17:55:00Z"/>
          <w:del w:id="454" w:author="Iraj Sodagar" w:date="2022-04-12T13:00:00Z"/>
          <w:rStyle w:val="Code"/>
          <w:rFonts w:ascii="Times New Roman" w:hAnsi="Times New Roman"/>
          <w:i w:val="0"/>
          <w:sz w:val="20"/>
          <w:highlight w:val="yellow"/>
          <w:rPrChange w:id="455" w:author="Imed Bouazizi" w:date="2022-04-06T17:55:00Z">
            <w:rPr>
              <w:ins w:id="456" w:author="Imed Bouazizi" w:date="2022-04-06T17:55:00Z"/>
              <w:del w:id="457" w:author="Iraj Sodagar" w:date="2022-04-12T13:00:00Z"/>
              <w:rStyle w:val="Code"/>
              <w:rFonts w:asciiTheme="majorBidi" w:hAnsiTheme="majorBidi" w:cstheme="majorBidi"/>
              <w:i w:val="0"/>
              <w:iCs/>
              <w:sz w:val="20"/>
              <w:highlight w:val="yellow"/>
            </w:rPr>
          </w:rPrChange>
        </w:rPr>
      </w:pPr>
      <w:ins w:id="458" w:author="Imed Bouazizi" w:date="2022-04-06T17:53:00Z">
        <w:del w:id="459" w:author="Iraj Sodagar" w:date="2022-04-12T13:00:00Z">
          <w:r w:rsidDel="00C91A64">
            <w:rPr>
              <w:rStyle w:val="Code"/>
              <w:rFonts w:asciiTheme="majorBidi" w:hAnsiTheme="majorBidi" w:cstheme="majorBidi"/>
              <w:i w:val="0"/>
              <w:iCs/>
              <w:sz w:val="20"/>
              <w:highlight w:val="yellow"/>
            </w:rPr>
            <w:delText xml:space="preserve">If none is found, the 5GMS AF </w:delText>
          </w:r>
          <w:r w:rsidR="00147507" w:rsidDel="00C91A64">
            <w:rPr>
              <w:rStyle w:val="Code"/>
              <w:rFonts w:asciiTheme="majorBidi" w:hAnsiTheme="majorBidi" w:cstheme="majorBidi"/>
              <w:i w:val="0"/>
              <w:iCs/>
              <w:sz w:val="20"/>
              <w:highlight w:val="yellow"/>
            </w:rPr>
            <w:delText>shall request the instantiation</w:delText>
          </w:r>
        </w:del>
      </w:ins>
      <w:ins w:id="460" w:author="Imed Bouazizi" w:date="2022-04-06T17:54:00Z">
        <w:del w:id="461" w:author="Iraj Sodagar" w:date="2022-04-12T13:00:00Z">
          <w:r w:rsidR="00147507" w:rsidDel="00C91A64">
            <w:rPr>
              <w:rStyle w:val="Code"/>
              <w:rFonts w:asciiTheme="majorBidi" w:hAnsiTheme="majorBidi" w:cstheme="majorBidi"/>
              <w:i w:val="0"/>
              <w:iCs/>
              <w:sz w:val="20"/>
              <w:highlight w:val="yellow"/>
            </w:rPr>
            <w:delText xml:space="preserve"> and activation</w:delText>
          </w:r>
        </w:del>
      </w:ins>
      <w:ins w:id="462" w:author="Imed Bouazizi" w:date="2022-04-06T17:53:00Z">
        <w:del w:id="463" w:author="Iraj Sodagar" w:date="2022-04-12T13:00:00Z">
          <w:r w:rsidR="00147507" w:rsidDel="00C91A64">
            <w:rPr>
              <w:rStyle w:val="Code"/>
              <w:rFonts w:asciiTheme="majorBidi" w:hAnsiTheme="majorBidi" w:cstheme="majorBidi"/>
              <w:i w:val="0"/>
              <w:iCs/>
              <w:sz w:val="20"/>
              <w:highlight w:val="yellow"/>
            </w:rPr>
            <w:delText xml:space="preserve"> </w:delText>
          </w:r>
        </w:del>
      </w:ins>
      <w:ins w:id="464" w:author="Imed Bouazizi" w:date="2022-04-06T17:54:00Z">
        <w:del w:id="465" w:author="Iraj Sodagar" w:date="2022-04-12T13:00:00Z">
          <w:r w:rsidR="00147507" w:rsidDel="00C91A64">
            <w:rPr>
              <w:rStyle w:val="Code"/>
              <w:rFonts w:asciiTheme="majorBidi" w:hAnsiTheme="majorBidi" w:cstheme="majorBidi"/>
              <w:i w:val="0"/>
              <w:iCs/>
              <w:sz w:val="20"/>
              <w:highlight w:val="yellow"/>
            </w:rPr>
            <w:delText>of a new EAS that fulfils the requirements.</w:delText>
          </w:r>
        </w:del>
      </w:ins>
      <w:ins w:id="466" w:author="Imed Bouazizi" w:date="2022-04-06T17:52:00Z">
        <w:del w:id="467" w:author="Iraj Sodagar" w:date="2022-04-12T13:00:00Z">
          <w:r w:rsidDel="00C91A64">
            <w:rPr>
              <w:rStyle w:val="Code"/>
              <w:rFonts w:asciiTheme="majorBidi" w:hAnsiTheme="majorBidi" w:cstheme="majorBidi"/>
              <w:i w:val="0"/>
              <w:iCs/>
              <w:sz w:val="20"/>
              <w:highlight w:val="yellow"/>
            </w:rPr>
            <w:delText xml:space="preserve"> </w:delText>
          </w:r>
        </w:del>
      </w:ins>
    </w:p>
    <w:p w14:paraId="4B796AED" w14:textId="6E19B454" w:rsidR="00147507" w:rsidRPr="00147507" w:rsidDel="00C91A64" w:rsidRDefault="00147507" w:rsidP="005C27AC">
      <w:pPr>
        <w:pStyle w:val="ListParagraph"/>
        <w:numPr>
          <w:ilvl w:val="2"/>
          <w:numId w:val="4"/>
        </w:numPr>
        <w:rPr>
          <w:ins w:id="468" w:author="Imed Bouazizi" w:date="2022-04-06T17:54:00Z"/>
          <w:del w:id="469" w:author="Iraj Sodagar" w:date="2022-04-12T13:00:00Z"/>
          <w:rStyle w:val="Code"/>
          <w:rFonts w:ascii="Times New Roman" w:hAnsi="Times New Roman"/>
          <w:i w:val="0"/>
          <w:sz w:val="20"/>
          <w:highlight w:val="yellow"/>
          <w:rPrChange w:id="470" w:author="Imed Bouazizi" w:date="2022-04-06T17:54:00Z">
            <w:rPr>
              <w:ins w:id="471" w:author="Imed Bouazizi" w:date="2022-04-06T17:54:00Z"/>
              <w:del w:id="472" w:author="Iraj Sodagar" w:date="2022-04-12T13:00:00Z"/>
              <w:rStyle w:val="Code"/>
              <w:rFonts w:asciiTheme="majorBidi" w:hAnsiTheme="majorBidi" w:cstheme="majorBidi"/>
              <w:i w:val="0"/>
              <w:iCs/>
              <w:sz w:val="20"/>
              <w:highlight w:val="yellow"/>
            </w:rPr>
          </w:rPrChange>
        </w:rPr>
      </w:pPr>
      <w:ins w:id="473" w:author="Imed Bouazizi" w:date="2022-04-06T17:55:00Z">
        <w:del w:id="474" w:author="Iraj Sodagar" w:date="2022-04-12T13:00:00Z">
          <w:r w:rsidDel="00C91A64">
            <w:rPr>
              <w:rStyle w:val="Code"/>
              <w:rFonts w:asciiTheme="majorBidi" w:hAnsiTheme="majorBidi" w:cstheme="majorBidi"/>
              <w:i w:val="0"/>
              <w:iCs/>
              <w:sz w:val="20"/>
              <w:highlight w:val="yellow"/>
            </w:rPr>
            <w:delText xml:space="preserve">The 5GMS AF shall ensure that the EAS is discoverable through DNS procedures or </w:delText>
          </w:r>
        </w:del>
      </w:ins>
      <w:ins w:id="475" w:author="Imed Bouazizi" w:date="2022-04-06T17:56:00Z">
        <w:del w:id="476" w:author="Iraj Sodagar" w:date="2022-04-12T13:00:00Z">
          <w:r w:rsidDel="00C91A64">
            <w:rPr>
              <w:rStyle w:val="Code"/>
              <w:rFonts w:asciiTheme="majorBidi" w:hAnsiTheme="majorBidi" w:cstheme="majorBidi"/>
              <w:i w:val="0"/>
              <w:iCs/>
              <w:sz w:val="20"/>
              <w:highlight w:val="yellow"/>
            </w:rPr>
            <w:delText>the discovery procedures as defined in TS29.558.</w:delText>
          </w:r>
        </w:del>
      </w:ins>
    </w:p>
    <w:p w14:paraId="4FD4F685" w14:textId="60DFF244" w:rsidR="004D2617" w:rsidRPr="00980A12" w:rsidDel="00C91A64" w:rsidRDefault="0002193B" w:rsidP="0069078A">
      <w:pPr>
        <w:rPr>
          <w:ins w:id="477" w:author="Imed Bouazizi" w:date="2022-03-23T12:13:00Z"/>
          <w:del w:id="478" w:author="Iraj Sodagar" w:date="2022-04-12T13:00:00Z"/>
          <w:strike/>
        </w:rPr>
      </w:pPr>
      <w:del w:id="479" w:author="Iraj Sodagar" w:date="2022-04-12T13:00:00Z">
        <w:r w:rsidDel="00C91A64">
          <w:rPr>
            <w:rStyle w:val="Code"/>
            <w:rFonts w:asciiTheme="majorBidi" w:hAnsiTheme="majorBidi" w:cstheme="majorBidi"/>
            <w:i w:val="0"/>
            <w:iCs/>
            <w:sz w:val="20"/>
            <w:highlight w:val="yellow"/>
          </w:rPr>
          <w:delText>e</w:delText>
        </w:r>
      </w:del>
      <w:ins w:id="480" w:author="Imed Bouazizi" w:date="2022-04-06T17:57:00Z">
        <w:del w:id="481" w:author="Iraj Sodagar" w:date="2022-04-12T13:00:00Z">
          <w:r w:rsidR="00147507" w:rsidDel="00C91A64">
            <w:rPr>
              <w:highlight w:val="yellow"/>
            </w:rPr>
            <w:delText xml:space="preserve">If a media streaming session is eligible for edge resources and </w:delText>
          </w:r>
        </w:del>
      </w:ins>
      <w:del w:id="482" w:author="Iraj Sodagar" w:date="2022-04-12T13:00:00Z">
        <w:r w:rsidR="00870753" w:rsidDel="00C91A64">
          <w:rPr>
            <w:highlight w:val="yellow"/>
          </w:rPr>
          <w:delText>the se</w:delText>
        </w:r>
      </w:del>
      <w:ins w:id="483" w:author="Imed Bouazizi" w:date="2022-04-06T17:58:00Z">
        <w:del w:id="484" w:author="Iraj Sodagar" w:date="2022-04-12T13:00:00Z">
          <w:r w:rsidR="00147507" w:rsidDel="00C91A64">
            <w:rPr>
              <w:highlight w:val="yellow"/>
            </w:rPr>
            <w:delText>The</w:delText>
          </w:r>
        </w:del>
      </w:ins>
      <w:ins w:id="485" w:author="Imed Bouazizi" w:date="2022-04-06T18:00:00Z">
        <w:del w:id="486" w:author="Iraj Sodagar" w:date="2022-04-12T13:00:00Z">
          <w:r w:rsidR="007D0157" w:rsidDel="00C91A64">
            <w:rPr>
              <w:highlight w:val="yellow"/>
            </w:rPr>
            <w:delText xml:space="preserve"> EEC in the</w:delText>
          </w:r>
        </w:del>
      </w:ins>
      <w:ins w:id="487" w:author="Imed Bouazizi" w:date="2022-04-06T17:58:00Z">
        <w:del w:id="488" w:author="Iraj Sodagar" w:date="2022-04-12T13:00:00Z">
          <w:r w:rsidR="00147507" w:rsidDel="00C91A64">
            <w:rPr>
              <w:highlight w:val="yellow"/>
            </w:rPr>
            <w:delText xml:space="preserve"> MSH shall </w:delText>
          </w:r>
        </w:del>
      </w:ins>
      <w:ins w:id="489" w:author="Imed Bouazizi" w:date="2022-04-06T17:59:00Z">
        <w:del w:id="490" w:author="Iraj Sodagar" w:date="2022-04-12T13:00:00Z">
          <w:r w:rsidR="007D0157" w:rsidDel="00C91A64">
            <w:rPr>
              <w:highlight w:val="yellow"/>
            </w:rPr>
            <w:delText xml:space="preserve">perfom a discovery </w:delText>
          </w:r>
        </w:del>
      </w:ins>
      <w:ins w:id="491" w:author="Imed Bouazizi" w:date="2022-04-06T17:58:00Z">
        <w:del w:id="492" w:author="Iraj Sodagar" w:date="2022-04-12T13:00:00Z">
          <w:r w:rsidR="00147507" w:rsidDel="00C91A64">
            <w:rPr>
              <w:highlight w:val="yellow"/>
            </w:rPr>
            <w:delText xml:space="preserve">request </w:delText>
          </w:r>
        </w:del>
      </w:ins>
      <w:ins w:id="493" w:author="Imed Bouazizi" w:date="2022-04-06T17:59:00Z">
        <w:del w:id="494" w:author="Iraj Sodagar" w:date="2022-04-12T13:00:00Z">
          <w:r w:rsidR="007D0157" w:rsidDel="00C91A64">
            <w:rPr>
              <w:highlight w:val="yellow"/>
            </w:rPr>
            <w:delText xml:space="preserve">for </w:delText>
          </w:r>
        </w:del>
      </w:ins>
      <w:ins w:id="495" w:author="Imed Bouazizi" w:date="2022-04-06T17:58:00Z">
        <w:del w:id="496" w:author="Iraj Sodagar" w:date="2022-04-12T13:00:00Z">
          <w:r w:rsidR="00147507" w:rsidDel="00C91A64">
            <w:rPr>
              <w:highlight w:val="yellow"/>
            </w:rPr>
            <w:delText xml:space="preserve">edge resources from the </w:delText>
          </w:r>
        </w:del>
      </w:ins>
      <w:ins w:id="497" w:author="Imed Bouazizi" w:date="2022-04-06T18:00:00Z">
        <w:del w:id="498" w:author="Iraj Sodagar" w:date="2022-04-12T13:00:00Z">
          <w:r w:rsidR="007D0157" w:rsidDel="00C91A64">
            <w:rPr>
              <w:highlight w:val="yellow"/>
            </w:rPr>
            <w:delText xml:space="preserve"> that is edge enabled using the EDGE-1 API.</w:delText>
          </w:r>
        </w:del>
      </w:ins>
      <w:ins w:id="499" w:author="Imed Bouazizi" w:date="2022-03-23T15:27:00Z">
        <w:del w:id="500" w:author="Iraj Sodagar" w:date="2022-04-12T13:00:00Z">
          <w:r w:rsidR="0069078A" w:rsidRPr="00980A12" w:rsidDel="00C91A64">
            <w:rPr>
              <w:strike/>
            </w:rPr>
            <w:delText>If the procedure is not successful, the 5GMS</w:delText>
          </w:r>
        </w:del>
      </w:ins>
      <w:ins w:id="501" w:author="Richard Bradbury (2022-03-24)" w:date="2022-03-24T17:08:00Z">
        <w:del w:id="502" w:author="Iraj Sodagar" w:date="2022-04-12T13:00:00Z">
          <w:r w:rsidR="00C87A14" w:rsidRPr="00980A12" w:rsidDel="00C91A64">
            <w:rPr>
              <w:strike/>
            </w:rPr>
            <w:delText> </w:delText>
          </w:r>
        </w:del>
      </w:ins>
      <w:ins w:id="503" w:author="Imed Bouazizi" w:date="2022-03-23T15:27:00Z">
        <w:del w:id="504" w:author="Iraj Sodagar" w:date="2022-04-12T13:00:00Z">
          <w:r w:rsidR="0069078A" w:rsidRPr="00980A12" w:rsidDel="00C91A64">
            <w:rPr>
              <w:strike/>
            </w:rPr>
            <w:delText>AF shall provide a response code as defined in clause</w:delText>
          </w:r>
        </w:del>
      </w:ins>
      <w:ins w:id="505" w:author="Richard Bradbury (2022-03-24)" w:date="2022-03-24T17:08:00Z">
        <w:del w:id="506" w:author="Iraj Sodagar" w:date="2022-04-12T13:00:00Z">
          <w:r w:rsidR="00C87A14" w:rsidRPr="00980A12" w:rsidDel="00C91A64">
            <w:rPr>
              <w:strike/>
            </w:rPr>
            <w:delText> </w:delText>
          </w:r>
        </w:del>
      </w:ins>
      <w:ins w:id="507" w:author="Imed Bouazizi" w:date="2022-03-23T15:27:00Z">
        <w:del w:id="508" w:author="Iraj Sodagar" w:date="2022-04-12T13:00:00Z">
          <w:r w:rsidR="0069078A" w:rsidRPr="00980A12" w:rsidDel="00C91A64">
            <w:rPr>
              <w:strike/>
            </w:rPr>
            <w:delText>6.3.</w:delText>
          </w:r>
        </w:del>
      </w:ins>
    </w:p>
    <w:p w14:paraId="178901BD" w14:textId="04B5D179" w:rsidR="001D4C76" w:rsidDel="00C91A64" w:rsidRDefault="001D4C76" w:rsidP="001D4C76">
      <w:pPr>
        <w:pStyle w:val="Heading4"/>
        <w:overflowPunct w:val="0"/>
        <w:autoSpaceDE w:val="0"/>
        <w:autoSpaceDN w:val="0"/>
        <w:adjustRightInd w:val="0"/>
        <w:textAlignment w:val="baseline"/>
        <w:rPr>
          <w:ins w:id="509" w:author="Imed Bouazizi" w:date="2022-03-23T12:13:00Z"/>
          <w:del w:id="510" w:author="Iraj Sodagar" w:date="2022-04-12T13:00:00Z"/>
        </w:rPr>
      </w:pPr>
      <w:ins w:id="511" w:author="Imed Bouazizi" w:date="2022-03-23T12:13:00Z">
        <w:del w:id="512" w:author="Iraj Sodagar" w:date="2022-04-12T13:00:00Z">
          <w:r w:rsidDel="00C91A64">
            <w:delText>4.3.10.3</w:delText>
          </w:r>
          <w:r w:rsidDel="00C91A64">
            <w:tab/>
            <w:delText>Re</w:delText>
          </w:r>
        </w:del>
      </w:ins>
      <w:ins w:id="513" w:author="Richard Bradbury (2022-03-24)" w:date="2022-03-24T17:08:00Z">
        <w:del w:id="514" w:author="Iraj Sodagar" w:date="2022-04-12T13:00:00Z">
          <w:r w:rsidR="00C87A14" w:rsidDel="00C91A64">
            <w:delText>trieve</w:delText>
          </w:r>
        </w:del>
      </w:ins>
      <w:ins w:id="515" w:author="Imed Bouazizi" w:date="2022-03-23T12:13:00Z">
        <w:del w:id="516" w:author="Iraj Sodagar" w:date="2022-04-12T13:00:00Z">
          <w:r w:rsidDel="00C91A64">
            <w:delText xml:space="preserve"> Edge Resources Configuration</w:delText>
          </w:r>
        </w:del>
      </w:ins>
    </w:p>
    <w:p w14:paraId="5742ECE1" w14:textId="07332AAF" w:rsidR="0069078A" w:rsidRPr="00586B6B" w:rsidDel="00C91A64" w:rsidRDefault="0069078A" w:rsidP="0069078A">
      <w:pPr>
        <w:rPr>
          <w:ins w:id="517" w:author="Imed Bouazizi" w:date="2022-03-23T15:29:00Z"/>
          <w:del w:id="518" w:author="Iraj Sodagar" w:date="2022-04-12T13:00:00Z"/>
        </w:rPr>
      </w:pPr>
      <w:ins w:id="519" w:author="Imed Bouazizi" w:date="2022-03-23T15:29:00Z">
        <w:del w:id="520" w:author="Iraj Sodagar" w:date="2022-04-12T13:00:00Z">
          <w:r w:rsidRPr="00586B6B" w:rsidDel="00C91A64">
            <w:delText xml:space="preserve">This procedure is used by the 5GMS Application Provider to </w:delText>
          </w:r>
        </w:del>
      </w:ins>
      <w:ins w:id="521" w:author="Imed Bouazizi" w:date="2022-03-23T15:35:00Z">
        <w:del w:id="522" w:author="Iraj Sodagar" w:date="2022-04-12T13:00:00Z">
          <w:r w:rsidR="00292DA1" w:rsidDel="00C91A64">
            <w:delText>re</w:delText>
          </w:r>
          <w:r w:rsidR="00076426" w:rsidDel="00C91A64">
            <w:delText xml:space="preserve">trieve the current </w:delText>
          </w:r>
        </w:del>
      </w:ins>
      <w:ins w:id="523" w:author="Imed Bouazizi" w:date="2022-03-23T15:36:00Z">
        <w:del w:id="524" w:author="Iraj Sodagar" w:date="2022-04-12T13:00:00Z">
          <w:r w:rsidR="00076426" w:rsidDel="00C91A64">
            <w:delText>val</w:delText>
          </w:r>
        </w:del>
      </w:ins>
      <w:ins w:id="525" w:author="Imed Bouazizi" w:date="2022-03-23T15:37:00Z">
        <w:del w:id="526" w:author="Iraj Sodagar" w:date="2022-04-12T13:00:00Z">
          <w:r w:rsidR="00076426" w:rsidDel="00C91A64">
            <w:delText>ues</w:delText>
          </w:r>
        </w:del>
      </w:ins>
      <w:ins w:id="527" w:author="Imed Bouazizi" w:date="2022-03-23T15:35:00Z">
        <w:del w:id="528" w:author="Iraj Sodagar" w:date="2022-04-12T13:00:00Z">
          <w:r w:rsidR="00076426" w:rsidDel="00C91A64">
            <w:delText xml:space="preserve"> of </w:delText>
          </w:r>
        </w:del>
      </w:ins>
      <w:ins w:id="529" w:author="Imed Bouazizi" w:date="2022-03-23T15:36:00Z">
        <w:del w:id="530" w:author="Iraj Sodagar" w:date="2022-04-12T13:00:00Z">
          <w:r w:rsidR="00076426" w:rsidDel="00C91A64">
            <w:delText xml:space="preserve">the properties of </w:delText>
          </w:r>
        </w:del>
      </w:ins>
      <w:ins w:id="531" w:author="Imed Bouazizi" w:date="2022-03-23T15:29:00Z">
        <w:del w:id="532" w:author="Iraj Sodagar" w:date="2022-04-12T13:00:00Z">
          <w:r w:rsidRPr="00586B6B" w:rsidDel="00C91A64">
            <w:delText xml:space="preserve">an existing </w:delText>
          </w:r>
        </w:del>
      </w:ins>
      <w:ins w:id="533" w:author="Imed Bouazizi" w:date="2022-03-23T15:35:00Z">
        <w:del w:id="534" w:author="Iraj Sodagar" w:date="2022-04-12T13:00:00Z">
          <w:r w:rsidR="00076426" w:rsidDel="00C91A64">
            <w:delText xml:space="preserve">Edge Resources </w:delText>
          </w:r>
        </w:del>
      </w:ins>
      <w:ins w:id="535" w:author="Imed Bouazizi" w:date="2022-03-23T15:29:00Z">
        <w:del w:id="536" w:author="Iraj Sodagar" w:date="2022-04-12T13:00:00Z">
          <w:r w:rsidRPr="00586B6B" w:rsidDel="00C91A64">
            <w:delText xml:space="preserve">Configuration resource from the 5GMS AF. The HTTP </w:delText>
          </w:r>
          <w:r w:rsidRPr="00586B6B" w:rsidDel="00C91A64">
            <w:rPr>
              <w:rStyle w:val="HTTPMethod"/>
            </w:rPr>
            <w:delText>GET</w:delText>
          </w:r>
          <w:r w:rsidRPr="00586B6B" w:rsidDel="00C91A64">
            <w:delText xml:space="preserve"> method shall be used for this purpose.</w:delText>
          </w:r>
        </w:del>
      </w:ins>
    </w:p>
    <w:p w14:paraId="3D864C61" w14:textId="5A45462F" w:rsidR="0069078A" w:rsidRPr="00586B6B" w:rsidDel="00C91A64" w:rsidRDefault="0069078A" w:rsidP="0069078A">
      <w:pPr>
        <w:rPr>
          <w:ins w:id="537" w:author="Imed Bouazizi" w:date="2022-03-23T15:29:00Z"/>
          <w:del w:id="538" w:author="Iraj Sodagar" w:date="2022-04-12T13:00:00Z"/>
        </w:rPr>
      </w:pPr>
      <w:ins w:id="539" w:author="Imed Bouazizi" w:date="2022-03-23T15:29:00Z">
        <w:del w:id="540" w:author="Iraj Sodagar" w:date="2022-04-12T13:00:00Z">
          <w:r w:rsidRPr="00586B6B" w:rsidDel="00C91A64">
            <w:rPr>
              <w:lang w:eastAsia="zh-CN"/>
            </w:rPr>
            <w:delText xml:space="preserve">If the procedure is successful, the 5GMS AF shall respond with a </w:delText>
          </w:r>
          <w:r w:rsidRPr="00586B6B" w:rsidDel="00C91A64">
            <w:rPr>
              <w:rStyle w:val="HTTPResponse"/>
            </w:rPr>
            <w:delText>200 (OK)</w:delText>
          </w:r>
          <w:r w:rsidRPr="00586B6B" w:rsidDel="00C91A64">
            <w:rPr>
              <w:lang w:eastAsia="zh-CN"/>
            </w:rPr>
            <w:delText xml:space="preserve"> response message that includes the </w:delText>
          </w:r>
        </w:del>
      </w:ins>
      <w:ins w:id="541" w:author="Imed Bouazizi" w:date="2022-03-23T15:36:00Z">
        <w:del w:id="542" w:author="Iraj Sodagar" w:date="2022-04-12T13:00:00Z">
          <w:r w:rsidR="00076426" w:rsidDel="00C91A64">
            <w:rPr>
              <w:rStyle w:val="Code"/>
            </w:rPr>
            <w:delText>EdgeResources</w:delText>
          </w:r>
        </w:del>
      </w:ins>
      <w:ins w:id="543" w:author="Imed Bouazizi" w:date="2022-03-23T15:29:00Z">
        <w:del w:id="544" w:author="Iraj Sodagar" w:date="2022-04-12T13:00:00Z">
          <w:r w:rsidRPr="00D41AA2" w:rsidDel="00C91A64">
            <w:rPr>
              <w:rStyle w:val="Code"/>
            </w:rPr>
            <w:delText>Configuration</w:delText>
          </w:r>
          <w:r w:rsidRPr="00586B6B" w:rsidDel="00C91A64">
            <w:rPr>
              <w:lang w:eastAsia="zh-CN"/>
            </w:rPr>
            <w:delText xml:space="preserve"> resource in the response message body</w:delText>
          </w:r>
          <w:r w:rsidRPr="00586B6B" w:rsidDel="00C91A64">
            <w:delText>.</w:delText>
          </w:r>
        </w:del>
      </w:ins>
    </w:p>
    <w:p w14:paraId="7E147617" w14:textId="05F6BCEA" w:rsidR="001D4C76" w:rsidRPr="00E61308" w:rsidDel="00C91A64" w:rsidRDefault="0069078A" w:rsidP="0069078A">
      <w:pPr>
        <w:rPr>
          <w:ins w:id="545" w:author="Imed Bouazizi" w:date="2022-03-23T12:13:00Z"/>
          <w:del w:id="546" w:author="Iraj Sodagar" w:date="2022-04-12T13:00:00Z"/>
        </w:rPr>
      </w:pPr>
      <w:ins w:id="547" w:author="Imed Bouazizi" w:date="2022-03-23T15:29:00Z">
        <w:del w:id="548" w:author="Iraj Sodagar" w:date="2022-04-12T13:00:00Z">
          <w:r w:rsidRPr="00586B6B" w:rsidDel="00C91A64">
            <w:delText>If the procedure is not successful, the 5GMS</w:delText>
          </w:r>
        </w:del>
      </w:ins>
      <w:ins w:id="549" w:author="Richard Bradbury (2022-03-24)" w:date="2022-03-24T17:09:00Z">
        <w:del w:id="550" w:author="Iraj Sodagar" w:date="2022-04-12T13:00:00Z">
          <w:r w:rsidR="00C87A14" w:rsidDel="00C91A64">
            <w:delText> </w:delText>
          </w:r>
        </w:del>
      </w:ins>
      <w:ins w:id="551" w:author="Imed Bouazizi" w:date="2022-03-23T15:29:00Z">
        <w:del w:id="552" w:author="Iraj Sodagar" w:date="2022-04-12T13:00:00Z">
          <w:r w:rsidRPr="00586B6B" w:rsidDel="00C91A64">
            <w:delText xml:space="preserve">AF shall provide a response code as defined in </w:delText>
          </w:r>
          <w:r w:rsidDel="00C91A64">
            <w:delText>clause</w:delText>
          </w:r>
        </w:del>
      </w:ins>
      <w:ins w:id="553" w:author="Richard Bradbury (2022-03-24)" w:date="2022-03-24T17:09:00Z">
        <w:del w:id="554" w:author="Iraj Sodagar" w:date="2022-04-12T13:00:00Z">
          <w:r w:rsidR="00C87A14" w:rsidDel="00C91A64">
            <w:delText> </w:delText>
          </w:r>
        </w:del>
      </w:ins>
      <w:ins w:id="555" w:author="Imed Bouazizi" w:date="2022-03-23T15:29:00Z">
        <w:del w:id="556" w:author="Iraj Sodagar" w:date="2022-04-12T13:00:00Z">
          <w:r w:rsidDel="00C91A64">
            <w:delText>6.3</w:delText>
          </w:r>
          <w:r w:rsidRPr="00586B6B" w:rsidDel="00C91A64">
            <w:delText>.</w:delText>
          </w:r>
        </w:del>
      </w:ins>
    </w:p>
    <w:p w14:paraId="720346AA" w14:textId="3005A07A" w:rsidR="001D4C76" w:rsidDel="00C91A64" w:rsidRDefault="001D4C76" w:rsidP="001D4C76">
      <w:pPr>
        <w:pStyle w:val="Heading4"/>
        <w:overflowPunct w:val="0"/>
        <w:autoSpaceDE w:val="0"/>
        <w:autoSpaceDN w:val="0"/>
        <w:adjustRightInd w:val="0"/>
        <w:textAlignment w:val="baseline"/>
        <w:rPr>
          <w:ins w:id="557" w:author="Imed Bouazizi" w:date="2022-03-23T12:13:00Z"/>
          <w:del w:id="558" w:author="Iraj Sodagar" w:date="2022-04-12T13:00:00Z"/>
        </w:rPr>
      </w:pPr>
      <w:ins w:id="559" w:author="Imed Bouazizi" w:date="2022-03-23T12:13:00Z">
        <w:del w:id="560" w:author="Iraj Sodagar" w:date="2022-04-12T13:00:00Z">
          <w:r w:rsidDel="00C91A64">
            <w:delText>4.3.10.4</w:delText>
          </w:r>
          <w:r w:rsidDel="00C91A64">
            <w:tab/>
            <w:delText>Update Edge Resources Configuration</w:delText>
          </w:r>
        </w:del>
      </w:ins>
    </w:p>
    <w:p w14:paraId="30E440EB" w14:textId="2B02175E" w:rsidR="0069078A" w:rsidRPr="00586B6B" w:rsidDel="00C91A64" w:rsidRDefault="0069078A" w:rsidP="0069078A">
      <w:pPr>
        <w:rPr>
          <w:ins w:id="561" w:author="Imed Bouazizi" w:date="2022-03-23T15:29:00Z"/>
          <w:del w:id="562" w:author="Iraj Sodagar" w:date="2022-04-12T13:00:00Z"/>
        </w:rPr>
      </w:pPr>
      <w:ins w:id="563" w:author="Imed Bouazizi" w:date="2022-03-23T15:29:00Z">
        <w:del w:id="564" w:author="Iraj Sodagar" w:date="2022-04-12T13:00:00Z">
          <w:r w:rsidRPr="00586B6B" w:rsidDel="00C91A64">
            <w:delText>The update operation is invoked by the 5GMS</w:delText>
          </w:r>
        </w:del>
      </w:ins>
      <w:ins w:id="565" w:author="Richard Bradbury (2022-03-24)" w:date="2022-03-24T17:09:00Z">
        <w:del w:id="566" w:author="Iraj Sodagar" w:date="2022-04-12T13:00:00Z">
          <w:r w:rsidR="00C87A14" w:rsidDel="00C91A64">
            <w:delText> </w:delText>
          </w:r>
        </w:del>
      </w:ins>
      <w:ins w:id="567" w:author="Imed Bouazizi" w:date="2022-03-23T15:29:00Z">
        <w:del w:id="568" w:author="Iraj Sodagar" w:date="2022-04-12T13:00:00Z">
          <w:r w:rsidRPr="00586B6B" w:rsidDel="00C91A64">
            <w:delText xml:space="preserve">Application Provider to modify the properties of an existing </w:delText>
          </w:r>
        </w:del>
      </w:ins>
      <w:ins w:id="569" w:author="Imed Bouazizi" w:date="2022-03-23T15:41:00Z">
        <w:del w:id="570" w:author="Iraj Sodagar" w:date="2022-04-12T13:00:00Z">
          <w:r w:rsidR="002D0559" w:rsidDel="00C91A64">
            <w:rPr>
              <w:rStyle w:val="Code"/>
            </w:rPr>
            <w:delText>EdgeResources</w:delText>
          </w:r>
        </w:del>
      </w:ins>
      <w:ins w:id="571" w:author="Imed Bouazizi" w:date="2022-03-23T15:29:00Z">
        <w:del w:id="572" w:author="Iraj Sodagar" w:date="2022-04-12T13:00:00Z">
          <w:r w:rsidRPr="00D41AA2" w:rsidDel="00C91A64">
            <w:rPr>
              <w:rStyle w:val="Code"/>
            </w:rPr>
            <w:delText>Configuration</w:delText>
          </w:r>
          <w:r w:rsidRPr="00586B6B" w:rsidDel="00C91A64">
            <w:delText xml:space="preserve"> resource. All writeable properties except </w:delText>
          </w:r>
        </w:del>
      </w:ins>
      <w:ins w:id="573" w:author="Imed Bouazizi" w:date="2022-03-23T15:42:00Z">
        <w:del w:id="574" w:author="Iraj Sodagar" w:date="2022-04-12T13:00:00Z">
          <w:r w:rsidR="002D0559" w:rsidDel="00C91A64">
            <w:rPr>
              <w:rStyle w:val="Code"/>
            </w:rPr>
            <w:delText>edgeManagementMode</w:delText>
          </w:r>
        </w:del>
      </w:ins>
      <w:ins w:id="575" w:author="Imed Bouazizi" w:date="2022-03-23T15:29:00Z">
        <w:del w:id="576" w:author="Iraj Sodagar" w:date="2022-04-12T13:00:00Z">
          <w:r w:rsidRPr="00586B6B" w:rsidDel="00C91A64">
            <w:delText xml:space="preserve"> may be updated. The HTTP </w:delText>
          </w:r>
          <w:r w:rsidRPr="00586B6B" w:rsidDel="00C91A64">
            <w:rPr>
              <w:rStyle w:val="HTTPMethod"/>
            </w:rPr>
            <w:delText>PATCH</w:delText>
          </w:r>
          <w:r w:rsidRPr="00586B6B" w:rsidDel="00C91A64">
            <w:delText xml:space="preserve"> or HTTP </w:delText>
          </w:r>
          <w:r w:rsidRPr="00586B6B" w:rsidDel="00C91A64">
            <w:rPr>
              <w:rStyle w:val="HTTPMethod"/>
            </w:rPr>
            <w:delText>PUT</w:delText>
          </w:r>
          <w:r w:rsidRPr="00586B6B" w:rsidDel="00C91A64">
            <w:delText xml:space="preserve"> methods shall be used for the update operation.</w:delText>
          </w:r>
        </w:del>
      </w:ins>
    </w:p>
    <w:p w14:paraId="3F9B3F87" w14:textId="3F87D1DE" w:rsidR="0069078A" w:rsidRPr="00586B6B" w:rsidDel="00C91A64" w:rsidRDefault="0069078A" w:rsidP="0069078A">
      <w:pPr>
        <w:rPr>
          <w:ins w:id="577" w:author="Imed Bouazizi" w:date="2022-03-23T15:29:00Z"/>
          <w:del w:id="578" w:author="Iraj Sodagar" w:date="2022-04-12T13:00:00Z"/>
        </w:rPr>
      </w:pPr>
      <w:ins w:id="579" w:author="Imed Bouazizi" w:date="2022-03-23T15:29:00Z">
        <w:del w:id="580" w:author="Iraj Sodagar" w:date="2022-04-12T13:00:00Z">
          <w:r w:rsidRPr="00586B6B" w:rsidDel="00C91A64">
            <w:rPr>
              <w:lang w:eastAsia="zh-CN"/>
            </w:rPr>
            <w:delText xml:space="preserve">If the procedure is successful, the 5GMS AF shall respond with a </w:delText>
          </w:r>
          <w:r w:rsidRPr="00586B6B" w:rsidDel="00C91A64">
            <w:rPr>
              <w:rStyle w:val="HTTPResponse"/>
            </w:rPr>
            <w:delText>200 (OK)</w:delText>
          </w:r>
          <w:r w:rsidRPr="00586B6B" w:rsidDel="00C91A64">
            <w:rPr>
              <w:lang w:eastAsia="zh-CN"/>
            </w:rPr>
            <w:delText xml:space="preserve"> and </w:delText>
          </w:r>
        </w:del>
      </w:ins>
      <w:ins w:id="581" w:author="Richard Bradbury (2022-03-24)" w:date="2022-03-24T17:10:00Z">
        <w:del w:id="582" w:author="Iraj Sodagar" w:date="2022-04-12T13:00:00Z">
          <w:r w:rsidR="00C87A14" w:rsidDel="00C91A64">
            <w:rPr>
              <w:lang w:eastAsia="zh-CN"/>
            </w:rPr>
            <w:delText xml:space="preserve">shall </w:delText>
          </w:r>
        </w:del>
      </w:ins>
      <w:ins w:id="583" w:author="Imed Bouazizi" w:date="2022-03-23T15:29:00Z">
        <w:del w:id="584" w:author="Iraj Sodagar" w:date="2022-04-12T13:00:00Z">
          <w:r w:rsidRPr="00586B6B" w:rsidDel="00C91A64">
            <w:rPr>
              <w:lang w:eastAsia="zh-CN"/>
            </w:rPr>
            <w:delText>provide the content of the resource in the response, confirming the successful update operation</w:delText>
          </w:r>
          <w:r w:rsidRPr="00586B6B" w:rsidDel="00C91A64">
            <w:delText>.</w:delText>
          </w:r>
        </w:del>
      </w:ins>
    </w:p>
    <w:p w14:paraId="02BAE0C5" w14:textId="497949F3" w:rsidR="001D4C76" w:rsidRPr="00E61308" w:rsidDel="00C91A64" w:rsidRDefault="0069078A" w:rsidP="0069078A">
      <w:pPr>
        <w:rPr>
          <w:ins w:id="585" w:author="Imed Bouazizi" w:date="2022-03-23T12:13:00Z"/>
          <w:del w:id="586" w:author="Iraj Sodagar" w:date="2022-04-12T13:00:00Z"/>
        </w:rPr>
      </w:pPr>
      <w:ins w:id="587" w:author="Imed Bouazizi" w:date="2022-03-23T15:29:00Z">
        <w:del w:id="588" w:author="Iraj Sodagar" w:date="2022-04-12T13:00:00Z">
          <w:r w:rsidRPr="00586B6B" w:rsidDel="00C91A64">
            <w:delText>If the procedure is not successful, the 5GMS</w:delText>
          </w:r>
        </w:del>
      </w:ins>
      <w:ins w:id="589" w:author="Richard Bradbury (2022-03-24)" w:date="2022-03-24T17:10:00Z">
        <w:del w:id="590" w:author="Iraj Sodagar" w:date="2022-04-12T13:00:00Z">
          <w:r w:rsidR="00C87A14" w:rsidDel="00C91A64">
            <w:delText> </w:delText>
          </w:r>
        </w:del>
      </w:ins>
      <w:ins w:id="591" w:author="Imed Bouazizi" w:date="2022-03-23T15:29:00Z">
        <w:del w:id="592" w:author="Iraj Sodagar" w:date="2022-04-12T13:00:00Z">
          <w:r w:rsidRPr="00586B6B" w:rsidDel="00C91A64">
            <w:delText xml:space="preserve">AF shall provide a response code as defined in </w:delText>
          </w:r>
          <w:r w:rsidDel="00C91A64">
            <w:delText>clause</w:delText>
          </w:r>
        </w:del>
      </w:ins>
      <w:ins w:id="593" w:author="Richard Bradbury (2022-03-24)" w:date="2022-03-24T17:10:00Z">
        <w:del w:id="594" w:author="Iraj Sodagar" w:date="2022-04-12T13:00:00Z">
          <w:r w:rsidR="00C87A14" w:rsidDel="00C91A64">
            <w:delText> </w:delText>
          </w:r>
        </w:del>
      </w:ins>
      <w:ins w:id="595" w:author="Imed Bouazizi" w:date="2022-03-23T15:29:00Z">
        <w:del w:id="596" w:author="Iraj Sodagar" w:date="2022-04-12T13:00:00Z">
          <w:r w:rsidDel="00C91A64">
            <w:delText>6.3</w:delText>
          </w:r>
          <w:r w:rsidRPr="00586B6B" w:rsidDel="00C91A64">
            <w:delText>.</w:delText>
          </w:r>
        </w:del>
      </w:ins>
    </w:p>
    <w:p w14:paraId="564DA687" w14:textId="7EB56F7D" w:rsidR="001D4C76" w:rsidDel="00C91A64" w:rsidRDefault="001D4C76" w:rsidP="001D4C76">
      <w:pPr>
        <w:pStyle w:val="Heading4"/>
        <w:overflowPunct w:val="0"/>
        <w:autoSpaceDE w:val="0"/>
        <w:autoSpaceDN w:val="0"/>
        <w:adjustRightInd w:val="0"/>
        <w:textAlignment w:val="baseline"/>
        <w:rPr>
          <w:ins w:id="597" w:author="Imed Bouazizi" w:date="2022-03-23T12:13:00Z"/>
          <w:del w:id="598" w:author="Iraj Sodagar" w:date="2022-04-12T13:00:00Z"/>
        </w:rPr>
      </w:pPr>
      <w:ins w:id="599" w:author="Imed Bouazizi" w:date="2022-03-23T12:13:00Z">
        <w:del w:id="600" w:author="Iraj Sodagar" w:date="2022-04-12T13:00:00Z">
          <w:r w:rsidDel="00C91A64">
            <w:delText>4.3.10.5</w:delText>
          </w:r>
          <w:r w:rsidDel="00C91A64">
            <w:tab/>
            <w:delText>Destroy Edge Resources Configuration</w:delText>
          </w:r>
        </w:del>
      </w:ins>
    </w:p>
    <w:p w14:paraId="0E944FED" w14:textId="7E3AAFCF" w:rsidR="0069078A" w:rsidRPr="00586B6B" w:rsidDel="00C91A64" w:rsidRDefault="0069078A" w:rsidP="0069078A">
      <w:pPr>
        <w:rPr>
          <w:ins w:id="601" w:author="Imed Bouazizi" w:date="2022-03-23T15:29:00Z"/>
          <w:del w:id="602" w:author="Iraj Sodagar" w:date="2022-04-12T13:00:00Z"/>
        </w:rPr>
      </w:pPr>
      <w:ins w:id="603" w:author="Imed Bouazizi" w:date="2022-03-23T15:29:00Z">
        <w:del w:id="604" w:author="Iraj Sodagar" w:date="2022-04-12T13:00:00Z">
          <w:r w:rsidRPr="00586B6B" w:rsidDel="00C91A64">
            <w:delText>This operation is used by the 5GMS Application Provider to destroy a</w:delText>
          </w:r>
        </w:del>
      </w:ins>
      <w:ins w:id="605" w:author="Imed Bouazizi" w:date="2022-03-23T15:44:00Z">
        <w:del w:id="606" w:author="Iraj Sodagar" w:date="2022-04-12T13:00:00Z">
          <w:r w:rsidR="002D0559" w:rsidDel="00C91A64">
            <w:delText xml:space="preserve">n Edge Resources </w:delText>
          </w:r>
        </w:del>
      </w:ins>
      <w:ins w:id="607" w:author="Imed Bouazizi" w:date="2022-03-23T15:29:00Z">
        <w:del w:id="608" w:author="Iraj Sodagar" w:date="2022-04-12T13:00:00Z">
          <w:r w:rsidRPr="00586B6B" w:rsidDel="00C91A64">
            <w:delText>Configuration resource</w:delText>
          </w:r>
        </w:del>
      </w:ins>
      <w:ins w:id="609" w:author="Imed Bouazizi" w:date="2022-03-23T15:45:00Z">
        <w:del w:id="610" w:author="Iraj Sodagar" w:date="2022-04-12T13:00:00Z">
          <w:r w:rsidR="00413C90" w:rsidDel="00C91A64">
            <w:delText xml:space="preserve">. </w:delText>
          </w:r>
        </w:del>
      </w:ins>
      <w:ins w:id="611" w:author="Imed Bouazizi" w:date="2022-03-23T15:29:00Z">
        <w:del w:id="612" w:author="Iraj Sodagar" w:date="2022-04-12T13:00:00Z">
          <w:r w:rsidRPr="00586B6B" w:rsidDel="00C91A64">
            <w:delText xml:space="preserve">The HTTP </w:delText>
          </w:r>
          <w:r w:rsidRPr="00586B6B" w:rsidDel="00C91A64">
            <w:rPr>
              <w:rStyle w:val="HTTPMethod"/>
            </w:rPr>
            <w:delText>DELETE</w:delText>
          </w:r>
          <w:r w:rsidRPr="00586B6B" w:rsidDel="00C91A64">
            <w:delText xml:space="preserve"> method shall be used for this purpose. </w:delText>
          </w:r>
        </w:del>
      </w:ins>
      <w:ins w:id="613" w:author="Imed Bouazizi" w:date="2022-03-23T15:46:00Z">
        <w:del w:id="614" w:author="Iraj Sodagar" w:date="2022-04-12T13:00:00Z">
          <w:r w:rsidR="00413C90" w:rsidDel="00C91A64">
            <w:delText>This operation makes the configuration unsuable for future streaming sessions, but it does not affect any ongoing streaming sessions.</w:delText>
          </w:r>
        </w:del>
      </w:ins>
    </w:p>
    <w:p w14:paraId="6ACAF045" w14:textId="252CF277" w:rsidR="0069078A" w:rsidRPr="00586B6B" w:rsidDel="00C91A64" w:rsidRDefault="0069078A" w:rsidP="0069078A">
      <w:pPr>
        <w:rPr>
          <w:ins w:id="615" w:author="Imed Bouazizi" w:date="2022-03-23T15:29:00Z"/>
          <w:del w:id="616" w:author="Iraj Sodagar" w:date="2022-04-12T13:00:00Z"/>
        </w:rPr>
      </w:pPr>
      <w:ins w:id="617" w:author="Imed Bouazizi" w:date="2022-03-23T15:29:00Z">
        <w:del w:id="618" w:author="Iraj Sodagar" w:date="2022-04-12T13:00:00Z">
          <w:r w:rsidRPr="00586B6B" w:rsidDel="00C91A64">
            <w:rPr>
              <w:lang w:eastAsia="zh-CN"/>
            </w:rPr>
            <w:delText xml:space="preserve">If the procedure is successful, the 5GMS AF shall respond with a </w:delText>
          </w:r>
          <w:r w:rsidRPr="00586B6B" w:rsidDel="00C91A64">
            <w:rPr>
              <w:rStyle w:val="HTTPResponse"/>
            </w:rPr>
            <w:delText>200 (OK)</w:delText>
          </w:r>
          <w:r w:rsidRPr="00586B6B" w:rsidDel="00C91A64">
            <w:rPr>
              <w:lang w:eastAsia="zh-CN"/>
            </w:rPr>
            <w:delText xml:space="preserve"> response message</w:delText>
          </w:r>
          <w:r w:rsidRPr="00586B6B" w:rsidDel="00C91A64">
            <w:delText>.</w:delText>
          </w:r>
        </w:del>
      </w:ins>
    </w:p>
    <w:p w14:paraId="68C9CD36" w14:textId="4A54B04B" w:rsidR="001E41F3" w:rsidDel="00C91A64" w:rsidRDefault="0069078A" w:rsidP="002D0559">
      <w:pPr>
        <w:rPr>
          <w:ins w:id="619" w:author="Richard Bradbury (2022-03-24)" w:date="2022-03-24T17:14:00Z"/>
          <w:del w:id="620" w:author="Iraj Sodagar" w:date="2022-04-12T13:00:00Z"/>
        </w:rPr>
      </w:pPr>
      <w:ins w:id="621" w:author="Imed Bouazizi" w:date="2022-03-23T15:29:00Z">
        <w:del w:id="622" w:author="Iraj Sodagar" w:date="2022-04-12T13:00:00Z">
          <w:r w:rsidRPr="00586B6B" w:rsidDel="00C91A64">
            <w:delText>If the procedure is not successful, the 5GMS</w:delText>
          </w:r>
        </w:del>
      </w:ins>
      <w:ins w:id="623" w:author="Richard Bradbury (2022-03-25)" w:date="2022-03-25T16:15:00Z">
        <w:del w:id="624" w:author="Iraj Sodagar" w:date="2022-04-12T13:00:00Z">
          <w:r w:rsidR="00523DF7" w:rsidDel="00C91A64">
            <w:delText> </w:delText>
          </w:r>
        </w:del>
      </w:ins>
      <w:ins w:id="625" w:author="Imed Bouazizi" w:date="2022-03-23T15:29:00Z">
        <w:del w:id="626" w:author="Iraj Sodagar" w:date="2022-04-12T13:00:00Z">
          <w:r w:rsidRPr="00586B6B" w:rsidDel="00C91A64">
            <w:delText xml:space="preserve">AF shall provide a response code as defined in </w:delText>
          </w:r>
          <w:r w:rsidDel="00C91A64">
            <w:delText>clause 6.3</w:delText>
          </w:r>
          <w:r w:rsidRPr="00586B6B" w:rsidDel="00C91A64">
            <w:delText>.</w:delText>
          </w:r>
        </w:del>
      </w:ins>
    </w:p>
    <w:tbl>
      <w:tblPr>
        <w:tblStyle w:val="TableGrid"/>
        <w:tblW w:w="0" w:type="auto"/>
        <w:tblLook w:val="04A0" w:firstRow="1" w:lastRow="0" w:firstColumn="1" w:lastColumn="0" w:noHBand="0" w:noVBand="1"/>
      </w:tblPr>
      <w:tblGrid>
        <w:gridCol w:w="9629"/>
      </w:tblGrid>
      <w:tr w:rsidR="00E61308" w:rsidDel="00C91A64" w14:paraId="68647D9D" w14:textId="781E2EF9" w:rsidTr="009755A1">
        <w:trPr>
          <w:del w:id="627" w:author="Iraj Sodagar" w:date="2022-04-12T13:00:00Z"/>
        </w:trPr>
        <w:tc>
          <w:tcPr>
            <w:tcW w:w="9629" w:type="dxa"/>
            <w:tcBorders>
              <w:top w:val="nil"/>
              <w:left w:val="nil"/>
              <w:bottom w:val="nil"/>
              <w:right w:val="nil"/>
            </w:tcBorders>
            <w:shd w:val="clear" w:color="auto" w:fill="D9D9D9" w:themeFill="background1" w:themeFillShade="D9"/>
          </w:tcPr>
          <w:p w14:paraId="015D03B9" w14:textId="337DB1E3" w:rsidR="00E61308" w:rsidDel="00C91A64" w:rsidRDefault="00E61308" w:rsidP="009755A1">
            <w:pPr>
              <w:jc w:val="center"/>
              <w:rPr>
                <w:del w:id="628" w:author="Iraj Sodagar" w:date="2022-04-12T13:00:00Z"/>
                <w:noProof/>
              </w:rPr>
            </w:pPr>
            <w:del w:id="629" w:author="Iraj Sodagar" w:date="2022-04-12T13:00:00Z">
              <w:r w:rsidDel="00C91A64">
                <w:rPr>
                  <w:noProof/>
                </w:rPr>
                <w:delText>2</w:delText>
              </w:r>
              <w:r w:rsidRPr="00E61308" w:rsidDel="00C91A64">
                <w:rPr>
                  <w:noProof/>
                  <w:vertAlign w:val="superscript"/>
                </w:rPr>
                <w:delText>nd</w:delText>
              </w:r>
              <w:r w:rsidDel="00C91A64">
                <w:rPr>
                  <w:noProof/>
                </w:rPr>
                <w:delText xml:space="preserve"> Change</w:delText>
              </w:r>
            </w:del>
          </w:p>
        </w:tc>
      </w:tr>
    </w:tbl>
    <w:p w14:paraId="2EE9A4E9" w14:textId="5C2967D5" w:rsidR="00244635" w:rsidRPr="00586B6B" w:rsidDel="00C91A64" w:rsidRDefault="00244635" w:rsidP="00244635">
      <w:pPr>
        <w:pStyle w:val="Heading4"/>
        <w:rPr>
          <w:del w:id="630" w:author="Iraj Sodagar" w:date="2022-04-12T13:00:00Z"/>
        </w:rPr>
      </w:pPr>
      <w:bookmarkStart w:id="631" w:name="_Toc68899533"/>
      <w:bookmarkStart w:id="632" w:name="_Toc71214284"/>
      <w:bookmarkStart w:id="633" w:name="_Toc71721958"/>
      <w:bookmarkStart w:id="634" w:name="_Toc74859010"/>
      <w:bookmarkStart w:id="635" w:name="_Toc74917139"/>
      <w:del w:id="636" w:author="Iraj Sodagar" w:date="2022-04-12T13:00:00Z">
        <w:r w:rsidRPr="00586B6B" w:rsidDel="00C91A64">
          <w:delText>4.7.2.1</w:delText>
        </w:r>
        <w:r w:rsidRPr="00586B6B" w:rsidDel="00C91A64">
          <w:tab/>
          <w:delText>General</w:delText>
        </w:r>
        <w:bookmarkEnd w:id="631"/>
        <w:bookmarkEnd w:id="632"/>
        <w:bookmarkEnd w:id="633"/>
        <w:bookmarkEnd w:id="634"/>
        <w:bookmarkEnd w:id="635"/>
      </w:del>
    </w:p>
    <w:p w14:paraId="616C7E05" w14:textId="271441CD" w:rsidR="00984AE9" w:rsidRPr="00586B6B" w:rsidDel="00C91A64" w:rsidRDefault="00984AE9" w:rsidP="00984AE9">
      <w:pPr>
        <w:rPr>
          <w:del w:id="637" w:author="Iraj Sodagar" w:date="2022-04-12T13:00:00Z"/>
          <w:moveTo w:id="638" w:author="Richard Bradbury (2022-03-24)" w:date="2022-03-24T17:19:00Z"/>
        </w:rPr>
      </w:pPr>
      <w:moveToRangeStart w:id="639" w:author="Richard Bradbury (2022-03-24)" w:date="2022-03-24T17:19:00Z" w:name="move99034779"/>
      <w:moveTo w:id="640" w:author="Richard Bradbury (2022-03-24)" w:date="2022-03-24T17:19:00Z">
        <w:del w:id="641" w:author="Iraj Sodagar" w:date="2022-04-12T13:00:00Z">
          <w:r w:rsidRPr="00586B6B" w:rsidDel="00C91A64">
            <w:delText>This clause specifies the procedures where</w:delText>
          </w:r>
          <w:r w:rsidDel="00C91A64">
            <w:delText>by</w:delText>
          </w:r>
          <w:r w:rsidRPr="00586B6B" w:rsidDel="00C91A64">
            <w:delText xml:space="preserve"> the 5GMS Client fetches Service Access Information from the 5GMS AF.</w:delText>
          </w:r>
        </w:del>
      </w:moveTo>
    </w:p>
    <w:moveToRangeEnd w:id="639"/>
    <w:p w14:paraId="54684467" w14:textId="10BDC312" w:rsidR="00244635" w:rsidDel="00C91A64" w:rsidRDefault="00244635" w:rsidP="00244635">
      <w:pPr>
        <w:keepLines/>
        <w:rPr>
          <w:del w:id="642" w:author="Iraj Sodagar" w:date="2022-04-12T13:00:00Z"/>
        </w:rPr>
      </w:pPr>
      <w:del w:id="643" w:author="Iraj Sodagar" w:date="2022-04-12T13:00:00Z">
        <w:r w:rsidRPr="00586B6B" w:rsidDel="00C91A64">
          <w:lastRenderedPageBreak/>
          <w:delText xml:space="preserve">Service Access Information is the set of parameters and addresses needed by the 5GMSd Client to activate reception of a downlink </w:delText>
        </w:r>
        <w:r w:rsidDel="00C91A64">
          <w:delText xml:space="preserve">media </w:delText>
        </w:r>
        <w:r w:rsidRPr="00586B6B" w:rsidDel="00C91A64">
          <w:delText>streaming session</w:delText>
        </w:r>
        <w:r w:rsidDel="00C91A64">
          <w:delText xml:space="preserve"> or by a 5GMSu Client to activate an uplink media streaming session for contribution</w:delText>
        </w:r>
        <w:r w:rsidRPr="00586B6B" w:rsidDel="00C91A64">
          <w:delText xml:space="preserve">. </w:delText>
        </w:r>
        <w:r w:rsidDel="00C91A64">
          <w:delText xml:space="preserve">The data model of the </w:delText>
        </w:r>
        <w:r w:rsidRPr="00586B6B" w:rsidDel="00C91A64">
          <w:rPr>
            <w:rStyle w:val="Code"/>
          </w:rPr>
          <w:delText>ServiceAccessInform</w:delText>
        </w:r>
        <w:r w:rsidDel="00C91A64">
          <w:rPr>
            <w:rStyle w:val="Code"/>
          </w:rPr>
          <w:delText>a</w:delText>
        </w:r>
        <w:r w:rsidRPr="00586B6B" w:rsidDel="00C91A64">
          <w:rPr>
            <w:rStyle w:val="Code"/>
          </w:rPr>
          <w:delText>tion</w:delText>
        </w:r>
        <w:r w:rsidRPr="00586B6B" w:rsidDel="00C91A64">
          <w:delText xml:space="preserve"> resource </w:delText>
        </w:r>
        <w:r w:rsidDel="00C91A64">
          <w:delText>acquired by the Media Session Handler of the 5GMS Client is shown in clause 11.2.3. Service Access Information additionally includes configuration information to allow the Media Session Handler to invoke procedures for dynamic policy (see clause 4.7.3), consumption reporting (clause 4.7.4), metrics reporting (clause 4.7.5) and network assistance (clause 4.7.6).</w:delText>
        </w:r>
      </w:del>
    </w:p>
    <w:p w14:paraId="3F150161" w14:textId="3926F695" w:rsidR="00244635" w:rsidDel="00C91A64" w:rsidRDefault="00244635" w:rsidP="00244635">
      <w:pPr>
        <w:pStyle w:val="B1"/>
        <w:rPr>
          <w:del w:id="644" w:author="Iraj Sodagar" w:date="2022-04-12T13:00:00Z"/>
        </w:rPr>
      </w:pPr>
      <w:del w:id="645" w:author="Iraj Sodagar" w:date="2022-04-12T13:00:00Z">
        <w:r w:rsidDel="00C91A64">
          <w:delText>-</w:delText>
        </w:r>
        <w:r w:rsidDel="00C91A64">
          <w:tab/>
          <w:delText xml:space="preserve">For downlink media streaming, the Media Session Handler </w:delText>
        </w:r>
      </w:del>
      <w:ins w:id="646" w:author="Richard Bradbury (2022-03-24)" w:date="2022-03-24T17:21:00Z">
        <w:del w:id="647" w:author="Iraj Sodagar" w:date="2022-04-12T13:00:00Z">
          <w:r w:rsidR="00FE3531" w:rsidDel="00C91A64">
            <w:delText xml:space="preserve">of the 5GMSd Client </w:delText>
          </w:r>
        </w:del>
      </w:ins>
      <w:del w:id="648" w:author="Iraj Sodagar" w:date="2022-04-12T13:00:00Z">
        <w:r w:rsidRPr="00FF7086" w:rsidDel="00C91A64">
          <w:delText>may obtain Service Access Information from either the 5GMS</w:delText>
        </w:r>
        <w:r w:rsidDel="00C91A64">
          <w:delText>d</w:delText>
        </w:r>
        <w:r w:rsidRPr="00FF7086" w:rsidDel="00C91A64">
          <w:delText>-Aware Application (via M6</w:delText>
        </w:r>
        <w:r w:rsidDel="00C91A64">
          <w:delText>d</w:delText>
        </w:r>
        <w:r w:rsidRPr="00FF7086" w:rsidDel="00C91A64">
          <w:delText>) or the 5GMS</w:delText>
        </w:r>
        <w:r w:rsidDel="00C91A64">
          <w:delText>d </w:delText>
        </w:r>
        <w:r w:rsidRPr="00FF7086" w:rsidDel="00C91A64">
          <w:delText>AF (via M5</w:delText>
        </w:r>
        <w:r w:rsidDel="00C91A64">
          <w:delText>d</w:delText>
        </w:r>
        <w:r w:rsidRPr="00FF7086" w:rsidDel="00C91A64">
          <w:delText>). In the former case, the Service Access Information is initially acquired by the 5GMS</w:delText>
        </w:r>
        <w:r w:rsidDel="00C91A64">
          <w:delText>d</w:delText>
        </w:r>
        <w:r w:rsidRPr="00FF7086" w:rsidDel="00C91A64">
          <w:delText>-Aware Application from the 5GMS</w:delText>
        </w:r>
        <w:r w:rsidDel="00C91A64">
          <w:delText>d</w:delText>
        </w:r>
        <w:r w:rsidRPr="00FF7086" w:rsidDel="00C91A64">
          <w:delText xml:space="preserve"> Application Provider via M8</w:delText>
        </w:r>
        <w:r w:rsidDel="00C91A64">
          <w:delText>d</w:delText>
        </w:r>
        <w:r w:rsidRPr="00FF7086" w:rsidDel="00C91A64">
          <w:delText xml:space="preserve">. In the latter case, the Service Access Information is </w:delText>
        </w:r>
        <w:r w:rsidDel="00C91A64">
          <w:delText xml:space="preserve">derived </w:delText>
        </w:r>
        <w:r w:rsidRPr="00FF7086" w:rsidDel="00C91A64">
          <w:delText>by the 5GMS</w:delText>
        </w:r>
        <w:r w:rsidDel="00C91A64">
          <w:delText>d </w:delText>
        </w:r>
        <w:r w:rsidRPr="00FF7086" w:rsidDel="00C91A64">
          <w:delText xml:space="preserve">AF from the </w:delText>
        </w:r>
        <w:r w:rsidDel="00C91A64">
          <w:delText xml:space="preserve">Provisioning Session established </w:delText>
        </w:r>
        <w:r w:rsidRPr="00FF7086" w:rsidDel="00C91A64">
          <w:delText>via M1</w:delText>
        </w:r>
        <w:r w:rsidDel="00C91A64">
          <w:delText>d</w:delText>
        </w:r>
        <w:r w:rsidRPr="00FF7086" w:rsidDel="00C91A64">
          <w:delText>.</w:delText>
        </w:r>
      </w:del>
    </w:p>
    <w:p w14:paraId="23E2B78A" w14:textId="0B59A002" w:rsidR="00244635" w:rsidDel="00C91A64" w:rsidRDefault="00244635" w:rsidP="00244635">
      <w:pPr>
        <w:pStyle w:val="B1"/>
        <w:ind w:firstLine="0"/>
        <w:rPr>
          <w:del w:id="649" w:author="Iraj Sodagar" w:date="2022-04-12T13:00:00Z"/>
        </w:rPr>
      </w:pPr>
      <w:del w:id="650" w:author="Iraj Sodagar" w:date="2022-04-12T13:00:00Z">
        <w:r w:rsidRPr="00586B6B" w:rsidDel="00C91A64">
          <w:delText xml:space="preserve">Typically, the </w:delText>
        </w:r>
        <w:r w:rsidDel="00C91A64">
          <w:delText xml:space="preserve">Service Access Information for downlink media streaming includes </w:delText>
        </w:r>
        <w:r w:rsidRPr="00586B6B" w:rsidDel="00C91A64">
          <w:delText>a media entry point (e.g. a URL to a DASH MPD or a URL to a progressive download file) that can be consumed by the Media Player and is handed to the Media Player through M7</w:delText>
        </w:r>
        <w:r w:rsidDel="00C91A64">
          <w:delText>d</w:delText>
        </w:r>
        <w:r w:rsidRPr="00586B6B" w:rsidDel="00C91A64">
          <w:delText>.</w:delText>
        </w:r>
      </w:del>
    </w:p>
    <w:p w14:paraId="4BA7DFAE" w14:textId="4AF803B2" w:rsidR="00244635" w:rsidDel="00C91A64" w:rsidRDefault="00244635" w:rsidP="00244635">
      <w:pPr>
        <w:pStyle w:val="B1"/>
        <w:rPr>
          <w:del w:id="651" w:author="Iraj Sodagar" w:date="2022-04-12T13:00:00Z"/>
        </w:rPr>
      </w:pPr>
      <w:del w:id="652" w:author="Iraj Sodagar" w:date="2022-04-12T13:00:00Z">
        <w:r w:rsidDel="00C91A64">
          <w:delText>-</w:delText>
        </w:r>
        <w:r w:rsidDel="00C91A64">
          <w:tab/>
        </w:r>
        <w:r w:rsidRPr="00FF7086" w:rsidDel="00C91A64">
          <w:delText xml:space="preserve">For uplink media streaming, the </w:delText>
        </w:r>
      </w:del>
      <w:ins w:id="653" w:author="Richard Bradbury (2022-03-24)" w:date="2022-03-24T17:21:00Z">
        <w:del w:id="654" w:author="Iraj Sodagar" w:date="2022-04-12T13:00:00Z">
          <w:r w:rsidR="00984AE9" w:rsidDel="00C91A64">
            <w:delText xml:space="preserve">Media Session Handler of the </w:delText>
          </w:r>
        </w:del>
      </w:ins>
      <w:del w:id="655" w:author="Iraj Sodagar" w:date="2022-04-12T13:00:00Z">
        <w:r w:rsidRPr="00FF7086" w:rsidDel="00C91A64">
          <w:delText>5GMSu Client may obtain Service Access Information from either the 5GMSu-Aware Application (via M6u/M7u) or the 5GMSu</w:delText>
        </w:r>
        <w:r w:rsidDel="00C91A64">
          <w:delText> </w:delText>
        </w:r>
        <w:r w:rsidRPr="00FF7086" w:rsidDel="00C91A64">
          <w:delText xml:space="preserve">AF (via M5u). In the former case, the Service Access Information is initially acquired by the 5GMSu-Aware Application from the 5GMSu Application Provider via M8u. In the latter case, the Service Access Information is </w:delText>
        </w:r>
        <w:r w:rsidDel="00C91A64">
          <w:delText>derived by</w:delText>
        </w:r>
        <w:r w:rsidRPr="00FF7086" w:rsidDel="00C91A64">
          <w:delText xml:space="preserve"> the 5GMSu</w:delText>
        </w:r>
        <w:r w:rsidDel="00C91A64">
          <w:delText> </w:delText>
        </w:r>
        <w:r w:rsidRPr="00FF7086" w:rsidDel="00C91A64">
          <w:delText xml:space="preserve">AF from the </w:delText>
        </w:r>
        <w:r w:rsidDel="00C91A64">
          <w:delText>Provisioning Session established</w:delText>
        </w:r>
        <w:r w:rsidRPr="00FF7086" w:rsidDel="00C91A64">
          <w:delText xml:space="preserve"> via M1u.</w:delText>
        </w:r>
      </w:del>
    </w:p>
    <w:p w14:paraId="2C116C26" w14:textId="1D8E8107" w:rsidR="00984AE9" w:rsidDel="00C91A64" w:rsidRDefault="00984AE9" w:rsidP="00984AE9">
      <w:pPr>
        <w:rPr>
          <w:ins w:id="656" w:author="Richard Bradbury (2022-03-25)" w:date="2022-03-25T16:19:00Z"/>
          <w:del w:id="657" w:author="Iraj Sodagar" w:date="2022-04-12T13:00:00Z"/>
        </w:rPr>
      </w:pPr>
      <w:commentRangeStart w:id="658"/>
      <w:ins w:id="659" w:author="Richard Bradbury (2022-03-24)" w:date="2022-03-24T17:18:00Z">
        <w:del w:id="660" w:author="Iraj Sodagar" w:date="2022-04-12T13:00:00Z">
          <w:r w:rsidDel="00C91A64">
            <w:delText>In either case,</w:delText>
          </w:r>
        </w:del>
      </w:ins>
      <w:commentRangeEnd w:id="658"/>
      <w:ins w:id="661" w:author="Richard Bradbury (2022-03-24)" w:date="2022-03-24T17:20:00Z">
        <w:del w:id="662" w:author="Iraj Sodagar" w:date="2022-04-12T13:00:00Z">
          <w:r w:rsidDel="00C91A64">
            <w:rPr>
              <w:rStyle w:val="CommentReference"/>
            </w:rPr>
            <w:commentReference w:id="658"/>
          </w:r>
        </w:del>
      </w:ins>
      <w:ins w:id="663" w:author="Richard Bradbury (2022-03-24)" w:date="2022-03-24T17:18:00Z">
        <w:del w:id="664" w:author="Iraj Sodagar" w:date="2022-04-12T13:00:00Z">
          <w:r w:rsidDel="00C91A64">
            <w:delText xml:space="preserve"> if an Edge Resources Configuration is provisioned</w:delText>
          </w:r>
        </w:del>
      </w:ins>
      <w:ins w:id="665" w:author="Richard Bradbury (2022-03-25)" w:date="2022-03-25T16:02:00Z">
        <w:del w:id="666" w:author="Iraj Sodagar" w:date="2022-04-12T13:00:00Z">
          <w:r w:rsidR="00770992" w:rsidDel="00C91A64">
            <w:delText xml:space="preserve"> at M1</w:delText>
          </w:r>
        </w:del>
      </w:ins>
      <w:ins w:id="667" w:author="Richard Bradbury (2022-03-24)" w:date="2022-03-24T17:18:00Z">
        <w:del w:id="668" w:author="Iraj Sodagar" w:date="2022-04-12T13:00:00Z">
          <w:r w:rsidDel="00C91A64">
            <w:delText xml:space="preserve">, </w:delText>
          </w:r>
        </w:del>
      </w:ins>
      <w:ins w:id="669" w:author="Richard Bradbury (2022-03-25)" w:date="2022-03-25T16:04:00Z">
        <w:del w:id="670" w:author="Iraj Sodagar" w:date="2022-04-12T13:00:00Z">
          <w:r w:rsidR="00706E0C" w:rsidDel="00C91A64">
            <w:delText xml:space="preserve">properties </w:delText>
          </w:r>
        </w:del>
      </w:ins>
      <w:ins w:id="671" w:author="Richard Bradbury (2022-03-25)" w:date="2022-03-25T16:10:00Z">
        <w:del w:id="672" w:author="Iraj Sodagar" w:date="2022-04-12T13:00:00Z">
          <w:r w:rsidR="008D6EE4" w:rsidDel="00C91A64">
            <w:delText>pertaining to</w:delText>
          </w:r>
        </w:del>
      </w:ins>
      <w:ins w:id="673" w:author="Richard Bradbury (2022-03-25)" w:date="2022-03-25T16:09:00Z">
        <w:del w:id="674" w:author="Iraj Sodagar" w:date="2022-04-12T13:00:00Z">
          <w:r w:rsidR="008D6EE4" w:rsidDel="00C91A64">
            <w:delText xml:space="preserve"> client-driven management of edge </w:delText>
          </w:r>
        </w:del>
      </w:ins>
      <w:ins w:id="675" w:author="Richard Bradbury (2022-03-25)" w:date="2022-03-25T16:13:00Z">
        <w:del w:id="676" w:author="Iraj Sodagar" w:date="2022-04-12T13:00:00Z">
          <w:r w:rsidR="008D6EE4" w:rsidDel="00C91A64">
            <w:delText xml:space="preserve">media </w:delText>
          </w:r>
        </w:del>
      </w:ins>
      <w:ins w:id="677" w:author="Richard Bradbury (2022-03-25)" w:date="2022-03-25T16:11:00Z">
        <w:del w:id="678" w:author="Iraj Sodagar" w:date="2022-04-12T13:00:00Z">
          <w:r w:rsidR="008D6EE4" w:rsidDel="00C91A64">
            <w:delText>processing</w:delText>
          </w:r>
        </w:del>
      </w:ins>
      <w:ins w:id="679" w:author="Richard Bradbury (2022-03-25)" w:date="2022-03-25T16:09:00Z">
        <w:del w:id="680" w:author="Iraj Sodagar" w:date="2022-04-12T13:00:00Z">
          <w:r w:rsidR="008D6EE4" w:rsidDel="00C91A64">
            <w:delText xml:space="preserve"> </w:delText>
          </w:r>
        </w:del>
      </w:ins>
      <w:ins w:id="681" w:author="Richard Bradbury (2022-03-25)" w:date="2022-03-25T16:02:00Z">
        <w:del w:id="682" w:author="Iraj Sodagar" w:date="2022-04-12T13:00:00Z">
          <w:r w:rsidR="00770992" w:rsidDel="00C91A64">
            <w:delText xml:space="preserve">shall be included in the </w:delText>
          </w:r>
        </w:del>
      </w:ins>
      <w:ins w:id="683" w:author="Richard Bradbury (2022-03-25)" w:date="2022-03-25T16:04:00Z">
        <w:del w:id="684" w:author="Iraj Sodagar" w:date="2022-04-12T13:00:00Z">
          <w:r w:rsidR="00706E0C" w:rsidRPr="00FE3531" w:rsidDel="00C91A64">
            <w:rPr>
              <w:rStyle w:val="Code"/>
            </w:rPr>
            <w:delText>Client</w:delText>
          </w:r>
          <w:r w:rsidR="00706E0C" w:rsidDel="00C91A64">
            <w:rPr>
              <w:rStyle w:val="Code"/>
            </w:rPr>
            <w:delText>‌</w:delText>
          </w:r>
          <w:r w:rsidR="00706E0C" w:rsidRPr="00FE3531" w:rsidDel="00C91A64">
            <w:rPr>
              <w:rStyle w:val="Code"/>
            </w:rPr>
            <w:delText>Edge</w:delText>
          </w:r>
          <w:r w:rsidR="00706E0C" w:rsidDel="00C91A64">
            <w:rPr>
              <w:rStyle w:val="Code"/>
            </w:rPr>
            <w:delText>‌</w:delText>
          </w:r>
          <w:r w:rsidR="00706E0C" w:rsidRPr="00FE3531" w:rsidDel="00C91A64">
            <w:rPr>
              <w:rStyle w:val="Code"/>
            </w:rPr>
            <w:delText>Resources</w:delText>
          </w:r>
          <w:r w:rsidR="00706E0C" w:rsidDel="00C91A64">
            <w:rPr>
              <w:rStyle w:val="Code"/>
            </w:rPr>
            <w:delText>‌</w:delText>
          </w:r>
          <w:r w:rsidR="00706E0C" w:rsidRPr="00FE3531" w:rsidDel="00C91A64">
            <w:rPr>
              <w:rStyle w:val="Code"/>
            </w:rPr>
            <w:delText>Configuration</w:delText>
          </w:r>
          <w:r w:rsidR="00706E0C" w:rsidDel="00C91A64">
            <w:delText xml:space="preserve"> object </w:delText>
          </w:r>
        </w:del>
      </w:ins>
      <w:ins w:id="685" w:author="Richard Bradbury (2022-03-25)" w:date="2022-03-25T16:05:00Z">
        <w:del w:id="686" w:author="Iraj Sodagar" w:date="2022-04-12T13:00:00Z">
          <w:r w:rsidR="00706E0C" w:rsidDel="00C91A64">
            <w:delText xml:space="preserve">of the </w:delText>
          </w:r>
        </w:del>
      </w:ins>
      <w:ins w:id="687" w:author="Richard Bradbury (2022-03-25)" w:date="2022-03-25T16:02:00Z">
        <w:del w:id="688" w:author="Iraj Sodagar" w:date="2022-04-12T13:00:00Z">
          <w:r w:rsidR="00770992" w:rsidDel="00C91A64">
            <w:delText xml:space="preserve">Service Access Information provided </w:delText>
          </w:r>
        </w:del>
      </w:ins>
      <w:ins w:id="689" w:author="Richard Bradbury (2022-03-25)" w:date="2022-03-25T16:03:00Z">
        <w:del w:id="690" w:author="Iraj Sodagar" w:date="2022-04-12T13:00:00Z">
          <w:r w:rsidR="00770992" w:rsidDel="00C91A64">
            <w:delText xml:space="preserve">by the 5GMS AF </w:delText>
          </w:r>
        </w:del>
      </w:ins>
      <w:ins w:id="691" w:author="Richard Bradbury (2022-03-25)" w:date="2022-03-25T16:02:00Z">
        <w:del w:id="692" w:author="Iraj Sodagar" w:date="2022-04-12T13:00:00Z">
          <w:r w:rsidR="00770992" w:rsidDel="00C91A64">
            <w:delText>at reference point M5</w:delText>
          </w:r>
        </w:del>
      </w:ins>
      <w:ins w:id="693" w:author="Richard Bradbury (2022-03-25)" w:date="2022-03-25T16:06:00Z">
        <w:del w:id="694" w:author="Iraj Sodagar" w:date="2022-04-12T13:00:00Z">
          <w:r w:rsidR="00706E0C" w:rsidDel="00C91A64">
            <w:delText>, and t</w:delText>
          </w:r>
        </w:del>
      </w:ins>
      <w:ins w:id="695" w:author="Richard Bradbury (2022-03-24)" w:date="2022-03-24T17:18:00Z">
        <w:del w:id="696" w:author="Iraj Sodagar" w:date="2022-04-12T13:00:00Z">
          <w:r w:rsidDel="00C91A64">
            <w:delText xml:space="preserve">he Media Session Handler shall </w:delText>
          </w:r>
        </w:del>
      </w:ins>
      <w:ins w:id="697" w:author="Richard Bradbury (2022-03-24)" w:date="2022-03-24T17:25:00Z">
        <w:del w:id="698" w:author="Iraj Sodagar" w:date="2022-04-12T13:00:00Z">
          <w:r w:rsidR="00FE3531" w:rsidDel="00C91A64">
            <w:delText xml:space="preserve">pass </w:delText>
          </w:r>
        </w:del>
      </w:ins>
      <w:ins w:id="699" w:author="Richard Bradbury (2022-03-24)" w:date="2022-03-24T17:24:00Z">
        <w:del w:id="700" w:author="Iraj Sodagar" w:date="2022-04-12T13:00:00Z">
          <w:r w:rsidR="00FE3531" w:rsidDel="00C91A64">
            <w:delText>the</w:delText>
          </w:r>
        </w:del>
      </w:ins>
      <w:ins w:id="701" w:author="Richard Bradbury (2022-03-25)" w:date="2022-03-25T16:07:00Z">
        <w:del w:id="702" w:author="Iraj Sodagar" w:date="2022-04-12T13:00:00Z">
          <w:r w:rsidR="00706E0C" w:rsidDel="00C91A64">
            <w:delText>se</w:delText>
          </w:r>
        </w:del>
      </w:ins>
      <w:ins w:id="703" w:author="Richard Bradbury (2022-03-24)" w:date="2022-03-24T17:27:00Z">
        <w:del w:id="704" w:author="Iraj Sodagar" w:date="2022-04-12T13:00:00Z">
          <w:r w:rsidR="00DD6899" w:rsidDel="00C91A64">
            <w:delText xml:space="preserve"> values</w:delText>
          </w:r>
        </w:del>
      </w:ins>
      <w:ins w:id="705" w:author="Richard Bradbury (2022-03-24)" w:date="2022-03-24T17:26:00Z">
        <w:del w:id="706" w:author="Iraj Sodagar" w:date="2022-04-12T13:00:00Z">
          <w:r w:rsidR="00FE3531" w:rsidDel="00C91A64">
            <w:delText xml:space="preserve"> </w:delText>
          </w:r>
          <w:r w:rsidR="00DD6899" w:rsidDel="00C91A64">
            <w:delText>to the Edge Enabler Client.</w:delText>
          </w:r>
        </w:del>
      </w:ins>
    </w:p>
    <w:p w14:paraId="1F272587" w14:textId="37F5EA3B" w:rsidR="005E1B08" w:rsidDel="00C91A64" w:rsidRDefault="005E1B08" w:rsidP="005E1B08">
      <w:pPr>
        <w:pStyle w:val="NO"/>
        <w:rPr>
          <w:ins w:id="707" w:author="Richard Bradbury (2022-03-24)" w:date="2022-03-24T17:18:00Z"/>
          <w:del w:id="708" w:author="Iraj Sodagar" w:date="2022-04-12T13:00:00Z"/>
        </w:rPr>
      </w:pPr>
      <w:ins w:id="709" w:author="Richard Bradbury (2022-03-25)" w:date="2022-03-25T16:19:00Z">
        <w:del w:id="710" w:author="Iraj Sodagar" w:date="2022-04-12T13:00:00Z">
          <w:r w:rsidDel="00C91A64">
            <w:delText>NOTE:</w:delText>
          </w:r>
          <w:r w:rsidDel="00C91A64">
            <w:tab/>
            <w:delText>In the case whe</w:delText>
          </w:r>
        </w:del>
      </w:ins>
      <w:ins w:id="711" w:author="Richard Bradbury (2022-03-25)" w:date="2022-03-25T16:21:00Z">
        <w:del w:id="712" w:author="Iraj Sodagar" w:date="2022-04-12T13:00:00Z">
          <w:r w:rsidR="00C13BC2" w:rsidDel="00C91A64">
            <w:delText xml:space="preserve">re </w:delText>
          </w:r>
        </w:del>
      </w:ins>
      <w:ins w:id="713" w:author="Richard Bradbury (2022-03-25)" w:date="2022-03-25T16:19:00Z">
        <w:del w:id="714" w:author="Iraj Sodagar" w:date="2022-04-12T13:00:00Z">
          <w:r w:rsidDel="00C91A64">
            <w:delText xml:space="preserve">edge media processing is </w:delText>
          </w:r>
        </w:del>
      </w:ins>
      <w:ins w:id="715" w:author="Richard Bradbury (2022-03-25)" w:date="2022-03-25T16:21:00Z">
        <w:del w:id="716" w:author="Iraj Sodagar" w:date="2022-04-12T13:00:00Z">
          <w:r w:rsidR="00C13BC2" w:rsidDel="00C91A64">
            <w:delText>driven</w:delText>
          </w:r>
        </w:del>
      </w:ins>
      <w:ins w:id="717" w:author="Richard Bradbury (2022-03-25)" w:date="2022-03-25T16:19:00Z">
        <w:del w:id="718" w:author="Iraj Sodagar" w:date="2022-04-12T13:00:00Z">
          <w:r w:rsidDel="00C91A64">
            <w:delText xml:space="preserve"> by the 5GMS Application Provider, no additional Service Access Information is </w:delText>
          </w:r>
        </w:del>
      </w:ins>
      <w:ins w:id="719" w:author="Richard Bradbury (2022-03-25)" w:date="2022-03-25T16:20:00Z">
        <w:del w:id="720" w:author="Iraj Sodagar" w:date="2022-04-12T13:00:00Z">
          <w:r w:rsidDel="00C91A64">
            <w:delText xml:space="preserve">required because the edge media processing resources are </w:delText>
          </w:r>
        </w:del>
      </w:ins>
      <w:ins w:id="721" w:author="Richard Bradbury (2022-03-25)" w:date="2022-03-25T16:21:00Z">
        <w:del w:id="722" w:author="Iraj Sodagar" w:date="2022-04-12T13:00:00Z">
          <w:r w:rsidR="00C13BC2" w:rsidDel="00C91A64">
            <w:delText xml:space="preserve">instead </w:delText>
          </w:r>
        </w:del>
      </w:ins>
      <w:ins w:id="723" w:author="Richard Bradbury (2022-03-25)" w:date="2022-03-25T16:20:00Z">
        <w:del w:id="724" w:author="Iraj Sodagar" w:date="2022-04-12T13:00:00Z">
          <w:r w:rsidDel="00C91A64">
            <w:delText>managed by the 5GMS AF.</w:delText>
          </w:r>
        </w:del>
      </w:ins>
    </w:p>
    <w:p w14:paraId="3D4EDB82" w14:textId="7CC60678" w:rsidR="001B7635" w:rsidRPr="00586B6B" w:rsidRDefault="00244635" w:rsidP="00984AE9">
      <w:moveFromRangeStart w:id="725" w:author="Richard Bradbury (2022-03-24)" w:date="2022-03-24T17:19:00Z" w:name="move99034779"/>
      <w:moveFrom w:id="726" w:author="Richard Bradbury (2022-03-24)" w:date="2022-03-24T17:19:00Z">
        <w:del w:id="727" w:author="Iraj Sodagar" w:date="2022-04-12T13:00:00Z">
          <w:r w:rsidRPr="00586B6B" w:rsidDel="00C91A64">
            <w:delText>This clause specifies the procedures where</w:delText>
          </w:r>
          <w:r w:rsidDel="00C91A64">
            <w:delText>by</w:delText>
          </w:r>
          <w:r w:rsidRPr="00586B6B" w:rsidDel="00C91A64">
            <w:delText xml:space="preserve"> the 5GMS Client fetches Service Access Information from the 5GMS AF.</w:delText>
          </w:r>
        </w:del>
      </w:moveFrom>
      <w:moveFromRangeEnd w:id="725"/>
      <w:commentRangeEnd w:id="172"/>
      <w:del w:id="728" w:author="Iraj Sodagar" w:date="2022-04-12T13:00:00Z">
        <w:r w:rsidR="00A314D8" w:rsidDel="00C91A64">
          <w:rPr>
            <w:rStyle w:val="CommentReference"/>
          </w:rPr>
          <w:commentReference w:id="172"/>
        </w:r>
      </w:del>
    </w:p>
    <w:sectPr w:rsidR="001B7635" w:rsidRPr="00586B6B"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9" w:author="Richard Bradbury (2022-03-25)" w:date="2022-03-25T11:09:00Z" w:initials="RJB">
    <w:p w14:paraId="3FF63BA3" w14:textId="0E5CA89F" w:rsidR="00706E0C" w:rsidRDefault="00706E0C">
      <w:pPr>
        <w:pStyle w:val="CommentText"/>
      </w:pPr>
      <w:r>
        <w:rPr>
          <w:rStyle w:val="CommentReference"/>
        </w:rPr>
        <w:annotationRef/>
      </w:r>
      <w:r>
        <w:t>This is called “client-driven” in TS 26.501.</w:t>
      </w:r>
    </w:p>
  </w:comment>
  <w:comment w:id="346" w:author="Iraj Sodagar [2]" w:date="2022-04-06T14:17:00Z" w:initials="IS">
    <w:p w14:paraId="69C1AA64" w14:textId="599522E0" w:rsidR="0048037D" w:rsidRDefault="0048037D">
      <w:pPr>
        <w:pStyle w:val="CommentText"/>
      </w:pPr>
      <w:r>
        <w:rPr>
          <w:rStyle w:val="CommentReference"/>
        </w:rPr>
        <w:annotationRef/>
      </w:r>
      <w:r>
        <w:t xml:space="preserve">Is this true for client-driven edge decision? I thought in that case, it is the job of client to check the </w:t>
      </w:r>
      <w:r>
        <w:t>elgibibility.</w:t>
      </w:r>
    </w:p>
  </w:comment>
  <w:comment w:id="350" w:author="Iraj Sodagar [2]" w:date="2022-04-06T14:18:00Z" w:initials="IS">
    <w:p w14:paraId="21D86018" w14:textId="06D12EA7" w:rsidR="0048037D" w:rsidRDefault="0048037D">
      <w:pPr>
        <w:pStyle w:val="CommentText"/>
      </w:pPr>
      <w:r>
        <w:rPr>
          <w:rStyle w:val="CommentReference"/>
        </w:rPr>
        <w:annotationRef/>
      </w:r>
      <w:r>
        <w:t xml:space="preserve">Is discovery through EEC and EDGE-1 API? If </w:t>
      </w:r>
      <w:r>
        <w:t>so we need to be clear. Otherwise it seems it means that a AF and MSH can implement their own API (not EDGE-1).</w:t>
      </w:r>
    </w:p>
  </w:comment>
  <w:comment w:id="368" w:author="Iraj Sodagar [2]" w:date="2022-04-06T14:19:00Z" w:initials="IS">
    <w:p w14:paraId="7AF77876" w14:textId="53A2ACA3" w:rsidR="0048037D" w:rsidRDefault="0048037D">
      <w:pPr>
        <w:pStyle w:val="CommentText"/>
      </w:pPr>
      <w:r>
        <w:rPr>
          <w:rStyle w:val="CommentReference"/>
        </w:rPr>
        <w:annotationRef/>
      </w:r>
      <w:r>
        <w:t>Agree when it is network driven.</w:t>
      </w:r>
    </w:p>
  </w:comment>
  <w:comment w:id="394" w:author="Iraj Sodagar [2]" w:date="2022-04-06T14:20:00Z" w:initials="IS">
    <w:p w14:paraId="60265E73" w14:textId="77777777" w:rsidR="002155B5" w:rsidRDefault="002155B5">
      <w:pPr>
        <w:pStyle w:val="CommentText"/>
      </w:pPr>
      <w:r>
        <w:rPr>
          <w:rStyle w:val="CommentReference"/>
        </w:rPr>
        <w:annotationRef/>
      </w:r>
      <w:r>
        <w:t xml:space="preserve">Using </w:t>
      </w:r>
      <w:r>
        <w:t xml:space="preserve">elgibiliftyCriteria delivered through M5, for the case of client-driven, right? I suggest </w:t>
      </w:r>
      <w:r>
        <w:t>to separate the MSH requirement for client vs network driven cases, to be clear.</w:t>
      </w:r>
    </w:p>
    <w:p w14:paraId="3FBE3A1C" w14:textId="2508DD81" w:rsidR="002155B5" w:rsidRDefault="002155B5">
      <w:pPr>
        <w:pStyle w:val="CommentText"/>
      </w:pPr>
    </w:p>
  </w:comment>
  <w:comment w:id="413" w:author="Iraj Sodagar [2]" w:date="2022-04-06T14:22:00Z" w:initials="IS">
    <w:p w14:paraId="34F3DE25" w14:textId="5F60E84C" w:rsidR="002155B5" w:rsidRDefault="002155B5">
      <w:pPr>
        <w:pStyle w:val="CommentText"/>
      </w:pPr>
      <w:r>
        <w:rPr>
          <w:rStyle w:val="CommentReference"/>
        </w:rPr>
        <w:annotationRef/>
      </w:r>
      <w:r>
        <w:t>And if it is not, what the MSH should do?</w:t>
      </w:r>
    </w:p>
  </w:comment>
  <w:comment w:id="431" w:author="Iraj Sodagar [2]" w:date="2022-04-06T14:22:00Z" w:initials="IS">
    <w:p w14:paraId="21D4441D" w14:textId="46E6C387" w:rsidR="002155B5" w:rsidRDefault="002155B5">
      <w:pPr>
        <w:pStyle w:val="CommentText"/>
      </w:pPr>
      <w:r>
        <w:rPr>
          <w:rStyle w:val="CommentReference"/>
        </w:rPr>
        <w:annotationRef/>
      </w:r>
      <w:r>
        <w:t>Makes sense but how?</w:t>
      </w:r>
    </w:p>
  </w:comment>
  <w:comment w:id="658" w:author="Richard Bradbury (2022-03-24)" w:date="2022-03-24T12:20:00Z" w:initials="RJB">
    <w:p w14:paraId="3BA222E9" w14:textId="39D03B18" w:rsidR="00984AE9" w:rsidRDefault="00984AE9">
      <w:pPr>
        <w:pStyle w:val="CommentText"/>
      </w:pPr>
      <w:r>
        <w:rPr>
          <w:rStyle w:val="CommentReference"/>
        </w:rPr>
        <w:annotationRef/>
      </w:r>
      <w:r>
        <w:rPr>
          <w:rStyle w:val="CommentReference"/>
        </w:rPr>
        <w:annotationRef/>
      </w:r>
      <w:r>
        <w:t>Edge processing applies to uplink too, doesn’t it?</w:t>
      </w:r>
    </w:p>
  </w:comment>
  <w:comment w:id="172" w:author="Iraj Sodagar" w:date="2022-04-12T12:59:00Z" w:initials="IS">
    <w:p w14:paraId="46FA804F" w14:textId="0629AE9D" w:rsidR="00A314D8" w:rsidRPr="00C91A64" w:rsidRDefault="00A314D8">
      <w:pPr>
        <w:pStyle w:val="CommentText"/>
        <w:rPr>
          <w:strike/>
        </w:rPr>
      </w:pPr>
      <w:r>
        <w:rPr>
          <w:rStyle w:val="CommentReference"/>
        </w:rPr>
        <w:annotationRef/>
      </w:r>
      <w:r w:rsidRPr="00C91A64">
        <w:rPr>
          <w:highlight w:val="green"/>
        </w:rPr>
        <w:t>(4/12/2022) Removed since we are moving this to 501</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F63BA3" w15:done="1"/>
  <w15:commentEx w15:paraId="69C1AA64" w15:done="0"/>
  <w15:commentEx w15:paraId="21D86018" w15:done="0"/>
  <w15:commentEx w15:paraId="7AF77876" w15:done="0"/>
  <w15:commentEx w15:paraId="3FBE3A1C" w15:done="0"/>
  <w15:commentEx w15:paraId="34F3DE25" w15:done="0"/>
  <w15:commentEx w15:paraId="21D4441D" w15:done="0"/>
  <w15:commentEx w15:paraId="3BA222E9" w15:done="0"/>
  <w15:commentEx w15:paraId="46FA80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8679C" w16cex:dateUtc="2022-03-25T16:09:00Z"/>
  <w16cex:commentExtensible w16cex:durableId="25F81F63" w16cex:dateUtc="2022-04-06T21:17:00Z"/>
  <w16cex:commentExtensible w16cex:durableId="25F81FAB" w16cex:dateUtc="2022-04-06T21:18:00Z"/>
  <w16cex:commentExtensible w16cex:durableId="25F81FF0" w16cex:dateUtc="2022-04-06T21:19:00Z"/>
  <w16cex:commentExtensible w16cex:durableId="25F82025" w16cex:dateUtc="2022-04-06T21:20:00Z"/>
  <w16cex:commentExtensible w16cex:durableId="25F82088" w16cex:dateUtc="2022-04-06T21:22:00Z"/>
  <w16cex:commentExtensible w16cex:durableId="25F820AF" w16cex:dateUtc="2022-04-06T21:22:00Z"/>
  <w16cex:commentExtensible w16cex:durableId="25E726CD" w16cex:dateUtc="2022-03-24T17:20:00Z"/>
  <w16cex:commentExtensible w16cex:durableId="25FFF61A" w16cex:dateUtc="2022-04-1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F63BA3" w16cid:durableId="25E8679C"/>
  <w16cid:commentId w16cid:paraId="69C1AA64" w16cid:durableId="25F81F63"/>
  <w16cid:commentId w16cid:paraId="21D86018" w16cid:durableId="25F81FAB"/>
  <w16cid:commentId w16cid:paraId="7AF77876" w16cid:durableId="25F81FF0"/>
  <w16cid:commentId w16cid:paraId="3FBE3A1C" w16cid:durableId="25F82025"/>
  <w16cid:commentId w16cid:paraId="34F3DE25" w16cid:durableId="25F82088"/>
  <w16cid:commentId w16cid:paraId="21D4441D" w16cid:durableId="25F820AF"/>
  <w16cid:commentId w16cid:paraId="3BA222E9" w16cid:durableId="25E726CD"/>
  <w16cid:commentId w16cid:paraId="46FA804F" w16cid:durableId="25FFF61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63BC4" w14:textId="77777777" w:rsidR="00BB476B" w:rsidRDefault="00BB476B">
      <w:r>
        <w:separator/>
      </w:r>
    </w:p>
  </w:endnote>
  <w:endnote w:type="continuationSeparator" w:id="0">
    <w:p w14:paraId="4CABAA33" w14:textId="77777777" w:rsidR="00BB476B" w:rsidRDefault="00BB4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5876A" w14:textId="77777777" w:rsidR="00BB476B" w:rsidRDefault="00BB476B">
      <w:r>
        <w:separator/>
      </w:r>
    </w:p>
  </w:footnote>
  <w:footnote w:type="continuationSeparator" w:id="0">
    <w:p w14:paraId="04323B07" w14:textId="77777777" w:rsidR="00BB476B" w:rsidRDefault="00BB47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F43F" w14:textId="77777777" w:rsidR="008735F9" w:rsidRDefault="008735F9">
    <w:r>
      <w:t xml:space="preserve">Page </w:t>
    </w:r>
    <w:r>
      <w:fldChar w:fldCharType="begin"/>
    </w:r>
    <w:r>
      <w:instrText>PAGE</w:instrText>
    </w:r>
    <w:r>
      <w:fldChar w:fldCharType="separate"/>
    </w:r>
    <w:r>
      <w:rPr>
        <w:noProof/>
      </w:rPr>
      <w:t>1</w:t>
    </w:r>
    <w:r>
      <w:rPr>
        <w:noProof/>
      </w:rP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9C6"/>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0AD37F03"/>
    <w:multiLevelType w:val="hybridMultilevel"/>
    <w:tmpl w:val="CB1A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401A2"/>
    <w:multiLevelType w:val="hybridMultilevel"/>
    <w:tmpl w:val="343081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E01BB"/>
    <w:multiLevelType w:val="hybridMultilevel"/>
    <w:tmpl w:val="B5389770"/>
    <w:lvl w:ilvl="0" w:tplc="BC326A7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1E7E711E"/>
    <w:multiLevelType w:val="hybridMultilevel"/>
    <w:tmpl w:val="65D29A6C"/>
    <w:lvl w:ilvl="0" w:tplc="E6EEC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65485"/>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6" w15:restartNumberingAfterBreak="0">
    <w:nsid w:val="4B3E4A09"/>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7" w15:restartNumberingAfterBreak="0">
    <w:nsid w:val="5ED30AEA"/>
    <w:multiLevelType w:val="hybridMultilevel"/>
    <w:tmpl w:val="08CA7C5A"/>
    <w:lvl w:ilvl="0" w:tplc="906AD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202BBB"/>
    <w:multiLevelType w:val="hybridMultilevel"/>
    <w:tmpl w:val="B57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8"/>
  </w:num>
  <w:num w:numId="5">
    <w:abstractNumId w:val="7"/>
  </w:num>
  <w:num w:numId="6">
    <w:abstractNumId w:val="4"/>
  </w:num>
  <w:num w:numId="7">
    <w:abstractNumId w:val="2"/>
  </w:num>
  <w:num w:numId="8">
    <w:abstractNumId w:val="1"/>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Imed Bouazizi">
    <w15:presenceInfo w15:providerId="None" w15:userId="Imed Bouazizi"/>
  </w15:person>
  <w15:person w15:author="Richard Bradbury (2022-03-24)">
    <w15:presenceInfo w15:providerId="None" w15:userId="Richard Bradbury (2022-03-24)"/>
  </w15:person>
  <w15:person w15:author="Richard Bradbury (2022-03-25)">
    <w15:presenceInfo w15:providerId="None" w15:userId="Richard Bradbury (2022-03-25)"/>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2MTKxsDC3NDdW0lEKTi0uzszPAymwqAUAOuOKgiwAAAA="/>
  </w:docVars>
  <w:rsids>
    <w:rsidRoot w:val="00022E4A"/>
    <w:rsid w:val="0002193B"/>
    <w:rsid w:val="00022E4A"/>
    <w:rsid w:val="00024A95"/>
    <w:rsid w:val="00025DAA"/>
    <w:rsid w:val="00055882"/>
    <w:rsid w:val="00076426"/>
    <w:rsid w:val="00076E8F"/>
    <w:rsid w:val="00084C1B"/>
    <w:rsid w:val="00093B56"/>
    <w:rsid w:val="000A4F3C"/>
    <w:rsid w:val="000A59AE"/>
    <w:rsid w:val="000A6394"/>
    <w:rsid w:val="000A78F1"/>
    <w:rsid w:val="000B7FED"/>
    <w:rsid w:val="000C038A"/>
    <w:rsid w:val="000C6598"/>
    <w:rsid w:val="000C6A03"/>
    <w:rsid w:val="000D44B3"/>
    <w:rsid w:val="000F4AC7"/>
    <w:rsid w:val="001179C7"/>
    <w:rsid w:val="00145D43"/>
    <w:rsid w:val="00147507"/>
    <w:rsid w:val="00150AE6"/>
    <w:rsid w:val="001660D8"/>
    <w:rsid w:val="00187BD9"/>
    <w:rsid w:val="00190F23"/>
    <w:rsid w:val="00192C46"/>
    <w:rsid w:val="0019593E"/>
    <w:rsid w:val="0019787B"/>
    <w:rsid w:val="001A08B3"/>
    <w:rsid w:val="001A7411"/>
    <w:rsid w:val="001A7B60"/>
    <w:rsid w:val="001B52F0"/>
    <w:rsid w:val="001B6557"/>
    <w:rsid w:val="001B7635"/>
    <w:rsid w:val="001B7A65"/>
    <w:rsid w:val="001D4C76"/>
    <w:rsid w:val="001E41F3"/>
    <w:rsid w:val="001E483F"/>
    <w:rsid w:val="002012A4"/>
    <w:rsid w:val="002047D5"/>
    <w:rsid w:val="00211976"/>
    <w:rsid w:val="002155B5"/>
    <w:rsid w:val="00221C71"/>
    <w:rsid w:val="0023743D"/>
    <w:rsid w:val="002441C5"/>
    <w:rsid w:val="00244635"/>
    <w:rsid w:val="002449D6"/>
    <w:rsid w:val="00250066"/>
    <w:rsid w:val="00252EEA"/>
    <w:rsid w:val="00252F98"/>
    <w:rsid w:val="0026004D"/>
    <w:rsid w:val="00260C6B"/>
    <w:rsid w:val="002640DD"/>
    <w:rsid w:val="00270059"/>
    <w:rsid w:val="00271FB8"/>
    <w:rsid w:val="00275D12"/>
    <w:rsid w:val="00281969"/>
    <w:rsid w:val="002819CC"/>
    <w:rsid w:val="00284FEB"/>
    <w:rsid w:val="002860C4"/>
    <w:rsid w:val="00290784"/>
    <w:rsid w:val="00292DA1"/>
    <w:rsid w:val="002B2124"/>
    <w:rsid w:val="002B48D6"/>
    <w:rsid w:val="002B5741"/>
    <w:rsid w:val="002C116D"/>
    <w:rsid w:val="002D0559"/>
    <w:rsid w:val="002D12C2"/>
    <w:rsid w:val="002D5A04"/>
    <w:rsid w:val="002D6172"/>
    <w:rsid w:val="002E1BA5"/>
    <w:rsid w:val="002E31B7"/>
    <w:rsid w:val="002E472E"/>
    <w:rsid w:val="002E6366"/>
    <w:rsid w:val="002F29FD"/>
    <w:rsid w:val="002F786F"/>
    <w:rsid w:val="0030043E"/>
    <w:rsid w:val="0030421F"/>
    <w:rsid w:val="00305409"/>
    <w:rsid w:val="003076F0"/>
    <w:rsid w:val="00331955"/>
    <w:rsid w:val="00334409"/>
    <w:rsid w:val="00336229"/>
    <w:rsid w:val="00355EAE"/>
    <w:rsid w:val="003609EF"/>
    <w:rsid w:val="0036231A"/>
    <w:rsid w:val="0036417D"/>
    <w:rsid w:val="00365FE9"/>
    <w:rsid w:val="003719A0"/>
    <w:rsid w:val="00372467"/>
    <w:rsid w:val="00374DD4"/>
    <w:rsid w:val="00382E30"/>
    <w:rsid w:val="00383362"/>
    <w:rsid w:val="00384ED6"/>
    <w:rsid w:val="003866CB"/>
    <w:rsid w:val="003A0000"/>
    <w:rsid w:val="003B3806"/>
    <w:rsid w:val="003B41A4"/>
    <w:rsid w:val="003C72AA"/>
    <w:rsid w:val="003D2EEC"/>
    <w:rsid w:val="003E1A36"/>
    <w:rsid w:val="003E390A"/>
    <w:rsid w:val="003F081F"/>
    <w:rsid w:val="00406105"/>
    <w:rsid w:val="00406544"/>
    <w:rsid w:val="00410371"/>
    <w:rsid w:val="00413C90"/>
    <w:rsid w:val="00416DA0"/>
    <w:rsid w:val="00420505"/>
    <w:rsid w:val="004230DC"/>
    <w:rsid w:val="004242F1"/>
    <w:rsid w:val="00431528"/>
    <w:rsid w:val="00431A15"/>
    <w:rsid w:val="004567E2"/>
    <w:rsid w:val="00462F9A"/>
    <w:rsid w:val="00466ABE"/>
    <w:rsid w:val="0048037D"/>
    <w:rsid w:val="00486E69"/>
    <w:rsid w:val="00493A0B"/>
    <w:rsid w:val="0049629B"/>
    <w:rsid w:val="004A22C1"/>
    <w:rsid w:val="004A2C7D"/>
    <w:rsid w:val="004B1628"/>
    <w:rsid w:val="004B5CEF"/>
    <w:rsid w:val="004B75B7"/>
    <w:rsid w:val="004D2617"/>
    <w:rsid w:val="004D7BC6"/>
    <w:rsid w:val="004D7F8B"/>
    <w:rsid w:val="004E21C1"/>
    <w:rsid w:val="004F4F9B"/>
    <w:rsid w:val="00500C09"/>
    <w:rsid w:val="0050265E"/>
    <w:rsid w:val="00502711"/>
    <w:rsid w:val="005075D9"/>
    <w:rsid w:val="005141D9"/>
    <w:rsid w:val="0051580D"/>
    <w:rsid w:val="00523DF7"/>
    <w:rsid w:val="00525392"/>
    <w:rsid w:val="00525744"/>
    <w:rsid w:val="00531615"/>
    <w:rsid w:val="00531AEC"/>
    <w:rsid w:val="00547111"/>
    <w:rsid w:val="00550BE5"/>
    <w:rsid w:val="00550E50"/>
    <w:rsid w:val="00552A4C"/>
    <w:rsid w:val="0058111A"/>
    <w:rsid w:val="00581676"/>
    <w:rsid w:val="00590BBA"/>
    <w:rsid w:val="00591BEA"/>
    <w:rsid w:val="00592D74"/>
    <w:rsid w:val="00597707"/>
    <w:rsid w:val="005B6F96"/>
    <w:rsid w:val="005C25CA"/>
    <w:rsid w:val="005C27AC"/>
    <w:rsid w:val="005C3686"/>
    <w:rsid w:val="005D16E5"/>
    <w:rsid w:val="005D31C1"/>
    <w:rsid w:val="005D6A26"/>
    <w:rsid w:val="005E05A1"/>
    <w:rsid w:val="005E195A"/>
    <w:rsid w:val="005E1B08"/>
    <w:rsid w:val="005E2C44"/>
    <w:rsid w:val="005F4632"/>
    <w:rsid w:val="005F658F"/>
    <w:rsid w:val="005F6B83"/>
    <w:rsid w:val="00605FF7"/>
    <w:rsid w:val="00610286"/>
    <w:rsid w:val="00611EA4"/>
    <w:rsid w:val="0062077F"/>
    <w:rsid w:val="00621188"/>
    <w:rsid w:val="006221E2"/>
    <w:rsid w:val="006257ED"/>
    <w:rsid w:val="006479C5"/>
    <w:rsid w:val="00653DE4"/>
    <w:rsid w:val="00654176"/>
    <w:rsid w:val="006612C7"/>
    <w:rsid w:val="00665C47"/>
    <w:rsid w:val="00681387"/>
    <w:rsid w:val="00684163"/>
    <w:rsid w:val="006866D7"/>
    <w:rsid w:val="0069078A"/>
    <w:rsid w:val="0069576A"/>
    <w:rsid w:val="00695808"/>
    <w:rsid w:val="00696FEC"/>
    <w:rsid w:val="006B46FB"/>
    <w:rsid w:val="006C1072"/>
    <w:rsid w:val="006E02B0"/>
    <w:rsid w:val="006E21FB"/>
    <w:rsid w:val="006F1091"/>
    <w:rsid w:val="00701637"/>
    <w:rsid w:val="00705426"/>
    <w:rsid w:val="00706E0C"/>
    <w:rsid w:val="0071218D"/>
    <w:rsid w:val="00714C17"/>
    <w:rsid w:val="00715734"/>
    <w:rsid w:val="00742328"/>
    <w:rsid w:val="007473EC"/>
    <w:rsid w:val="00747EF3"/>
    <w:rsid w:val="00752492"/>
    <w:rsid w:val="00763986"/>
    <w:rsid w:val="007652D8"/>
    <w:rsid w:val="0076566F"/>
    <w:rsid w:val="00770992"/>
    <w:rsid w:val="00783457"/>
    <w:rsid w:val="00792342"/>
    <w:rsid w:val="007977A8"/>
    <w:rsid w:val="007B512A"/>
    <w:rsid w:val="007C2097"/>
    <w:rsid w:val="007C5C26"/>
    <w:rsid w:val="007D0157"/>
    <w:rsid w:val="007D23AE"/>
    <w:rsid w:val="007D6A07"/>
    <w:rsid w:val="007E0ABB"/>
    <w:rsid w:val="007E2B78"/>
    <w:rsid w:val="007F7259"/>
    <w:rsid w:val="008040A8"/>
    <w:rsid w:val="00813FB2"/>
    <w:rsid w:val="0081647E"/>
    <w:rsid w:val="008279FA"/>
    <w:rsid w:val="00844A2E"/>
    <w:rsid w:val="00846EA3"/>
    <w:rsid w:val="00851618"/>
    <w:rsid w:val="00852E38"/>
    <w:rsid w:val="008623E1"/>
    <w:rsid w:val="008626E7"/>
    <w:rsid w:val="00870753"/>
    <w:rsid w:val="00870EE7"/>
    <w:rsid w:val="008735F9"/>
    <w:rsid w:val="00876DFA"/>
    <w:rsid w:val="00883398"/>
    <w:rsid w:val="008863B9"/>
    <w:rsid w:val="00887EC0"/>
    <w:rsid w:val="008918E7"/>
    <w:rsid w:val="008A45A6"/>
    <w:rsid w:val="008B0E0D"/>
    <w:rsid w:val="008B50A4"/>
    <w:rsid w:val="008C38A7"/>
    <w:rsid w:val="008C3933"/>
    <w:rsid w:val="008C6BF2"/>
    <w:rsid w:val="008D2538"/>
    <w:rsid w:val="008D3CCC"/>
    <w:rsid w:val="008D6EE4"/>
    <w:rsid w:val="008D77E5"/>
    <w:rsid w:val="008F3789"/>
    <w:rsid w:val="008F686C"/>
    <w:rsid w:val="009148DE"/>
    <w:rsid w:val="00916968"/>
    <w:rsid w:val="00916991"/>
    <w:rsid w:val="00941E30"/>
    <w:rsid w:val="009527FB"/>
    <w:rsid w:val="00953AF0"/>
    <w:rsid w:val="009649E4"/>
    <w:rsid w:val="009777D9"/>
    <w:rsid w:val="00980A12"/>
    <w:rsid w:val="00984AE9"/>
    <w:rsid w:val="009903DE"/>
    <w:rsid w:val="00991B88"/>
    <w:rsid w:val="00997B18"/>
    <w:rsid w:val="009A25FB"/>
    <w:rsid w:val="009A4821"/>
    <w:rsid w:val="009A5753"/>
    <w:rsid w:val="009A579D"/>
    <w:rsid w:val="009B1F3F"/>
    <w:rsid w:val="009B6E19"/>
    <w:rsid w:val="009B7519"/>
    <w:rsid w:val="009C7BAB"/>
    <w:rsid w:val="009D1C87"/>
    <w:rsid w:val="009D297F"/>
    <w:rsid w:val="009D4DBA"/>
    <w:rsid w:val="009E3297"/>
    <w:rsid w:val="009E7A6F"/>
    <w:rsid w:val="009F734F"/>
    <w:rsid w:val="00A047A1"/>
    <w:rsid w:val="00A06CA7"/>
    <w:rsid w:val="00A074A4"/>
    <w:rsid w:val="00A1069D"/>
    <w:rsid w:val="00A108A7"/>
    <w:rsid w:val="00A11A5B"/>
    <w:rsid w:val="00A20778"/>
    <w:rsid w:val="00A233D0"/>
    <w:rsid w:val="00A2351B"/>
    <w:rsid w:val="00A246B6"/>
    <w:rsid w:val="00A314D8"/>
    <w:rsid w:val="00A31B29"/>
    <w:rsid w:val="00A329EF"/>
    <w:rsid w:val="00A473E3"/>
    <w:rsid w:val="00A47E70"/>
    <w:rsid w:val="00A50CF0"/>
    <w:rsid w:val="00A541AD"/>
    <w:rsid w:val="00A54D8E"/>
    <w:rsid w:val="00A57F35"/>
    <w:rsid w:val="00A60E0E"/>
    <w:rsid w:val="00A63F00"/>
    <w:rsid w:val="00A7671C"/>
    <w:rsid w:val="00A87EAB"/>
    <w:rsid w:val="00AA2CBC"/>
    <w:rsid w:val="00AB1DC3"/>
    <w:rsid w:val="00AB28F3"/>
    <w:rsid w:val="00AB564F"/>
    <w:rsid w:val="00AB7328"/>
    <w:rsid w:val="00AC5820"/>
    <w:rsid w:val="00AC6514"/>
    <w:rsid w:val="00AD1CD8"/>
    <w:rsid w:val="00AF0607"/>
    <w:rsid w:val="00AF2E91"/>
    <w:rsid w:val="00AF64D3"/>
    <w:rsid w:val="00B10A17"/>
    <w:rsid w:val="00B258BB"/>
    <w:rsid w:val="00B416C4"/>
    <w:rsid w:val="00B54871"/>
    <w:rsid w:val="00B67B97"/>
    <w:rsid w:val="00B968C8"/>
    <w:rsid w:val="00BA3EC5"/>
    <w:rsid w:val="00BA51D9"/>
    <w:rsid w:val="00BB476B"/>
    <w:rsid w:val="00BB5DFC"/>
    <w:rsid w:val="00BB6EC3"/>
    <w:rsid w:val="00BB77CD"/>
    <w:rsid w:val="00BC2D84"/>
    <w:rsid w:val="00BD279D"/>
    <w:rsid w:val="00BD33C6"/>
    <w:rsid w:val="00BD6BB8"/>
    <w:rsid w:val="00BF3C61"/>
    <w:rsid w:val="00BF4A7F"/>
    <w:rsid w:val="00C00E43"/>
    <w:rsid w:val="00C1067A"/>
    <w:rsid w:val="00C13BC2"/>
    <w:rsid w:val="00C13CCE"/>
    <w:rsid w:val="00C162DB"/>
    <w:rsid w:val="00C22654"/>
    <w:rsid w:val="00C22CC7"/>
    <w:rsid w:val="00C3523E"/>
    <w:rsid w:val="00C421EE"/>
    <w:rsid w:val="00C461E1"/>
    <w:rsid w:val="00C475F5"/>
    <w:rsid w:val="00C505BD"/>
    <w:rsid w:val="00C54638"/>
    <w:rsid w:val="00C66BA2"/>
    <w:rsid w:val="00C72790"/>
    <w:rsid w:val="00C74262"/>
    <w:rsid w:val="00C805F6"/>
    <w:rsid w:val="00C826BB"/>
    <w:rsid w:val="00C870F6"/>
    <w:rsid w:val="00C87A14"/>
    <w:rsid w:val="00C91A64"/>
    <w:rsid w:val="00C95985"/>
    <w:rsid w:val="00CA6BD1"/>
    <w:rsid w:val="00CB65EE"/>
    <w:rsid w:val="00CC5026"/>
    <w:rsid w:val="00CC68D0"/>
    <w:rsid w:val="00CD5C19"/>
    <w:rsid w:val="00CE02C7"/>
    <w:rsid w:val="00CE168A"/>
    <w:rsid w:val="00CE1FE1"/>
    <w:rsid w:val="00CE3B32"/>
    <w:rsid w:val="00CF0EC8"/>
    <w:rsid w:val="00CF7EE3"/>
    <w:rsid w:val="00D03F9A"/>
    <w:rsid w:val="00D05CE5"/>
    <w:rsid w:val="00D0614E"/>
    <w:rsid w:val="00D06D51"/>
    <w:rsid w:val="00D06DA7"/>
    <w:rsid w:val="00D161EC"/>
    <w:rsid w:val="00D24991"/>
    <w:rsid w:val="00D30F5C"/>
    <w:rsid w:val="00D50255"/>
    <w:rsid w:val="00D66520"/>
    <w:rsid w:val="00D7185E"/>
    <w:rsid w:val="00D75957"/>
    <w:rsid w:val="00D77FCD"/>
    <w:rsid w:val="00D84AE9"/>
    <w:rsid w:val="00DA0E37"/>
    <w:rsid w:val="00DA2ECB"/>
    <w:rsid w:val="00DA353E"/>
    <w:rsid w:val="00DC32A1"/>
    <w:rsid w:val="00DC3359"/>
    <w:rsid w:val="00DC74DC"/>
    <w:rsid w:val="00DD6899"/>
    <w:rsid w:val="00DE09A1"/>
    <w:rsid w:val="00DE34CF"/>
    <w:rsid w:val="00DF5C08"/>
    <w:rsid w:val="00E13F3D"/>
    <w:rsid w:val="00E17F27"/>
    <w:rsid w:val="00E21530"/>
    <w:rsid w:val="00E22E9E"/>
    <w:rsid w:val="00E249B1"/>
    <w:rsid w:val="00E34898"/>
    <w:rsid w:val="00E547C7"/>
    <w:rsid w:val="00E54BCA"/>
    <w:rsid w:val="00E61308"/>
    <w:rsid w:val="00E62CC0"/>
    <w:rsid w:val="00E63375"/>
    <w:rsid w:val="00E65803"/>
    <w:rsid w:val="00E71131"/>
    <w:rsid w:val="00E725EB"/>
    <w:rsid w:val="00E76920"/>
    <w:rsid w:val="00E804AD"/>
    <w:rsid w:val="00E9108C"/>
    <w:rsid w:val="00E94D93"/>
    <w:rsid w:val="00EB01BE"/>
    <w:rsid w:val="00EB09B7"/>
    <w:rsid w:val="00EB2664"/>
    <w:rsid w:val="00EB6C36"/>
    <w:rsid w:val="00EC6236"/>
    <w:rsid w:val="00ED1395"/>
    <w:rsid w:val="00ED34FD"/>
    <w:rsid w:val="00EE7D7C"/>
    <w:rsid w:val="00F0665E"/>
    <w:rsid w:val="00F113B7"/>
    <w:rsid w:val="00F16052"/>
    <w:rsid w:val="00F25D98"/>
    <w:rsid w:val="00F300FB"/>
    <w:rsid w:val="00F41916"/>
    <w:rsid w:val="00F560F1"/>
    <w:rsid w:val="00F70ACD"/>
    <w:rsid w:val="00F711E2"/>
    <w:rsid w:val="00F80BC1"/>
    <w:rsid w:val="00F9110F"/>
    <w:rsid w:val="00F9146E"/>
    <w:rsid w:val="00FB2FD8"/>
    <w:rsid w:val="00FB6386"/>
    <w:rsid w:val="00FD1DE5"/>
    <w:rsid w:val="00FD3634"/>
    <w:rsid w:val="00FD3780"/>
    <w:rsid w:val="00FD3CED"/>
    <w:rsid w:val="00FE3531"/>
    <w:rsid w:val="00FF223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78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D36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D2EEC"/>
    <w:rPr>
      <w:rFonts w:ascii="Arial" w:hAnsi="Arial"/>
      <w:sz w:val="28"/>
      <w:lang w:val="en-GB" w:eastAsia="en-US"/>
    </w:rPr>
  </w:style>
  <w:style w:type="character" w:customStyle="1" w:styleId="Heading4Char">
    <w:name w:val="Heading 4 Char"/>
    <w:link w:val="Heading4"/>
    <w:rsid w:val="003D2EEC"/>
    <w:rPr>
      <w:rFonts w:ascii="Arial" w:hAnsi="Arial"/>
      <w:sz w:val="24"/>
      <w:lang w:val="en-GB" w:eastAsia="en-US"/>
    </w:rPr>
  </w:style>
  <w:style w:type="character" w:customStyle="1" w:styleId="HTTPMethod">
    <w:name w:val="HTTP Method"/>
    <w:uiPriority w:val="1"/>
    <w:qFormat/>
    <w:rsid w:val="0069078A"/>
    <w:rPr>
      <w:rFonts w:ascii="Courier New" w:hAnsi="Courier New"/>
      <w:i w:val="0"/>
      <w:sz w:val="18"/>
    </w:rPr>
  </w:style>
  <w:style w:type="character" w:customStyle="1" w:styleId="Code">
    <w:name w:val="Code"/>
    <w:uiPriority w:val="1"/>
    <w:qFormat/>
    <w:rsid w:val="0069078A"/>
    <w:rPr>
      <w:rFonts w:ascii="Arial" w:hAnsi="Arial"/>
      <w:i/>
      <w:sz w:val="18"/>
      <w:bdr w:val="none" w:sz="0" w:space="0" w:color="auto"/>
      <w:shd w:val="clear" w:color="auto" w:fill="auto"/>
    </w:rPr>
  </w:style>
  <w:style w:type="character" w:customStyle="1" w:styleId="HTTPResponse">
    <w:name w:val="HTTP Response"/>
    <w:uiPriority w:val="1"/>
    <w:qFormat/>
    <w:rsid w:val="0069078A"/>
    <w:rPr>
      <w:rFonts w:ascii="Arial" w:hAnsi="Arial" w:cs="Courier New"/>
      <w:i/>
      <w:sz w:val="18"/>
      <w:lang w:val="en-US"/>
    </w:rPr>
  </w:style>
  <w:style w:type="character" w:customStyle="1" w:styleId="B1Char1">
    <w:name w:val="B1 Char1"/>
    <w:link w:val="B1"/>
    <w:rsid w:val="00244635"/>
    <w:rPr>
      <w:rFonts w:ascii="Times New Roman" w:hAnsi="Times New Roman"/>
      <w:lang w:val="en-GB" w:eastAsia="en-US"/>
    </w:rPr>
  </w:style>
  <w:style w:type="character" w:customStyle="1" w:styleId="CommentTextChar">
    <w:name w:val="Comment Text Char"/>
    <w:basedOn w:val="DefaultParagraphFont"/>
    <w:link w:val="CommentText"/>
    <w:semiHidden/>
    <w:rsid w:val="00984AE9"/>
    <w:rPr>
      <w:rFonts w:ascii="Times New Roman" w:hAnsi="Times New Roman"/>
      <w:lang w:val="en-GB" w:eastAsia="en-US"/>
    </w:rPr>
  </w:style>
  <w:style w:type="paragraph" w:styleId="ListParagraph">
    <w:name w:val="List Paragraph"/>
    <w:basedOn w:val="Normal"/>
    <w:uiPriority w:val="34"/>
    <w:qFormat/>
    <w:rsid w:val="004D7F8B"/>
    <w:pPr>
      <w:ind w:left="720"/>
      <w:contextualSpacing/>
    </w:pPr>
  </w:style>
  <w:style w:type="paragraph" w:styleId="Revision">
    <w:name w:val="Revision"/>
    <w:hidden/>
    <w:uiPriority w:val="99"/>
    <w:semiHidden/>
    <w:rsid w:val="0048037D"/>
    <w:rPr>
      <w:rFonts w:ascii="Times New Roman" w:hAnsi="Times New Roman"/>
      <w:lang w:val="en-GB" w:eastAsia="en-US"/>
    </w:rPr>
  </w:style>
  <w:style w:type="character" w:customStyle="1" w:styleId="TFChar">
    <w:name w:val="TF Char"/>
    <w:link w:val="TF"/>
    <w:qFormat/>
    <w:locked/>
    <w:rsid w:val="00BB77CD"/>
    <w:rPr>
      <w:rFonts w:ascii="Arial" w:hAnsi="Arial"/>
      <w:b/>
      <w:lang w:val="en-GB" w:eastAsia="en-US"/>
    </w:rPr>
  </w:style>
  <w:style w:type="character" w:customStyle="1" w:styleId="NOChar">
    <w:name w:val="NO Char"/>
    <w:link w:val="NO"/>
    <w:locked/>
    <w:rsid w:val="00BB77CD"/>
    <w:rPr>
      <w:rFonts w:ascii="Times New Roman" w:hAnsi="Times New Roman"/>
      <w:lang w:val="en-GB" w:eastAsia="en-US"/>
    </w:rPr>
  </w:style>
  <w:style w:type="character" w:customStyle="1" w:styleId="B1Char">
    <w:name w:val="B1 Char"/>
    <w:qFormat/>
    <w:locked/>
    <w:rsid w:val="00BB77CD"/>
    <w:rPr>
      <w:rFonts w:ascii="Times New Roman" w:hAnsi="Times New Roman"/>
      <w:lang w:val="en-GB" w:eastAsia="en-US"/>
    </w:rPr>
  </w:style>
  <w:style w:type="character" w:customStyle="1" w:styleId="B2Char">
    <w:name w:val="B2 Char"/>
    <w:link w:val="B2"/>
    <w:locked/>
    <w:rsid w:val="00DA2E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7266">
      <w:bodyDiv w:val="1"/>
      <w:marLeft w:val="0"/>
      <w:marRight w:val="0"/>
      <w:marTop w:val="0"/>
      <w:marBottom w:val="0"/>
      <w:divBdr>
        <w:top w:val="none" w:sz="0" w:space="0" w:color="auto"/>
        <w:left w:val="none" w:sz="0" w:space="0" w:color="auto"/>
        <w:bottom w:val="none" w:sz="0" w:space="0" w:color="auto"/>
        <w:right w:val="none" w:sz="0" w:space="0" w:color="auto"/>
      </w:divBdr>
    </w:div>
    <w:div w:id="239950568">
      <w:bodyDiv w:val="1"/>
      <w:marLeft w:val="0"/>
      <w:marRight w:val="0"/>
      <w:marTop w:val="0"/>
      <w:marBottom w:val="0"/>
      <w:divBdr>
        <w:top w:val="none" w:sz="0" w:space="0" w:color="auto"/>
        <w:left w:val="none" w:sz="0" w:space="0" w:color="auto"/>
        <w:bottom w:val="none" w:sz="0" w:space="0" w:color="auto"/>
        <w:right w:val="none" w:sz="0" w:space="0" w:color="auto"/>
      </w:divBdr>
    </w:div>
    <w:div w:id="1258560168">
      <w:bodyDiv w:val="1"/>
      <w:marLeft w:val="0"/>
      <w:marRight w:val="0"/>
      <w:marTop w:val="0"/>
      <w:marBottom w:val="0"/>
      <w:divBdr>
        <w:top w:val="none" w:sz="0" w:space="0" w:color="auto"/>
        <w:left w:val="none" w:sz="0" w:space="0" w:color="auto"/>
        <w:bottom w:val="none" w:sz="0" w:space="0" w:color="auto"/>
        <w:right w:val="none" w:sz="0" w:space="0" w:color="auto"/>
      </w:divBdr>
    </w:div>
    <w:div w:id="2123645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image" Target="media/image3.wmf"/><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microsoft.com/office/2018/08/relationships/commentsExtensible" Target="commentsExtensi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4</TotalTime>
  <Pages>11</Pages>
  <Words>3575</Words>
  <Characters>28799</Characters>
  <Application>Microsoft Office Word</Application>
  <DocSecurity>0</DocSecurity>
  <Lines>239</Lines>
  <Paragraphs>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23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104</cp:revision>
  <cp:lastPrinted>1900-01-01T08:00:00Z</cp:lastPrinted>
  <dcterms:created xsi:type="dcterms:W3CDTF">2022-04-12T18:24:00Z</dcterms:created>
  <dcterms:modified xsi:type="dcterms:W3CDTF">2022-04-1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